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77A8" w:rsidRPr="004D3C2F" w:rsidRDefault="00C439B5" w:rsidP="004E7D48">
      <w:pPr>
        <w:pStyle w:val="NoSpacing"/>
        <w:numPr>
          <w:ilvl w:val="0"/>
          <w:numId w:val="8"/>
        </w:numPr>
        <w:rPr>
          <w:rFonts w:cstheme="minorHAnsi"/>
          <w:b/>
          <w:sz w:val="24"/>
          <w:szCs w:val="24"/>
        </w:rPr>
      </w:pPr>
      <w:r>
        <w:rPr>
          <w:rFonts w:cstheme="minorHAnsi"/>
          <w:b/>
          <w:sz w:val="24"/>
          <w:szCs w:val="24"/>
        </w:rPr>
        <w:t xml:space="preserve"> </w:t>
      </w:r>
      <w:r w:rsidR="00F03DC4">
        <w:rPr>
          <w:rFonts w:cstheme="minorHAnsi"/>
          <w:b/>
          <w:sz w:val="24"/>
          <w:szCs w:val="24"/>
        </w:rPr>
        <w:t>About Java</w:t>
      </w:r>
    </w:p>
    <w:p w:rsidR="00EE77A8" w:rsidRDefault="00EE77A8" w:rsidP="004E7D48">
      <w:pPr>
        <w:pStyle w:val="NoSpacing"/>
        <w:rPr>
          <w:b/>
        </w:rPr>
      </w:pPr>
    </w:p>
    <w:p w:rsidR="008F5A55" w:rsidRDefault="00F47AEE" w:rsidP="004E7D48">
      <w:pPr>
        <w:pStyle w:val="NoSpacing"/>
        <w:rPr>
          <w:rFonts w:cstheme="minorHAnsi"/>
        </w:rPr>
      </w:pPr>
      <w:r w:rsidRPr="004D3C2F">
        <w:rPr>
          <w:rFonts w:cstheme="minorHAnsi"/>
          <w:b/>
        </w:rPr>
        <w:t>-Paradigms:</w:t>
      </w:r>
      <w:r w:rsidRPr="004D3C2F">
        <w:rPr>
          <w:rFonts w:cstheme="minorHAnsi"/>
        </w:rPr>
        <w:t xml:space="preserve"> Prior to Java SE 8, Java supported three programming paradigms. Procedural programming, object-oriented programming and generic programming. Java SE 8 adds functional programming</w:t>
      </w:r>
      <w:r>
        <w:rPr>
          <w:rFonts w:cstheme="minorHAnsi"/>
        </w:rPr>
        <w:t xml:space="preserve">, </w:t>
      </w:r>
    </w:p>
    <w:p w:rsidR="008F5A55" w:rsidRDefault="008F5A55" w:rsidP="004E7D48">
      <w:pPr>
        <w:pStyle w:val="NoSpacing"/>
        <w:rPr>
          <w:rFonts w:cstheme="minorHAnsi"/>
        </w:rPr>
      </w:pPr>
    </w:p>
    <w:p w:rsidR="0062412D" w:rsidRDefault="0062412D" w:rsidP="004E7D48">
      <w:pPr>
        <w:pStyle w:val="NoSpacing"/>
        <w:rPr>
          <w:rFonts w:cstheme="minorHAnsi"/>
        </w:rPr>
      </w:pPr>
      <w:r>
        <w:rPr>
          <w:rFonts w:cstheme="minorHAnsi"/>
        </w:rPr>
        <w:t>Procedural,</w:t>
      </w:r>
      <w:r w:rsidRPr="004D3C2F">
        <w:rPr>
          <w:rFonts w:cstheme="minorHAnsi"/>
        </w:rPr>
        <w:t xml:space="preserve"> </w:t>
      </w:r>
      <w:r w:rsidR="00F47AEE" w:rsidRPr="004D3C2F">
        <w:rPr>
          <w:rFonts w:cstheme="minorHAnsi"/>
        </w:rPr>
        <w:t xml:space="preserve">Object oriented, </w:t>
      </w:r>
      <w:r w:rsidR="008F5A55">
        <w:rPr>
          <w:rFonts w:cstheme="minorHAnsi"/>
        </w:rPr>
        <w:t>G</w:t>
      </w:r>
      <w:r w:rsidR="00F47AEE" w:rsidRPr="004D3C2F">
        <w:rPr>
          <w:rFonts w:cstheme="minorHAnsi"/>
        </w:rPr>
        <w:t xml:space="preserve">eneric, </w:t>
      </w:r>
      <w:r>
        <w:rPr>
          <w:rFonts w:cstheme="minorHAnsi"/>
        </w:rPr>
        <w:t>Functional</w:t>
      </w:r>
      <w:r w:rsidR="00900D7D">
        <w:rPr>
          <w:rFonts w:cstheme="minorHAnsi"/>
        </w:rPr>
        <w:t>,</w:t>
      </w:r>
    </w:p>
    <w:p w:rsidR="0062412D" w:rsidRDefault="0062412D" w:rsidP="004E7D48">
      <w:pPr>
        <w:pStyle w:val="NoSpacing"/>
        <w:rPr>
          <w:rFonts w:cstheme="minorHAnsi"/>
        </w:rPr>
      </w:pPr>
    </w:p>
    <w:p w:rsidR="00F47AEE" w:rsidRDefault="0062412D" w:rsidP="004E7D48">
      <w:pPr>
        <w:pStyle w:val="NoSpacing"/>
        <w:rPr>
          <w:rFonts w:cstheme="minorHAnsi"/>
        </w:rPr>
      </w:pPr>
      <w:r>
        <w:rPr>
          <w:rFonts w:cstheme="minorHAnsi"/>
        </w:rPr>
        <w:t>I</w:t>
      </w:r>
      <w:r w:rsidRPr="004D3C2F">
        <w:rPr>
          <w:rFonts w:cstheme="minorHAnsi"/>
        </w:rPr>
        <w:t>mperative</w:t>
      </w:r>
      <w:r>
        <w:rPr>
          <w:rFonts w:cstheme="minorHAnsi"/>
        </w:rPr>
        <w:t xml:space="preserve">, </w:t>
      </w:r>
      <w:r w:rsidR="008F5A55">
        <w:rPr>
          <w:rFonts w:cstheme="minorHAnsi"/>
        </w:rPr>
        <w:t>R</w:t>
      </w:r>
      <w:r w:rsidR="00F47AEE" w:rsidRPr="004D3C2F">
        <w:rPr>
          <w:rFonts w:cstheme="minorHAnsi"/>
        </w:rPr>
        <w:t xml:space="preserve">eflective, </w:t>
      </w:r>
      <w:r w:rsidR="0052084B">
        <w:rPr>
          <w:rFonts w:cstheme="minorHAnsi"/>
        </w:rPr>
        <w:t>Event Driven</w:t>
      </w:r>
      <w:r w:rsidR="008F5A55">
        <w:rPr>
          <w:rFonts w:cstheme="minorHAnsi"/>
        </w:rPr>
        <w:t>, C</w:t>
      </w:r>
      <w:r w:rsidR="008736E0">
        <w:rPr>
          <w:rFonts w:cstheme="minorHAnsi"/>
        </w:rPr>
        <w:t>oncurrent,</w:t>
      </w:r>
      <w:r w:rsidR="00F47AEE" w:rsidRPr="004D3C2F">
        <w:rPr>
          <w:rFonts w:cstheme="minorHAnsi"/>
        </w:rPr>
        <w:t xml:space="preserve"> </w:t>
      </w:r>
      <w:r w:rsidR="008F5A55">
        <w:rPr>
          <w:rFonts w:cstheme="minorHAnsi"/>
        </w:rPr>
        <w:t>S</w:t>
      </w:r>
      <w:r w:rsidR="008F5A55" w:rsidRPr="004D3C2F">
        <w:rPr>
          <w:rFonts w:cstheme="minorHAnsi"/>
        </w:rPr>
        <w:t>tructured</w:t>
      </w:r>
      <w:r w:rsidR="008736E0">
        <w:rPr>
          <w:rFonts w:cstheme="minorHAnsi"/>
        </w:rPr>
        <w:t>.</w:t>
      </w:r>
    </w:p>
    <w:p w:rsidR="008F5A55" w:rsidRPr="004D3C2F" w:rsidRDefault="008F5A55" w:rsidP="004E7D48">
      <w:pPr>
        <w:pStyle w:val="NoSpacing"/>
        <w:rPr>
          <w:rFonts w:cstheme="minorHAnsi"/>
        </w:rPr>
      </w:pPr>
    </w:p>
    <w:p w:rsidR="00F47AEE" w:rsidRDefault="00F47AEE" w:rsidP="004E7D48">
      <w:pPr>
        <w:pStyle w:val="NoSpacing"/>
        <w:rPr>
          <w:rFonts w:cstheme="minorHAnsi"/>
        </w:rPr>
      </w:pPr>
      <w:r w:rsidRPr="004D3C2F">
        <w:rPr>
          <w:rFonts w:cstheme="minorHAnsi"/>
          <w:b/>
        </w:rPr>
        <w:t xml:space="preserve">-Typing </w:t>
      </w:r>
      <w:r w:rsidR="003C330E">
        <w:rPr>
          <w:rFonts w:cstheme="minorHAnsi"/>
          <w:b/>
        </w:rPr>
        <w:t>System</w:t>
      </w:r>
      <w:r w:rsidRPr="004D3C2F">
        <w:rPr>
          <w:rFonts w:cstheme="minorHAnsi"/>
          <w:b/>
        </w:rPr>
        <w:t>:</w:t>
      </w:r>
      <w:r w:rsidRPr="004D3C2F">
        <w:rPr>
          <w:rFonts w:cstheme="minorHAnsi"/>
        </w:rPr>
        <w:t xml:space="preserve"> </w:t>
      </w:r>
      <w:r w:rsidRPr="0070658E">
        <w:rPr>
          <w:rFonts w:cstheme="minorHAnsi"/>
          <w:u w:val="single"/>
        </w:rPr>
        <w:t>Static</w:t>
      </w:r>
      <w:r w:rsidRPr="004D3C2F">
        <w:rPr>
          <w:rFonts w:cstheme="minorHAnsi"/>
        </w:rPr>
        <w:t xml:space="preserve">, </w:t>
      </w:r>
      <w:r w:rsidRPr="0070658E">
        <w:rPr>
          <w:rFonts w:cstheme="minorHAnsi"/>
          <w:u w:val="single"/>
        </w:rPr>
        <w:t>strong</w:t>
      </w:r>
      <w:r w:rsidRPr="004D3C2F">
        <w:rPr>
          <w:rFonts w:cstheme="minorHAnsi"/>
        </w:rPr>
        <w:t xml:space="preserve">, safe, nominative, manifest. </w:t>
      </w:r>
    </w:p>
    <w:p w:rsidR="004A02C3" w:rsidRDefault="004A02C3" w:rsidP="004E7D48">
      <w:pPr>
        <w:pStyle w:val="NoSpacing"/>
        <w:rPr>
          <w:rFonts w:cstheme="minorHAnsi"/>
        </w:rPr>
      </w:pPr>
    </w:p>
    <w:p w:rsidR="007379CA" w:rsidRDefault="00C35DAD" w:rsidP="004E7D48">
      <w:pPr>
        <w:pStyle w:val="NoSpacing"/>
        <w:rPr>
          <w:rStyle w:val="Hyperlink"/>
          <w:rFonts w:cstheme="minorHAnsi"/>
        </w:rPr>
      </w:pPr>
      <w:hyperlink r:id="rId6" w:history="1">
        <w:r w:rsidR="00A91E41">
          <w:rPr>
            <w:rStyle w:val="Hyperlink"/>
            <w:rFonts w:cstheme="minorHAnsi"/>
          </w:rPr>
          <w:t>Java_(software_platform)</w:t>
        </w:r>
      </w:hyperlink>
    </w:p>
    <w:p w:rsidR="00462C2B" w:rsidRDefault="00C35DAD" w:rsidP="004E7D48">
      <w:pPr>
        <w:pStyle w:val="NoSpacing"/>
        <w:rPr>
          <w:rStyle w:val="Hyperlink"/>
          <w:rFonts w:cstheme="minorHAnsi"/>
        </w:rPr>
      </w:pPr>
      <w:hyperlink r:id="rId7" w:history="1">
        <w:r w:rsidR="00A91E41">
          <w:rPr>
            <w:rStyle w:val="Hyperlink"/>
            <w:rFonts w:cstheme="minorHAnsi"/>
          </w:rPr>
          <w:t>Template:Java_(software_platform)</w:t>
        </w:r>
      </w:hyperlink>
    </w:p>
    <w:p w:rsidR="00462C2B" w:rsidRPr="00462C2B" w:rsidRDefault="00C35DAD" w:rsidP="004E7D48">
      <w:pPr>
        <w:pStyle w:val="NoSpacing"/>
        <w:rPr>
          <w:rFonts w:cstheme="minorHAnsi"/>
          <w:color w:val="0000FF"/>
          <w:u w:val="single"/>
        </w:rPr>
      </w:pPr>
      <w:hyperlink r:id="rId8" w:history="1">
        <w:r w:rsidR="00A91E41">
          <w:rPr>
            <w:rStyle w:val="Hyperlink"/>
            <w:rFonts w:cstheme="minorHAnsi"/>
          </w:rPr>
          <w:t>Java_(programming_language)</w:t>
        </w:r>
      </w:hyperlink>
    </w:p>
    <w:p w:rsidR="007379CA" w:rsidRPr="007379CA" w:rsidRDefault="00C35DAD" w:rsidP="004E7D48">
      <w:pPr>
        <w:pStyle w:val="NoSpacing"/>
        <w:rPr>
          <w:rFonts w:cstheme="minorHAnsi"/>
          <w:color w:val="0000FF"/>
          <w:u w:val="single"/>
        </w:rPr>
      </w:pPr>
      <w:hyperlink r:id="rId9" w:history="1">
        <w:r w:rsidR="00A91E41">
          <w:rPr>
            <w:rStyle w:val="Hyperlink"/>
            <w:rFonts w:cstheme="minorHAnsi"/>
          </w:rPr>
          <w:t>Java_version_history</w:t>
        </w:r>
      </w:hyperlink>
    </w:p>
    <w:p w:rsidR="007747C3" w:rsidRPr="004D3C2F" w:rsidRDefault="007747C3" w:rsidP="004E7D48">
      <w:pPr>
        <w:pStyle w:val="NoSpacing"/>
        <w:rPr>
          <w:rFonts w:cstheme="minorHAnsi"/>
        </w:rPr>
      </w:pPr>
    </w:p>
    <w:p w:rsidR="008D5D47" w:rsidRPr="00CB2837" w:rsidRDefault="00CB2837" w:rsidP="004E7D48">
      <w:pPr>
        <w:pStyle w:val="NoSpacing"/>
        <w:rPr>
          <w:rFonts w:cstheme="minorHAnsi"/>
        </w:rPr>
      </w:pPr>
      <w:r>
        <w:t xml:space="preserve">See “Programming Languages” </w:t>
      </w:r>
      <w:r w:rsidR="008E2E2D">
        <w:t>f</w:t>
      </w:r>
      <w:r>
        <w:t xml:space="preserve">older </w:t>
      </w:r>
      <w:r w:rsidR="003C330E">
        <w:rPr>
          <w:rStyle w:val="Hyperlink"/>
          <w:rFonts w:cstheme="minorHAnsi"/>
          <w:color w:val="auto"/>
          <w:u w:val="none"/>
        </w:rPr>
        <w:t>for more on paradigms and type systems.</w:t>
      </w:r>
    </w:p>
    <w:p w:rsidR="00A91E41" w:rsidRDefault="00A91E41" w:rsidP="004E7D48">
      <w:pPr>
        <w:pStyle w:val="NoSpacing"/>
        <w:rPr>
          <w:lang w:eastAsia="en-US"/>
        </w:rPr>
      </w:pPr>
    </w:p>
    <w:p w:rsidR="00A91E41" w:rsidRDefault="00A91E41" w:rsidP="004E7D48">
      <w:pPr>
        <w:pStyle w:val="NoSpacing"/>
        <w:rPr>
          <w:lang w:eastAsia="en-US"/>
        </w:rPr>
      </w:pPr>
    </w:p>
    <w:p w:rsidR="001413D3" w:rsidRDefault="00914EEF" w:rsidP="004E7D48">
      <w:pPr>
        <w:pStyle w:val="NoSpacing"/>
        <w:numPr>
          <w:ilvl w:val="0"/>
          <w:numId w:val="10"/>
        </w:numPr>
      </w:pPr>
      <w:r w:rsidRPr="00377659">
        <w:rPr>
          <w:b/>
          <w:sz w:val="24"/>
        </w:rPr>
        <w:t>JDK</w:t>
      </w:r>
      <w:r w:rsidR="003A23B8">
        <w:rPr>
          <w:b/>
          <w:sz w:val="24"/>
        </w:rPr>
        <w:t>/</w:t>
      </w:r>
      <w:r w:rsidR="0067184B">
        <w:rPr>
          <w:b/>
          <w:sz w:val="24"/>
        </w:rPr>
        <w:t>JRE</w:t>
      </w:r>
      <w:r w:rsidR="00A803CF">
        <w:rPr>
          <w:b/>
          <w:sz w:val="24"/>
        </w:rPr>
        <w:t xml:space="preserve">: </w:t>
      </w:r>
    </w:p>
    <w:p w:rsidR="00A91E41" w:rsidRDefault="00A91E41" w:rsidP="004E7D48">
      <w:pPr>
        <w:pStyle w:val="NoSpacing"/>
      </w:pPr>
    </w:p>
    <w:p w:rsidR="001413D3" w:rsidRDefault="00C35DAD" w:rsidP="004E7D48">
      <w:pPr>
        <w:pStyle w:val="NoSpacing"/>
        <w:rPr>
          <w:rStyle w:val="Hyperlink"/>
        </w:rPr>
      </w:pPr>
      <w:hyperlink r:id="rId10" w:history="1">
        <w:r w:rsidR="00A91E41">
          <w:rPr>
            <w:rStyle w:val="Hyperlink"/>
          </w:rPr>
          <w:t>Java_virtual_machine</w:t>
        </w:r>
      </w:hyperlink>
    </w:p>
    <w:p w:rsidR="001413D3" w:rsidRDefault="00C35DAD" w:rsidP="004E7D48">
      <w:pPr>
        <w:pStyle w:val="NoSpacing"/>
        <w:rPr>
          <w:rStyle w:val="Hyperlink"/>
        </w:rPr>
      </w:pPr>
      <w:hyperlink r:id="rId11" w:history="1">
        <w:r w:rsidR="00A91E41">
          <w:rPr>
            <w:rStyle w:val="Hyperlink"/>
          </w:rPr>
          <w:t>Java_bytecode</w:t>
        </w:r>
      </w:hyperlink>
    </w:p>
    <w:p w:rsidR="001413D3" w:rsidRPr="001413D3" w:rsidRDefault="00C35DAD" w:rsidP="004E7D48">
      <w:pPr>
        <w:pStyle w:val="NoSpacing"/>
        <w:rPr>
          <w:rStyle w:val="Hyperlink"/>
        </w:rPr>
      </w:pPr>
      <w:hyperlink r:id="rId12" w:history="1">
        <w:r w:rsidR="00A91E41">
          <w:rPr>
            <w:rStyle w:val="Hyperlink"/>
          </w:rPr>
          <w:t>Java_bytecode_instruction_listings</w:t>
        </w:r>
      </w:hyperlink>
    </w:p>
    <w:p w:rsidR="00C40B28" w:rsidRPr="00C40B28" w:rsidRDefault="00C40B28" w:rsidP="004E7D48">
      <w:pPr>
        <w:pStyle w:val="NoSpacing"/>
      </w:pPr>
    </w:p>
    <w:p w:rsidR="00417533" w:rsidRPr="00377659" w:rsidRDefault="000D787D" w:rsidP="004E7D48">
      <w:pPr>
        <w:spacing w:line="240" w:lineRule="auto"/>
      </w:pPr>
      <w:r w:rsidRPr="000D787D">
        <w:t xml:space="preserve">JDK </w:t>
      </w:r>
      <w:r>
        <w:t xml:space="preserve">is a subset of what is loosely defined as a </w:t>
      </w:r>
      <w:r w:rsidRPr="000D787D">
        <w:rPr>
          <w:color w:val="00B050"/>
        </w:rPr>
        <w:t>Software Development Kit</w:t>
      </w:r>
      <w:r w:rsidR="005D7FB2">
        <w:rPr>
          <w:color w:val="00B050"/>
        </w:rPr>
        <w:t xml:space="preserve"> </w:t>
      </w:r>
      <w:r w:rsidRPr="000D787D">
        <w:rPr>
          <w:color w:val="00B050"/>
        </w:rPr>
        <w:t>(SDK)</w:t>
      </w:r>
      <w:r w:rsidR="002D6875">
        <w:rPr>
          <w:color w:val="00B050"/>
        </w:rPr>
        <w:t xml:space="preserve">. </w:t>
      </w:r>
      <w:r w:rsidR="002D6875">
        <w:t>JDK is responsible for writing and running of java programs. The remainder of SDK is composed of extra software, such as Application Server, Debuggers and Documentation</w:t>
      </w:r>
      <w:r w:rsidR="00D23646">
        <w:t xml:space="preserve"> (Glassfish, MySQL, Netbeans, etc.)</w:t>
      </w:r>
      <w:r w:rsidR="00581DEE">
        <w:br/>
      </w:r>
      <w:r w:rsidR="00581DEE">
        <w:br/>
      </w:r>
      <w:r w:rsidRPr="00A7367C">
        <w:rPr>
          <w:color w:val="00B050"/>
        </w:rPr>
        <w:t>JDK (Java Development K</w:t>
      </w:r>
      <w:r w:rsidR="0067184B" w:rsidRPr="00A7367C">
        <w:rPr>
          <w:color w:val="00B050"/>
        </w:rPr>
        <w:t xml:space="preserve">it) </w:t>
      </w:r>
      <w:r w:rsidR="0067184B" w:rsidRPr="0067184B">
        <w:t xml:space="preserve">contains </w:t>
      </w:r>
      <w:r w:rsidRPr="00E8725E">
        <w:rPr>
          <w:color w:val="00B050"/>
        </w:rPr>
        <w:t>JRE</w:t>
      </w:r>
      <w:r w:rsidR="0067184B" w:rsidRPr="00A7367C">
        <w:rPr>
          <w:color w:val="00B050"/>
        </w:rPr>
        <w:t xml:space="preserve"> </w:t>
      </w:r>
      <w:r w:rsidRPr="00A7367C">
        <w:rPr>
          <w:color w:val="00B050"/>
        </w:rPr>
        <w:t>(Java Runtime E</w:t>
      </w:r>
      <w:r w:rsidR="0067184B" w:rsidRPr="00A7367C">
        <w:rPr>
          <w:color w:val="00B050"/>
        </w:rPr>
        <w:t>nvironment)</w:t>
      </w:r>
      <w:r w:rsidR="0067184B" w:rsidRPr="0067184B">
        <w:t xml:space="preserve"> which contains </w:t>
      </w:r>
      <w:r w:rsidR="00A7367C" w:rsidRPr="00A7367C">
        <w:rPr>
          <w:color w:val="00B050"/>
        </w:rPr>
        <w:t xml:space="preserve">JVM </w:t>
      </w:r>
      <w:r w:rsidR="00A7367C">
        <w:rPr>
          <w:color w:val="00B050"/>
        </w:rPr>
        <w:t>(</w:t>
      </w:r>
      <w:r w:rsidR="00A7367C" w:rsidRPr="00A7367C">
        <w:rPr>
          <w:color w:val="00B050"/>
        </w:rPr>
        <w:t>Java Virtual M</w:t>
      </w:r>
      <w:r w:rsidR="0067184B" w:rsidRPr="00A7367C">
        <w:rPr>
          <w:color w:val="00B050"/>
        </w:rPr>
        <w:t>achine)</w:t>
      </w:r>
      <w:r w:rsidR="00DA4568">
        <w:t xml:space="preserve"> and API</w:t>
      </w:r>
      <w:r w:rsidR="00F91D7F">
        <w:t>. JDK</w:t>
      </w:r>
      <w:r w:rsidR="0067184B" w:rsidRPr="0067184B">
        <w:t xml:space="preserve"> is needed for compiling, running</w:t>
      </w:r>
      <w:r w:rsidR="005D7FB2">
        <w:t>, debugging</w:t>
      </w:r>
      <w:r w:rsidR="0067184B" w:rsidRPr="0067184B">
        <w:t xml:space="preserve"> a</w:t>
      </w:r>
      <w:r w:rsidR="005D7FB2">
        <w:t xml:space="preserve">nd other development needs. JRE </w:t>
      </w:r>
      <w:r w:rsidR="0067184B" w:rsidRPr="0067184B">
        <w:t>is needed for running ja</w:t>
      </w:r>
      <w:r w:rsidR="007279C3">
        <w:t>va programs. If you need the JRE</w:t>
      </w:r>
      <w:r w:rsidR="0067184B" w:rsidRPr="0067184B">
        <w:t xml:space="preserve"> on a server and do not want the abilty to run RIAs</w:t>
      </w:r>
      <w:r w:rsidR="0005092F">
        <w:t xml:space="preserve"> (Rich Internet Application)</w:t>
      </w:r>
      <w:r w:rsidR="0067184B" w:rsidRPr="0067184B">
        <w:t xml:space="preserve">, use </w:t>
      </w:r>
      <w:r w:rsidR="0067184B" w:rsidRPr="009B3163">
        <w:rPr>
          <w:color w:val="00B050"/>
        </w:rPr>
        <w:t xml:space="preserve">server </w:t>
      </w:r>
      <w:r w:rsidR="009B3163" w:rsidRPr="009B3163">
        <w:rPr>
          <w:color w:val="00B050"/>
        </w:rPr>
        <w:t>JRE</w:t>
      </w:r>
      <w:r w:rsidR="006015A9">
        <w:rPr>
          <w:color w:val="00B050"/>
        </w:rPr>
        <w:t>.</w:t>
      </w:r>
      <w:r w:rsidR="0067184B" w:rsidRPr="009B3163">
        <w:t xml:space="preserve"> </w:t>
      </w:r>
      <w:r w:rsidR="0067184B" w:rsidRPr="0067184B">
        <w:t xml:space="preserve">The classes are grouped into </w:t>
      </w:r>
      <w:r w:rsidR="0067184B" w:rsidRPr="009B3163">
        <w:rPr>
          <w:color w:val="00B050"/>
        </w:rPr>
        <w:t>packages</w:t>
      </w:r>
      <w:r w:rsidR="0067184B" w:rsidRPr="0067184B">
        <w:t xml:space="preserve">. They are collectively referred to as the </w:t>
      </w:r>
      <w:r w:rsidR="0067184B" w:rsidRPr="009B3163">
        <w:rPr>
          <w:color w:val="00B050"/>
        </w:rPr>
        <w:t>Java class library</w:t>
      </w:r>
      <w:r w:rsidR="0067184B" w:rsidRPr="0067184B">
        <w:rPr>
          <w:b/>
        </w:rPr>
        <w:t xml:space="preserve"> </w:t>
      </w:r>
      <w:r w:rsidR="0067184B" w:rsidRPr="0067184B">
        <w:t xml:space="preserve">or the </w:t>
      </w:r>
      <w:r w:rsidR="0067184B" w:rsidRPr="009B3163">
        <w:rPr>
          <w:color w:val="00B050"/>
        </w:rPr>
        <w:t>Java API (Java Application Interface)</w:t>
      </w:r>
      <w:r w:rsidR="0067184B" w:rsidRPr="0067184B">
        <w:t xml:space="preserve"> is a large collection of ready-made software components that provide many useful capabilities. It is grouped into libraries of related classes and interfaces; these libraries are known as </w:t>
      </w:r>
      <w:r w:rsidR="0067184B" w:rsidRPr="0067184B">
        <w:rPr>
          <w:iCs/>
        </w:rPr>
        <w:t>packages. Also the api are optimized for speed so you should use them instead of making your own.</w:t>
      </w:r>
      <w:r w:rsidR="00581DEE">
        <w:br/>
      </w:r>
      <w:r w:rsidR="00581DEE">
        <w:br/>
      </w:r>
      <w:r w:rsidR="00126040" w:rsidRPr="00126040">
        <w:rPr>
          <w:iCs/>
          <w:color w:val="00B050"/>
        </w:rPr>
        <w:t xml:space="preserve">Inlining the code: </w:t>
      </w:r>
      <w:hyperlink r:id="rId13" w:history="1">
        <w:r w:rsidR="00126040" w:rsidRPr="00126040">
          <w:rPr>
            <w:rStyle w:val="Hyperlink"/>
            <w:iCs/>
          </w:rPr>
          <w:t>https://stackoverflow.com/questions/2096361/are-there-inline-functions-in-java</w:t>
        </w:r>
      </w:hyperlink>
      <w:r w:rsidR="00581DEE">
        <w:br/>
      </w:r>
      <w:r w:rsidR="00581DEE">
        <w:br/>
      </w:r>
      <w:r w:rsidR="00912BFE" w:rsidRPr="00912BFE">
        <w:rPr>
          <w:b/>
          <w:iCs/>
          <w:szCs w:val="18"/>
          <w:lang w:eastAsia="tr-TR"/>
        </w:rPr>
        <w:t>-</w:t>
      </w:r>
      <w:r w:rsidR="00BE7B88" w:rsidRPr="00912BFE">
        <w:rPr>
          <w:b/>
          <w:iCs/>
          <w:szCs w:val="18"/>
          <w:lang w:eastAsia="tr-TR"/>
        </w:rPr>
        <w:t xml:space="preserve">Java </w:t>
      </w:r>
      <w:r w:rsidR="000E5EBD" w:rsidRPr="00912BFE">
        <w:rPr>
          <w:b/>
          <w:iCs/>
          <w:szCs w:val="18"/>
          <w:lang w:eastAsia="tr-TR"/>
        </w:rPr>
        <w:t xml:space="preserve">Platform </w:t>
      </w:r>
      <w:r w:rsidR="00BE7B88" w:rsidRPr="00912BFE">
        <w:rPr>
          <w:b/>
          <w:iCs/>
          <w:szCs w:val="18"/>
          <w:lang w:eastAsia="tr-TR"/>
        </w:rPr>
        <w:t>Editions</w:t>
      </w:r>
      <w:r w:rsidR="00581DEE">
        <w:br/>
      </w:r>
      <w:r w:rsidR="00581DEE">
        <w:br/>
      </w:r>
      <w:r w:rsidR="00912BFE">
        <w:rPr>
          <w:b/>
        </w:rPr>
        <w:t xml:space="preserve">   </w:t>
      </w:r>
      <w:r w:rsidR="00417533" w:rsidRPr="00377659">
        <w:rPr>
          <w:b/>
        </w:rPr>
        <w:t>-Java SE(Standart Edition)/ Java SE API:</w:t>
      </w:r>
      <w:r w:rsidR="00417533" w:rsidRPr="00377659">
        <w:t xml:space="preserve"> Provides the core functionality of the java programming language. It defines everything from the basic types and objects of the java programming lanc</w:t>
      </w:r>
      <w:r w:rsidR="006015A9">
        <w:t>gu</w:t>
      </w:r>
      <w:r w:rsidR="00417533" w:rsidRPr="00377659">
        <w:t>age to high-level classes that are used for networking, security</w:t>
      </w:r>
      <w:r w:rsidR="00314FA7">
        <w:t>,</w:t>
      </w:r>
      <w:r w:rsidR="00417533" w:rsidRPr="00377659">
        <w:t xml:space="preserve"> database access, graphical user interfac</w:t>
      </w:r>
      <w:r w:rsidR="00314FA7">
        <w:t>e(GUI) development</w:t>
      </w:r>
      <w:r w:rsidR="00417533" w:rsidRPr="00377659">
        <w:t xml:space="preserve"> and XML </w:t>
      </w:r>
      <w:r w:rsidR="00314FA7">
        <w:t>parsing. Plus it has JVM</w:t>
      </w:r>
      <w:r w:rsidR="00417533" w:rsidRPr="00377659">
        <w:t>, dev tools, re</w:t>
      </w:r>
      <w:r w:rsidR="00314FA7">
        <w:t>de</w:t>
      </w:r>
      <w:r w:rsidR="00417533" w:rsidRPr="00377659">
        <w:t>ployment techs and other class libraries and toolkits used in java technology apps.</w:t>
      </w:r>
    </w:p>
    <w:p w:rsidR="00417533" w:rsidRPr="00377659" w:rsidRDefault="00912BFE" w:rsidP="004E7D48">
      <w:pPr>
        <w:spacing w:line="240" w:lineRule="auto"/>
      </w:pPr>
      <w:r>
        <w:rPr>
          <w:b/>
        </w:rPr>
        <w:t xml:space="preserve">   </w:t>
      </w:r>
      <w:r w:rsidR="00417533" w:rsidRPr="00377659">
        <w:rPr>
          <w:b/>
        </w:rPr>
        <w:t xml:space="preserve">-Java EE(Enterprise Edition: </w:t>
      </w:r>
      <w:r w:rsidR="00417533" w:rsidRPr="00377659">
        <w:t>It is built on top of</w:t>
      </w:r>
      <w:r w:rsidR="00314FA7">
        <w:t xml:space="preserve"> Java SE platform. Provides API</w:t>
      </w:r>
      <w:r w:rsidR="00417533" w:rsidRPr="00377659">
        <w:t xml:space="preserve"> and runtime environment for developing and running large-scale, multitiered, scalable, reliable and secure network apps.</w:t>
      </w:r>
    </w:p>
    <w:p w:rsidR="00274553" w:rsidRDefault="00912BFE" w:rsidP="004E7D48">
      <w:pPr>
        <w:pStyle w:val="NoSpacing"/>
      </w:pPr>
      <w:r>
        <w:rPr>
          <w:b/>
        </w:rPr>
        <w:t xml:space="preserve">   </w:t>
      </w:r>
      <w:r w:rsidR="00417533" w:rsidRPr="00377659">
        <w:rPr>
          <w:b/>
        </w:rPr>
        <w:t xml:space="preserve">-Java ME(Micro Edition: </w:t>
      </w:r>
      <w:r w:rsidR="00314FA7">
        <w:t>Provides an API</w:t>
      </w:r>
      <w:r w:rsidR="00417533" w:rsidRPr="00377659">
        <w:t xml:space="preserve"> and a small-footpri</w:t>
      </w:r>
      <w:r w:rsidR="00314FA7">
        <w:t>nt virtual machine for running J</w:t>
      </w:r>
      <w:r w:rsidR="00417533" w:rsidRPr="00377659">
        <w:t>ava apps on small devi</w:t>
      </w:r>
      <w:r w:rsidR="00314FA7">
        <w:t>ces, like mobile phones. The API</w:t>
      </w:r>
      <w:r w:rsidR="00417533" w:rsidRPr="00377659">
        <w:t xml:space="preserve"> is a sub</w:t>
      </w:r>
      <w:r w:rsidR="00314FA7">
        <w:t>set of Java SE</w:t>
      </w:r>
      <w:r w:rsidR="00417533" w:rsidRPr="00377659">
        <w:t xml:space="preserve"> </w:t>
      </w:r>
      <w:r w:rsidR="00314FA7">
        <w:t>API</w:t>
      </w:r>
      <w:r w:rsidR="00417533" w:rsidRPr="00377659">
        <w:t>, along with special class libraries useful for small</w:t>
      </w:r>
      <w:r w:rsidR="00314FA7">
        <w:t xml:space="preserve"> device app development. Java ME</w:t>
      </w:r>
      <w:r w:rsidR="00417533" w:rsidRPr="00377659">
        <w:t xml:space="preserve"> apps are often clients of </w:t>
      </w:r>
      <w:r w:rsidR="00314FA7">
        <w:t>J</w:t>
      </w:r>
      <w:r w:rsidR="00417533" w:rsidRPr="00377659">
        <w:t xml:space="preserve">ava </w:t>
      </w:r>
      <w:r w:rsidR="00314FA7">
        <w:t>EE</w:t>
      </w:r>
      <w:r w:rsidR="00417533" w:rsidRPr="00377659">
        <w:t xml:space="preserve"> platform services.</w:t>
      </w:r>
    </w:p>
    <w:p w:rsidR="00274553" w:rsidRDefault="00274553" w:rsidP="004E7D48">
      <w:pPr>
        <w:pStyle w:val="NoSpacing"/>
      </w:pPr>
    </w:p>
    <w:p w:rsidR="00274553" w:rsidRDefault="00274553" w:rsidP="004E7D48">
      <w:pPr>
        <w:pStyle w:val="NoSpacing"/>
      </w:pPr>
    </w:p>
    <w:p w:rsidR="000E56A1" w:rsidRPr="00274553" w:rsidRDefault="000E56A1" w:rsidP="004E7D48">
      <w:pPr>
        <w:pStyle w:val="NoSpacing"/>
        <w:numPr>
          <w:ilvl w:val="0"/>
          <w:numId w:val="10"/>
        </w:numPr>
        <w:rPr>
          <w:rStyle w:val="pln"/>
        </w:rPr>
      </w:pPr>
      <w:r w:rsidRPr="00C11D83">
        <w:rPr>
          <w:rStyle w:val="pln"/>
          <w:rFonts w:cstheme="minorHAnsi"/>
          <w:b/>
          <w:sz w:val="24"/>
        </w:rPr>
        <w:t>Java Development Steps:</w:t>
      </w:r>
      <w:r w:rsidR="005159A4" w:rsidRPr="00C11D83">
        <w:rPr>
          <w:rStyle w:val="pln"/>
          <w:rFonts w:cstheme="minorHAnsi"/>
          <w:b/>
          <w:sz w:val="24"/>
        </w:rPr>
        <w:t xml:space="preserve"> </w:t>
      </w:r>
    </w:p>
    <w:p w:rsidR="000E56A1" w:rsidRDefault="000E56A1" w:rsidP="004E7D48">
      <w:pPr>
        <w:pStyle w:val="NoSpacing"/>
        <w:rPr>
          <w:rStyle w:val="pln"/>
          <w:rFonts w:ascii="Consolas" w:hAnsi="Consolas"/>
          <w:color w:val="303336"/>
          <w:bdr w:val="none" w:sz="0" w:space="0" w:color="auto" w:frame="1"/>
          <w:shd w:val="clear" w:color="auto" w:fill="EFF0F1"/>
        </w:rPr>
      </w:pPr>
    </w:p>
    <w:p w:rsidR="000E56A1" w:rsidRDefault="000E56A1" w:rsidP="004E7D48">
      <w:pPr>
        <w:spacing w:line="240" w:lineRule="auto"/>
        <w:rPr>
          <w:rFonts w:cstheme="minorHAnsi"/>
          <w:szCs w:val="20"/>
        </w:rPr>
      </w:pPr>
      <w:r w:rsidRPr="00A75CFE">
        <w:rPr>
          <w:rFonts w:cstheme="minorHAnsi"/>
          <w:b/>
          <w:szCs w:val="20"/>
        </w:rPr>
        <w:t xml:space="preserve">1- Creating a Program: </w:t>
      </w:r>
      <w:r w:rsidRPr="00A75CFE">
        <w:rPr>
          <w:rFonts w:cstheme="minorHAnsi"/>
          <w:szCs w:val="20"/>
        </w:rPr>
        <w:t>You write java code</w:t>
      </w:r>
      <w:r w:rsidR="00875BE7">
        <w:rPr>
          <w:rFonts w:cstheme="minorHAnsi"/>
          <w:szCs w:val="20"/>
        </w:rPr>
        <w:t xml:space="preserve"> </w:t>
      </w:r>
      <w:r w:rsidRPr="00A75CFE">
        <w:rPr>
          <w:rFonts w:cstheme="minorHAnsi"/>
          <w:szCs w:val="20"/>
        </w:rPr>
        <w:t>(</w:t>
      </w:r>
      <w:r w:rsidRPr="00A75CFE">
        <w:rPr>
          <w:rFonts w:cstheme="minorHAnsi"/>
          <w:b/>
          <w:szCs w:val="20"/>
        </w:rPr>
        <w:t>source code</w:t>
      </w:r>
      <w:r w:rsidRPr="00A75CFE">
        <w:rPr>
          <w:rFonts w:cstheme="minorHAnsi"/>
          <w:szCs w:val="20"/>
        </w:rPr>
        <w:t>) on a file  with an editor program</w:t>
      </w:r>
      <w:r w:rsidR="00875BE7">
        <w:rPr>
          <w:rFonts w:cstheme="minorHAnsi"/>
          <w:szCs w:val="20"/>
        </w:rPr>
        <w:t xml:space="preserve"> </w:t>
      </w:r>
      <w:r w:rsidRPr="00A75CFE">
        <w:rPr>
          <w:rFonts w:cstheme="minorHAnsi"/>
          <w:szCs w:val="20"/>
        </w:rPr>
        <w:t>(</w:t>
      </w:r>
      <w:r w:rsidRPr="00A75CFE">
        <w:rPr>
          <w:rFonts w:cstheme="minorHAnsi"/>
          <w:b/>
          <w:szCs w:val="20"/>
        </w:rPr>
        <w:t>editor</w:t>
      </w:r>
      <w:r w:rsidRPr="00A75CFE">
        <w:rPr>
          <w:rFonts w:cstheme="minorHAnsi"/>
          <w:szCs w:val="20"/>
        </w:rPr>
        <w:t>)</w:t>
      </w:r>
      <w:r w:rsidR="00880C45" w:rsidRPr="00A75CFE">
        <w:rPr>
          <w:rFonts w:cstheme="minorHAnsi"/>
          <w:szCs w:val="20"/>
        </w:rPr>
        <w:t xml:space="preserve"> like notepad</w:t>
      </w:r>
      <w:r w:rsidRPr="00A75CFE">
        <w:rPr>
          <w:rFonts w:cstheme="minorHAnsi"/>
          <w:szCs w:val="20"/>
        </w:rPr>
        <w:t xml:space="preserve">. </w:t>
      </w:r>
      <w:r w:rsidR="00D66170" w:rsidRPr="00A75CFE">
        <w:rPr>
          <w:rFonts w:cstheme="minorHAnsi"/>
          <w:szCs w:val="20"/>
        </w:rPr>
        <w:t>Then you save it on a secondary storage device such as your hard drive.</w:t>
      </w:r>
      <w:r w:rsidR="000F1CCB" w:rsidRPr="00A75CFE">
        <w:rPr>
          <w:rFonts w:cstheme="minorHAnsi"/>
          <w:szCs w:val="20"/>
        </w:rPr>
        <w:t xml:space="preserve"> Java source code files are given a name ending with the </w:t>
      </w:r>
      <w:r w:rsidR="000F1CCB" w:rsidRPr="00A75CFE">
        <w:rPr>
          <w:rFonts w:cstheme="minorHAnsi"/>
          <w:b/>
          <w:szCs w:val="20"/>
        </w:rPr>
        <w:t xml:space="preserve">.java </w:t>
      </w:r>
      <w:r w:rsidR="000F1CCB" w:rsidRPr="00A75CFE">
        <w:rPr>
          <w:rFonts w:cstheme="minorHAnsi"/>
          <w:szCs w:val="20"/>
        </w:rPr>
        <w:t>extension.</w:t>
      </w:r>
      <w:r w:rsidR="00880C45" w:rsidRPr="00A75CFE">
        <w:rPr>
          <w:rFonts w:cstheme="minorHAnsi"/>
          <w:szCs w:val="20"/>
        </w:rPr>
        <w:t xml:space="preserve"> </w:t>
      </w:r>
      <w:r w:rsidR="00F879FC" w:rsidRPr="00A75CFE">
        <w:rPr>
          <w:rFonts w:cstheme="minorHAnsi"/>
          <w:b/>
          <w:szCs w:val="20"/>
        </w:rPr>
        <w:t>Integrated development e</w:t>
      </w:r>
      <w:r w:rsidR="00880C45" w:rsidRPr="00A75CFE">
        <w:rPr>
          <w:rFonts w:cstheme="minorHAnsi"/>
          <w:b/>
          <w:szCs w:val="20"/>
        </w:rPr>
        <w:t>nvironments</w:t>
      </w:r>
      <w:r w:rsidR="00875BE7">
        <w:rPr>
          <w:rFonts w:cstheme="minorHAnsi"/>
          <w:b/>
          <w:szCs w:val="20"/>
        </w:rPr>
        <w:t xml:space="preserve"> </w:t>
      </w:r>
      <w:r w:rsidR="00880C45" w:rsidRPr="00A75CFE">
        <w:rPr>
          <w:rFonts w:cstheme="minorHAnsi"/>
          <w:b/>
          <w:szCs w:val="20"/>
        </w:rPr>
        <w:t xml:space="preserve">(IDE) </w:t>
      </w:r>
      <w:r w:rsidR="00880C45" w:rsidRPr="00A75CFE">
        <w:rPr>
          <w:rFonts w:cstheme="minorHAnsi"/>
          <w:szCs w:val="20"/>
        </w:rPr>
        <w:t>provide tools that support the software development process such as editors, debuggers, compilers, interpreters etc.</w:t>
      </w:r>
      <w:r w:rsidR="000C446E">
        <w:rPr>
          <w:rFonts w:cstheme="minorHAnsi"/>
          <w:szCs w:val="20"/>
        </w:rPr>
        <w:t xml:space="preserve"> Some examples are Netbeans, Eclipse, I</w:t>
      </w:r>
      <w:r w:rsidR="00834612">
        <w:rPr>
          <w:rFonts w:cstheme="minorHAnsi"/>
          <w:szCs w:val="20"/>
        </w:rPr>
        <w:t xml:space="preserve">ntelliJ </w:t>
      </w:r>
      <w:r w:rsidR="003C2FFE">
        <w:rPr>
          <w:rFonts w:cstheme="minorHAnsi"/>
          <w:szCs w:val="20"/>
        </w:rPr>
        <w:t>Idea</w:t>
      </w:r>
      <w:r w:rsidR="004847D9" w:rsidRPr="00A75CFE">
        <w:rPr>
          <w:rFonts w:cstheme="minorHAnsi"/>
          <w:szCs w:val="20"/>
        </w:rPr>
        <w:t>.</w:t>
      </w:r>
    </w:p>
    <w:p w:rsidR="00A6494A" w:rsidRPr="00A75CFE" w:rsidRDefault="00DC447B" w:rsidP="004E7D48">
      <w:pPr>
        <w:spacing w:line="240" w:lineRule="auto"/>
        <w:rPr>
          <w:rFonts w:cstheme="minorHAnsi"/>
          <w:szCs w:val="20"/>
        </w:rPr>
      </w:pPr>
      <w:r>
        <w:rPr>
          <w:rFonts w:cstheme="minorHAnsi"/>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5.85pt;height:78.1pt">
            <v:imagedata r:id="rId14" o:title="1"/>
          </v:shape>
        </w:pict>
      </w:r>
    </w:p>
    <w:p w:rsidR="00593A1A" w:rsidRDefault="004847D9" w:rsidP="004E7D48">
      <w:pPr>
        <w:spacing w:line="240" w:lineRule="auto"/>
        <w:rPr>
          <w:rFonts w:cstheme="minorHAnsi"/>
          <w:szCs w:val="20"/>
        </w:rPr>
      </w:pPr>
      <w:r w:rsidRPr="00A75CFE">
        <w:rPr>
          <w:rFonts w:cstheme="minorHAnsi"/>
          <w:b/>
          <w:szCs w:val="20"/>
        </w:rPr>
        <w:t xml:space="preserve">2- Compiling a java program into bytecodes: </w:t>
      </w:r>
      <w:r w:rsidR="005159A4" w:rsidRPr="00A75CFE">
        <w:rPr>
          <w:rFonts w:cstheme="minorHAnsi"/>
          <w:b/>
          <w:szCs w:val="20"/>
        </w:rPr>
        <w:t>javac</w:t>
      </w:r>
      <w:r w:rsidR="005E4E0D">
        <w:rPr>
          <w:rFonts w:cstheme="minorHAnsi"/>
          <w:b/>
          <w:szCs w:val="20"/>
        </w:rPr>
        <w:t xml:space="preserve"> </w:t>
      </w:r>
      <w:r w:rsidR="00491244">
        <w:rPr>
          <w:rFonts w:cstheme="minorHAnsi"/>
          <w:b/>
          <w:szCs w:val="20"/>
        </w:rPr>
        <w:t>java compiler</w:t>
      </w:r>
      <w:r w:rsidR="00875BE7">
        <w:rPr>
          <w:rFonts w:cstheme="minorHAnsi"/>
          <w:szCs w:val="20"/>
        </w:rPr>
        <w:t xml:space="preserve">: </w:t>
      </w:r>
      <w:r w:rsidR="00491244">
        <w:rPr>
          <w:rFonts w:cstheme="minorHAnsi"/>
          <w:szCs w:val="20"/>
        </w:rPr>
        <w:t>After saving the file with the extension “.java”, change your directory to address of the file on command prompt.</w:t>
      </w:r>
    </w:p>
    <w:p w:rsidR="00593A1A" w:rsidRPr="00312B2B" w:rsidRDefault="00312B2B" w:rsidP="004E7D48">
      <w:pPr>
        <w:spacing w:line="240" w:lineRule="auto"/>
        <w:rPr>
          <w:rFonts w:ascii="Consolas" w:hAnsi="Consolas" w:cstheme="minorHAnsi"/>
          <w:szCs w:val="20"/>
        </w:rPr>
      </w:pPr>
      <w:r w:rsidRPr="00312B2B">
        <w:rPr>
          <w:rFonts w:ascii="Consolas" w:hAnsi="Consolas" w:cstheme="minorHAnsi"/>
          <w:b/>
          <w:szCs w:val="20"/>
        </w:rPr>
        <w:t xml:space="preserve">   </w:t>
      </w:r>
      <w:r w:rsidR="00491244" w:rsidRPr="00312B2B">
        <w:rPr>
          <w:rFonts w:ascii="Consolas" w:hAnsi="Consolas" w:cstheme="minorHAnsi"/>
          <w:szCs w:val="20"/>
        </w:rPr>
        <w:t>j</w:t>
      </w:r>
      <w:r w:rsidR="005159A4" w:rsidRPr="00312B2B">
        <w:rPr>
          <w:rFonts w:ascii="Consolas" w:hAnsi="Consolas" w:cstheme="minorHAnsi"/>
          <w:szCs w:val="20"/>
        </w:rPr>
        <w:t>avac</w:t>
      </w:r>
      <w:r w:rsidR="00593A1A" w:rsidRPr="00312B2B">
        <w:rPr>
          <w:rFonts w:ascii="Consolas" w:hAnsi="Consolas" w:cstheme="minorHAnsi"/>
          <w:b/>
          <w:szCs w:val="20"/>
        </w:rPr>
        <w:t xml:space="preserve"> </w:t>
      </w:r>
      <w:r w:rsidR="00593A1A" w:rsidRPr="00312B2B">
        <w:rPr>
          <w:rFonts w:ascii="Consolas" w:hAnsi="Consolas" w:cstheme="minorHAnsi"/>
          <w:szCs w:val="20"/>
        </w:rPr>
        <w:t>ClassName.java   // javac stands for JAVA Compiler</w:t>
      </w:r>
      <w:r w:rsidR="005938AE" w:rsidRPr="00312B2B">
        <w:rPr>
          <w:rFonts w:ascii="Consolas" w:hAnsi="Consolas" w:cstheme="minorHAnsi"/>
          <w:szCs w:val="20"/>
        </w:rPr>
        <w:t>.</w:t>
      </w:r>
    </w:p>
    <w:p w:rsidR="00D96195" w:rsidRPr="00A75CFE" w:rsidRDefault="005F1726" w:rsidP="004E7D48">
      <w:pPr>
        <w:spacing w:line="240" w:lineRule="auto"/>
        <w:rPr>
          <w:rFonts w:cstheme="minorHAnsi"/>
          <w:szCs w:val="20"/>
        </w:rPr>
      </w:pPr>
      <w:r w:rsidRPr="00A75CFE">
        <w:rPr>
          <w:rFonts w:cstheme="minorHAnsi"/>
          <w:szCs w:val="20"/>
        </w:rPr>
        <w:t xml:space="preserve">Java code -&gt; Java compiler -&gt; bytecode. </w:t>
      </w:r>
      <w:r w:rsidR="00FF1F8B">
        <w:rPr>
          <w:rFonts w:cstheme="minorHAnsi"/>
        </w:rPr>
        <w:t xml:space="preserve">Javac command makes the compiler turn </w:t>
      </w:r>
      <w:r w:rsidR="00FF1F8B" w:rsidRPr="00FF1F8B">
        <w:rPr>
          <w:rFonts w:cstheme="minorHAnsi"/>
          <w:b/>
        </w:rPr>
        <w:t>.java</w:t>
      </w:r>
      <w:r w:rsidR="00FF1F8B">
        <w:rPr>
          <w:rFonts w:cstheme="minorHAnsi"/>
        </w:rPr>
        <w:t xml:space="preserve"> files into </w:t>
      </w:r>
      <w:r w:rsidR="00FF1F8B" w:rsidRPr="00FF1F8B">
        <w:rPr>
          <w:rFonts w:cstheme="minorHAnsi"/>
          <w:b/>
        </w:rPr>
        <w:t>.class (bytecode)</w:t>
      </w:r>
      <w:r w:rsidR="00FF1F8B">
        <w:rPr>
          <w:rFonts w:cstheme="minorHAnsi"/>
        </w:rPr>
        <w:t xml:space="preserve"> files. </w:t>
      </w:r>
      <w:r w:rsidRPr="00A75CFE">
        <w:rPr>
          <w:rFonts w:cstheme="minorHAnsi"/>
          <w:szCs w:val="20"/>
        </w:rPr>
        <w:t>Bytecode is platform independant.</w:t>
      </w:r>
    </w:p>
    <w:p w:rsidR="00D96195" w:rsidRPr="00312B2B" w:rsidRDefault="00312B2B" w:rsidP="004E7D48">
      <w:pPr>
        <w:spacing w:line="240" w:lineRule="auto"/>
        <w:rPr>
          <w:rFonts w:cstheme="minorHAnsi"/>
          <w:szCs w:val="20"/>
        </w:rPr>
      </w:pPr>
      <w:r w:rsidRPr="00312B2B">
        <w:rPr>
          <w:rFonts w:ascii="Consolas" w:hAnsi="Consolas" w:cstheme="minorHAnsi"/>
          <w:szCs w:val="20"/>
        </w:rPr>
        <w:t xml:space="preserve">   </w:t>
      </w:r>
      <w:r w:rsidR="00D96195" w:rsidRPr="00312B2B">
        <w:rPr>
          <w:rFonts w:ascii="Consolas" w:hAnsi="Consolas" w:cstheme="minorHAnsi"/>
          <w:szCs w:val="20"/>
        </w:rPr>
        <w:t>javac Account.java AccountTest.java</w:t>
      </w:r>
      <w:r>
        <w:rPr>
          <w:rFonts w:ascii="Consolas" w:hAnsi="Consolas" w:cstheme="minorHAnsi"/>
          <w:szCs w:val="20"/>
        </w:rPr>
        <w:t xml:space="preserve"> // C</w:t>
      </w:r>
      <w:r>
        <w:rPr>
          <w:rFonts w:cstheme="minorHAnsi"/>
          <w:szCs w:val="20"/>
        </w:rPr>
        <w:t>ompiling</w:t>
      </w:r>
      <w:r w:rsidRPr="00A75CFE">
        <w:rPr>
          <w:rFonts w:cstheme="minorHAnsi"/>
          <w:szCs w:val="20"/>
        </w:rPr>
        <w:t xml:space="preserve"> more than one file</w:t>
      </w:r>
    </w:p>
    <w:p w:rsidR="00D96195" w:rsidRPr="00A75CFE" w:rsidRDefault="00151B43" w:rsidP="004E7D48">
      <w:pPr>
        <w:spacing w:line="240" w:lineRule="auto"/>
        <w:rPr>
          <w:rFonts w:cstheme="minorHAnsi"/>
          <w:szCs w:val="20"/>
        </w:rPr>
      </w:pPr>
      <w:r w:rsidRPr="00A75CFE">
        <w:rPr>
          <w:rFonts w:cstheme="minorHAnsi"/>
          <w:szCs w:val="20"/>
        </w:rPr>
        <w:t>*</w:t>
      </w:r>
      <w:r w:rsidR="002D6AAB" w:rsidRPr="00A75CFE">
        <w:rPr>
          <w:rFonts w:cstheme="minorHAnsi"/>
          <w:szCs w:val="20"/>
        </w:rPr>
        <w:t xml:space="preserve"> means </w:t>
      </w:r>
      <w:r w:rsidR="00454E39">
        <w:rPr>
          <w:rFonts w:cstheme="minorHAnsi"/>
          <w:szCs w:val="20"/>
        </w:rPr>
        <w:t>“</w:t>
      </w:r>
      <w:r w:rsidR="002D6AAB" w:rsidRPr="00A75CFE">
        <w:rPr>
          <w:rFonts w:cstheme="minorHAnsi"/>
          <w:szCs w:val="20"/>
        </w:rPr>
        <w:t>all</w:t>
      </w:r>
      <w:r w:rsidR="00454E39">
        <w:rPr>
          <w:rFonts w:cstheme="minorHAnsi"/>
          <w:szCs w:val="20"/>
        </w:rPr>
        <w:t>”</w:t>
      </w:r>
      <w:r w:rsidR="002D6AAB" w:rsidRPr="00A75CFE">
        <w:rPr>
          <w:rFonts w:cstheme="minorHAnsi"/>
          <w:szCs w:val="20"/>
        </w:rPr>
        <w:t xml:space="preserve"> in programming</w:t>
      </w:r>
      <w:r w:rsidR="00740712" w:rsidRPr="00A75CFE">
        <w:rPr>
          <w:rFonts w:cstheme="minorHAnsi"/>
          <w:szCs w:val="20"/>
        </w:rPr>
        <w:t>. It is being used a lot in database</w:t>
      </w:r>
      <w:r w:rsidR="00276E33" w:rsidRPr="00A75CFE">
        <w:rPr>
          <w:rFonts w:cstheme="minorHAnsi"/>
          <w:szCs w:val="20"/>
        </w:rPr>
        <w:t xml:space="preserve"> just like we are doing now. We are querying all files that has the extension .java</w:t>
      </w:r>
      <w:r w:rsidR="002D6AAB" w:rsidRPr="00A75CFE">
        <w:rPr>
          <w:rFonts w:cstheme="minorHAnsi"/>
          <w:szCs w:val="20"/>
        </w:rPr>
        <w:t>)</w:t>
      </w:r>
      <w:r w:rsidRPr="00A75CFE">
        <w:rPr>
          <w:rFonts w:cstheme="minorHAnsi"/>
          <w:szCs w:val="20"/>
        </w:rPr>
        <w:t>. If you want to compile all .java files in a directory:</w:t>
      </w:r>
    </w:p>
    <w:p w:rsidR="00D96195" w:rsidRPr="00312B2B" w:rsidRDefault="00312B2B" w:rsidP="004E7D48">
      <w:pPr>
        <w:spacing w:line="240" w:lineRule="auto"/>
        <w:rPr>
          <w:rFonts w:ascii="Consolas" w:hAnsi="Consolas" w:cstheme="minorHAnsi"/>
          <w:szCs w:val="20"/>
        </w:rPr>
      </w:pPr>
      <w:r w:rsidRPr="00312B2B">
        <w:rPr>
          <w:rFonts w:ascii="Consolas" w:hAnsi="Consolas" w:cstheme="minorHAnsi"/>
          <w:szCs w:val="20"/>
        </w:rPr>
        <w:t xml:space="preserve">   </w:t>
      </w:r>
      <w:r w:rsidR="00CC0C21" w:rsidRPr="00312B2B">
        <w:rPr>
          <w:rFonts w:ascii="Consolas" w:hAnsi="Consolas" w:cstheme="minorHAnsi"/>
          <w:szCs w:val="20"/>
        </w:rPr>
        <w:t>j</w:t>
      </w:r>
      <w:r w:rsidR="00D96195" w:rsidRPr="00312B2B">
        <w:rPr>
          <w:rFonts w:ascii="Consolas" w:hAnsi="Consolas" w:cstheme="minorHAnsi"/>
          <w:szCs w:val="20"/>
        </w:rPr>
        <w:t>avac *.java</w:t>
      </w:r>
    </w:p>
    <w:p w:rsidR="00A6494A" w:rsidRPr="00A75CFE" w:rsidRDefault="00DC447B" w:rsidP="004E7D48">
      <w:pPr>
        <w:spacing w:line="240" w:lineRule="auto"/>
        <w:rPr>
          <w:rFonts w:cstheme="minorHAnsi"/>
          <w:szCs w:val="20"/>
        </w:rPr>
      </w:pPr>
      <w:r>
        <w:rPr>
          <w:rFonts w:cstheme="minorHAnsi"/>
          <w:szCs w:val="20"/>
        </w:rPr>
        <w:pict>
          <v:shape id="_x0000_i1026" type="#_x0000_t75" style="width:379.55pt;height:87.25pt">
            <v:imagedata r:id="rId15" o:title="2"/>
          </v:shape>
        </w:pict>
      </w:r>
    </w:p>
    <w:p w:rsidR="005159A4" w:rsidRDefault="005E4E0D" w:rsidP="004E7D48">
      <w:pPr>
        <w:spacing w:line="240" w:lineRule="auto"/>
        <w:rPr>
          <w:rFonts w:cstheme="minorHAnsi"/>
          <w:szCs w:val="20"/>
        </w:rPr>
      </w:pPr>
      <w:r>
        <w:rPr>
          <w:rFonts w:cstheme="minorHAnsi"/>
          <w:b/>
          <w:szCs w:val="20"/>
        </w:rPr>
        <w:t>3- Loading a program into mem</w:t>
      </w:r>
      <w:r w:rsidR="00E00A32" w:rsidRPr="00A75CFE">
        <w:rPr>
          <w:rFonts w:cstheme="minorHAnsi"/>
          <w:b/>
          <w:szCs w:val="20"/>
        </w:rPr>
        <w:t xml:space="preserve">ory: </w:t>
      </w:r>
      <w:r w:rsidR="00E00A32" w:rsidRPr="00A75CFE">
        <w:rPr>
          <w:rFonts w:cstheme="minorHAnsi"/>
          <w:szCs w:val="20"/>
        </w:rPr>
        <w:t xml:space="preserve">JVM places the program in memory to execute it. This is known as </w:t>
      </w:r>
      <w:r w:rsidR="00E00A32" w:rsidRPr="00A75CFE">
        <w:rPr>
          <w:rFonts w:cstheme="minorHAnsi"/>
          <w:b/>
          <w:szCs w:val="20"/>
        </w:rPr>
        <w:t>loading.</w:t>
      </w:r>
      <w:r w:rsidR="00E00A32" w:rsidRPr="00A75CFE">
        <w:rPr>
          <w:rFonts w:cstheme="minorHAnsi"/>
          <w:szCs w:val="20"/>
        </w:rPr>
        <w:t xml:space="preserve"> JVM </w:t>
      </w:r>
      <w:r w:rsidR="00E00A32" w:rsidRPr="00A75CFE">
        <w:rPr>
          <w:rFonts w:cstheme="minorHAnsi"/>
          <w:b/>
          <w:szCs w:val="20"/>
        </w:rPr>
        <w:t xml:space="preserve">class loader </w:t>
      </w:r>
      <w:r w:rsidR="00E00A32" w:rsidRPr="00A75CFE">
        <w:rPr>
          <w:rFonts w:cstheme="minorHAnsi"/>
          <w:szCs w:val="20"/>
        </w:rPr>
        <w:t>takes .class files conta</w:t>
      </w:r>
      <w:r w:rsidR="00E74984">
        <w:rPr>
          <w:rFonts w:cstheme="minorHAnsi"/>
          <w:szCs w:val="20"/>
        </w:rPr>
        <w:t>ining the program’s bytecodes and</w:t>
      </w:r>
      <w:r w:rsidR="00E00A32" w:rsidRPr="00A75CFE">
        <w:rPr>
          <w:rFonts w:cstheme="minorHAnsi"/>
          <w:szCs w:val="20"/>
        </w:rPr>
        <w:t xml:space="preserve"> transfers them to primary memory. It also loads any of the </w:t>
      </w:r>
      <w:r w:rsidR="00E74984">
        <w:rPr>
          <w:rFonts w:cstheme="minorHAnsi"/>
          <w:szCs w:val="20"/>
        </w:rPr>
        <w:t>.class files provided by java th</w:t>
      </w:r>
      <w:r w:rsidR="00E00A32" w:rsidRPr="00A75CFE">
        <w:rPr>
          <w:rFonts w:cstheme="minorHAnsi"/>
          <w:szCs w:val="20"/>
        </w:rPr>
        <w:t>at your program uses. The .class files can be loaded from disk on your system or over a network.</w:t>
      </w:r>
    </w:p>
    <w:p w:rsidR="00631D45" w:rsidRDefault="00C35DAD" w:rsidP="004E7D48">
      <w:pPr>
        <w:spacing w:line="240" w:lineRule="auto"/>
        <w:rPr>
          <w:rFonts w:cstheme="minorHAnsi"/>
          <w:szCs w:val="20"/>
        </w:rPr>
      </w:pPr>
      <w:hyperlink r:id="rId16" w:history="1">
        <w:r w:rsidR="00631D45">
          <w:rPr>
            <w:rStyle w:val="Hyperlink"/>
          </w:rPr>
          <w:t>https://stackoverflow.com/questions/2424604/what-is-a-java-classloader</w:t>
        </w:r>
      </w:hyperlink>
    </w:p>
    <w:p w:rsidR="00A6494A" w:rsidRPr="00A75CFE" w:rsidRDefault="00DC447B" w:rsidP="004E7D48">
      <w:pPr>
        <w:spacing w:line="240" w:lineRule="auto"/>
        <w:rPr>
          <w:rFonts w:cstheme="minorHAnsi"/>
          <w:szCs w:val="20"/>
        </w:rPr>
      </w:pPr>
      <w:r>
        <w:rPr>
          <w:rFonts w:cstheme="minorHAnsi"/>
          <w:szCs w:val="20"/>
        </w:rPr>
        <w:pict>
          <v:shape id="_x0000_i1027" type="#_x0000_t75" style="width:380.75pt;height:145.2pt">
            <v:imagedata r:id="rId17" o:title="3"/>
          </v:shape>
        </w:pict>
      </w:r>
    </w:p>
    <w:p w:rsidR="00E00A32" w:rsidRDefault="00E00A32" w:rsidP="004E7D48">
      <w:pPr>
        <w:spacing w:line="240" w:lineRule="auto"/>
        <w:rPr>
          <w:rFonts w:cstheme="minorHAnsi"/>
          <w:szCs w:val="20"/>
        </w:rPr>
      </w:pPr>
      <w:r w:rsidRPr="00A75CFE">
        <w:rPr>
          <w:rFonts w:cstheme="minorHAnsi"/>
          <w:b/>
          <w:szCs w:val="20"/>
        </w:rPr>
        <w:lastRenderedPageBreak/>
        <w:t xml:space="preserve">4- Bytecode verification: </w:t>
      </w:r>
      <w:r w:rsidRPr="0020694C">
        <w:rPr>
          <w:rFonts w:cstheme="minorHAnsi"/>
          <w:szCs w:val="20"/>
        </w:rPr>
        <w:t xml:space="preserve">Bytecode verifiers </w:t>
      </w:r>
      <w:r w:rsidRPr="00A75CFE">
        <w:rPr>
          <w:rFonts w:cstheme="minorHAnsi"/>
          <w:szCs w:val="20"/>
        </w:rPr>
        <w:t xml:space="preserve"> examine their bytecodes to ensure that they are valid and do not violate java’s security restrictions. Java enforces strong security to make sure that java programs arriving over the network do not damage your files or your system. </w:t>
      </w:r>
    </w:p>
    <w:p w:rsidR="00A6494A" w:rsidRPr="00A75CFE" w:rsidRDefault="00DC447B" w:rsidP="004E7D48">
      <w:pPr>
        <w:spacing w:line="240" w:lineRule="auto"/>
        <w:rPr>
          <w:rFonts w:cstheme="minorHAnsi"/>
          <w:szCs w:val="20"/>
        </w:rPr>
      </w:pPr>
      <w:r>
        <w:rPr>
          <w:rFonts w:cstheme="minorHAnsi"/>
          <w:szCs w:val="20"/>
        </w:rPr>
        <w:pict>
          <v:shape id="_x0000_i1028" type="#_x0000_t75" style="width:388.7pt;height:124.45pt">
            <v:imagedata r:id="rId18" o:title="4"/>
          </v:shape>
        </w:pict>
      </w:r>
    </w:p>
    <w:p w:rsidR="00FF1F8B" w:rsidRDefault="00CC5EF6" w:rsidP="004E7D48">
      <w:pPr>
        <w:pStyle w:val="NoSpacing"/>
        <w:rPr>
          <w:rFonts w:cstheme="minorHAnsi"/>
        </w:rPr>
      </w:pPr>
      <w:r w:rsidRPr="00A75CFE">
        <w:rPr>
          <w:rFonts w:cstheme="minorHAnsi"/>
          <w:b/>
        </w:rPr>
        <w:t xml:space="preserve">5- Execution: </w:t>
      </w:r>
      <w:r w:rsidR="00FF1F8B" w:rsidRPr="00FF1F8B">
        <w:rPr>
          <w:rFonts w:cstheme="minorHAnsi"/>
        </w:rPr>
        <w:t>Go</w:t>
      </w:r>
      <w:r w:rsidR="00FF1F8B">
        <w:rPr>
          <w:rFonts w:cstheme="minorHAnsi"/>
        </w:rPr>
        <w:t xml:space="preserve"> to the directory on command prompt and use the command:</w:t>
      </w:r>
    </w:p>
    <w:p w:rsidR="00FF1F8B" w:rsidRPr="00FF1F8B" w:rsidRDefault="00FF1F8B" w:rsidP="004E7D48">
      <w:pPr>
        <w:pStyle w:val="NoSpacing"/>
        <w:rPr>
          <w:rFonts w:cstheme="minorHAnsi"/>
          <w:b/>
        </w:rPr>
      </w:pPr>
    </w:p>
    <w:p w:rsidR="00FF1F8B" w:rsidRPr="00312B2B" w:rsidRDefault="00312B2B" w:rsidP="004E7D48">
      <w:pPr>
        <w:pStyle w:val="NoSpacing"/>
        <w:rPr>
          <w:rFonts w:ascii="Consolas" w:hAnsi="Consolas" w:cstheme="minorHAnsi"/>
        </w:rPr>
      </w:pPr>
      <w:r w:rsidRPr="00312B2B">
        <w:rPr>
          <w:rFonts w:ascii="Consolas" w:hAnsi="Consolas" w:cstheme="minorHAnsi"/>
          <w:b/>
        </w:rPr>
        <w:t xml:space="preserve">   </w:t>
      </w:r>
      <w:r w:rsidR="005159A4" w:rsidRPr="00EA49DB">
        <w:rPr>
          <w:rFonts w:ascii="Consolas" w:hAnsi="Consolas" w:cstheme="minorHAnsi"/>
        </w:rPr>
        <w:t>java</w:t>
      </w:r>
      <w:r w:rsidR="00FF1F8B" w:rsidRPr="00312B2B">
        <w:rPr>
          <w:rFonts w:ascii="Consolas" w:hAnsi="Consolas" w:cstheme="minorHAnsi"/>
        </w:rPr>
        <w:t xml:space="preserve"> </w:t>
      </w:r>
      <w:r w:rsidR="00995576">
        <w:rPr>
          <w:rFonts w:ascii="Consolas" w:hAnsi="Consolas" w:cstheme="minorHAnsi"/>
        </w:rPr>
        <w:t>ClassName</w:t>
      </w:r>
      <w:r w:rsidR="00B679B3">
        <w:rPr>
          <w:rFonts w:ascii="Consolas" w:hAnsi="Consolas" w:cstheme="minorHAnsi"/>
        </w:rPr>
        <w:br/>
      </w:r>
      <w:r w:rsidR="00B679B3">
        <w:rPr>
          <w:rFonts w:ascii="Consolas" w:hAnsi="Consolas" w:cstheme="minorHAnsi"/>
        </w:rPr>
        <w:br/>
      </w:r>
      <w:r w:rsidR="00B679B3" w:rsidRPr="00E26035">
        <w:rPr>
          <w:u w:val="single"/>
        </w:rPr>
        <w:t>If the class is in a package</w:t>
      </w:r>
      <w:r w:rsidR="00B679B3" w:rsidRPr="00B679B3">
        <w:t xml:space="preserve">, </w:t>
      </w:r>
      <w:r w:rsidR="00B679B3">
        <w:t xml:space="preserve">you have to make sure you have a central </w:t>
      </w:r>
      <w:r w:rsidR="00995576">
        <w:t xml:space="preserve">package </w:t>
      </w:r>
      <w:r w:rsidR="00B679B3">
        <w:t xml:space="preserve">where you keep other </w:t>
      </w:r>
      <w:r w:rsidR="00995576">
        <w:t>packages. T</w:t>
      </w:r>
      <w:r w:rsidR="00B679B3">
        <w:t xml:space="preserve">hen you should go to the central folder directory and use the java command on </w:t>
      </w:r>
      <w:r w:rsidR="008133DE">
        <w:rPr>
          <w:u w:val="single"/>
        </w:rPr>
        <w:t>fully qualified class name</w:t>
      </w:r>
      <w:r w:rsidR="00B679B3">
        <w:t xml:space="preserve"> (package name + class name)</w:t>
      </w:r>
    </w:p>
    <w:p w:rsidR="00FF1F8B" w:rsidRDefault="00FF1F8B" w:rsidP="004E7D48">
      <w:pPr>
        <w:pStyle w:val="NoSpacing"/>
        <w:rPr>
          <w:rFonts w:cstheme="minorHAnsi"/>
        </w:rPr>
      </w:pPr>
    </w:p>
    <w:p w:rsidR="00FF1F8B" w:rsidRPr="00852C37" w:rsidRDefault="00FF1F8B" w:rsidP="004E7D48">
      <w:pPr>
        <w:pStyle w:val="NoSpacing"/>
        <w:rPr>
          <w:rFonts w:cstheme="minorHAnsi"/>
        </w:rPr>
      </w:pPr>
      <w:r>
        <w:rPr>
          <w:rFonts w:cstheme="minorHAnsi"/>
        </w:rPr>
        <w:t xml:space="preserve">java command starts JVM, puts bytecode in JVM and runs it. </w:t>
      </w:r>
      <w:r w:rsidRPr="00FF1F8B">
        <w:rPr>
          <w:rFonts w:cstheme="minorHAnsi"/>
          <w:b/>
        </w:rPr>
        <w:t>JVM</w:t>
      </w:r>
      <w:r>
        <w:rPr>
          <w:rFonts w:cstheme="minorHAnsi"/>
          <w:b/>
        </w:rPr>
        <w:t xml:space="preserve"> </w:t>
      </w:r>
      <w:r w:rsidR="00554834">
        <w:rPr>
          <w:rFonts w:cstheme="minorHAnsi"/>
        </w:rPr>
        <w:t>is located at RAM</w:t>
      </w:r>
      <w:r>
        <w:rPr>
          <w:rFonts w:cstheme="minorHAnsi"/>
        </w:rPr>
        <w:t xml:space="preserve">. Class loader in JVM loads .class files to ram. Loaded bytecodes are verified for security reasons. Then execution engine bytecodes are transformed to </w:t>
      </w:r>
      <w:r w:rsidRPr="00FF1F8B">
        <w:rPr>
          <w:rFonts w:cstheme="minorHAnsi"/>
          <w:b/>
        </w:rPr>
        <w:t>native machine code</w:t>
      </w:r>
      <w:r>
        <w:rPr>
          <w:rFonts w:cstheme="minorHAnsi"/>
          <w:b/>
        </w:rPr>
        <w:t xml:space="preserve"> </w:t>
      </w:r>
      <w:r w:rsidR="00327E7D">
        <w:rPr>
          <w:rFonts w:cstheme="minorHAnsi"/>
        </w:rPr>
        <w:t xml:space="preserve">by JVM </w:t>
      </w:r>
      <w:r>
        <w:rPr>
          <w:rFonts w:cstheme="minorHAnsi"/>
        </w:rPr>
        <w:t xml:space="preserve">that can be understood by operating system and hardware. That is why bytecode runs everywhere. Java is both </w:t>
      </w:r>
      <w:r w:rsidRPr="004F38C1">
        <w:rPr>
          <w:rFonts w:cstheme="minorHAnsi"/>
          <w:b/>
        </w:rPr>
        <w:t>write once compile anywhere</w:t>
      </w:r>
      <w:r w:rsidR="00A23BC1">
        <w:rPr>
          <w:rFonts w:cstheme="minorHAnsi"/>
          <w:b/>
        </w:rPr>
        <w:t xml:space="preserve"> </w:t>
      </w:r>
      <w:r w:rsidRPr="004F38C1">
        <w:rPr>
          <w:rFonts w:cstheme="minorHAnsi"/>
          <w:b/>
        </w:rPr>
        <w:t>(WOCA)</w:t>
      </w:r>
      <w:r>
        <w:rPr>
          <w:rFonts w:cstheme="minorHAnsi"/>
        </w:rPr>
        <w:t xml:space="preserve"> and </w:t>
      </w:r>
      <w:r w:rsidRPr="004F38C1">
        <w:rPr>
          <w:rFonts w:cstheme="minorHAnsi"/>
          <w:b/>
        </w:rPr>
        <w:t>write once and run everywhere</w:t>
      </w:r>
      <w:r w:rsidR="00A23BC1">
        <w:rPr>
          <w:rFonts w:cstheme="minorHAnsi"/>
          <w:b/>
        </w:rPr>
        <w:t xml:space="preserve"> </w:t>
      </w:r>
      <w:r w:rsidRPr="004F38C1">
        <w:rPr>
          <w:rFonts w:cstheme="minorHAnsi"/>
          <w:b/>
        </w:rPr>
        <w:t>(WORA</w:t>
      </w:r>
      <w:r>
        <w:rPr>
          <w:rFonts w:cstheme="minorHAnsi"/>
        </w:rPr>
        <w:t>). Sometimes the word everywhere is used instead of anywhere.</w:t>
      </w:r>
      <w:r w:rsidR="00AB25F8">
        <w:rPr>
          <w:rFonts w:cstheme="minorHAnsi"/>
        </w:rPr>
        <w:t xml:space="preserve"> Langu</w:t>
      </w:r>
      <w:r w:rsidR="00C606FD">
        <w:rPr>
          <w:rFonts w:cstheme="minorHAnsi"/>
        </w:rPr>
        <w:t>ages like C and C++ are only WOCA and not WOR</w:t>
      </w:r>
      <w:r w:rsidR="00AB25F8">
        <w:rPr>
          <w:rFonts w:cstheme="minorHAnsi"/>
        </w:rPr>
        <w:t>A.</w:t>
      </w:r>
      <w:r w:rsidR="00852C37">
        <w:rPr>
          <w:rFonts w:cstheme="minorHAnsi"/>
        </w:rPr>
        <w:t xml:space="preserve"> WORA means native machine code will be created where the program is ran, not where the program got compiled. Java can be a portable language but compiler, JVM and computer differences might create problems.</w:t>
      </w:r>
    </w:p>
    <w:p w:rsidR="00FF1F8B" w:rsidRDefault="00FF1F8B" w:rsidP="004E7D48">
      <w:pPr>
        <w:pStyle w:val="NoSpacing"/>
        <w:rPr>
          <w:rFonts w:cstheme="minorHAnsi"/>
        </w:rPr>
      </w:pPr>
    </w:p>
    <w:p w:rsidR="00422936" w:rsidRDefault="006C3AF3" w:rsidP="004E7D48">
      <w:pPr>
        <w:spacing w:line="240" w:lineRule="auto"/>
      </w:pPr>
      <w:r>
        <w:t>JVM</w:t>
      </w:r>
      <w:r w:rsidR="00CF51CD" w:rsidRPr="00422936">
        <w:t xml:space="preserve"> uses a combination of interpreting and just in time compiling.</w:t>
      </w:r>
    </w:p>
    <w:p w:rsidR="00CF51CD" w:rsidRPr="00F8644D" w:rsidRDefault="00422936" w:rsidP="004E7D48">
      <w:pPr>
        <w:spacing w:line="240" w:lineRule="auto"/>
      </w:pPr>
      <w:r w:rsidRPr="00F8644D">
        <w:t>The catch is that since there are multiple JVM implementations, on top of a wide variety of different operating systems, there could be subtle differences in how a program executes on each JVM/OS combination, possibly requiring an application to be tested on each target platform. This gave rise to a joke among Java developers: "Write Once, Debug Everywhere."</w:t>
      </w:r>
    </w:p>
    <w:p w:rsidR="00246306" w:rsidRPr="00246306" w:rsidRDefault="00246306" w:rsidP="004E7D48">
      <w:pPr>
        <w:pStyle w:val="NoSpacing"/>
        <w:rPr>
          <w:rStyle w:val="pln"/>
          <w:rFonts w:cstheme="minorHAnsi"/>
        </w:rPr>
      </w:pPr>
    </w:p>
    <w:p w:rsidR="00640A6B" w:rsidRPr="00312B2B" w:rsidRDefault="00312B2B" w:rsidP="004E7D48">
      <w:pPr>
        <w:spacing w:line="240" w:lineRule="auto"/>
        <w:rPr>
          <w:rFonts w:ascii="Consolas" w:hAnsi="Consolas"/>
        </w:rPr>
      </w:pPr>
      <w:r>
        <w:rPr>
          <w:rFonts w:ascii="Consolas" w:hAnsi="Consolas"/>
        </w:rPr>
        <w:t xml:space="preserve">   </w:t>
      </w:r>
      <w:r w:rsidR="00640A6B" w:rsidRPr="00312B2B">
        <w:rPr>
          <w:rFonts w:ascii="Consolas" w:hAnsi="Consolas"/>
        </w:rPr>
        <w:t>java [ &lt;option&gt; ... ] &lt;class-name&gt; [&lt;argument&gt; ...]</w:t>
      </w:r>
    </w:p>
    <w:p w:rsidR="00A6494A" w:rsidRDefault="00A6494A" w:rsidP="004E7D48">
      <w:pPr>
        <w:pStyle w:val="NoSpacing"/>
        <w:ind w:left="720"/>
        <w:rPr>
          <w:rStyle w:val="pun"/>
          <w:rFonts w:ascii="Consolas" w:hAnsi="Consolas"/>
          <w:color w:val="303336"/>
          <w:bdr w:val="none" w:sz="0" w:space="0" w:color="auto" w:frame="1"/>
          <w:shd w:val="clear" w:color="auto" w:fill="EFF0F1"/>
        </w:rPr>
      </w:pPr>
    </w:p>
    <w:p w:rsidR="00A6494A" w:rsidRDefault="00DC447B" w:rsidP="004E7D48">
      <w:pPr>
        <w:pStyle w:val="NoSpacing"/>
        <w:rPr>
          <w:rStyle w:val="pun"/>
          <w:rFonts w:ascii="Consolas" w:hAnsi="Consolas"/>
          <w:color w:val="303336"/>
          <w:bdr w:val="none" w:sz="0" w:space="0" w:color="auto" w:frame="1"/>
          <w:shd w:val="clear" w:color="auto" w:fill="EFF0F1"/>
        </w:rPr>
      </w:pPr>
      <w:r>
        <w:rPr>
          <w:rStyle w:val="pun"/>
          <w:rFonts w:ascii="Consolas" w:hAnsi="Consolas"/>
          <w:color w:val="303336"/>
          <w:bdr w:val="none" w:sz="0" w:space="0" w:color="auto" w:frame="1"/>
          <w:shd w:val="clear" w:color="auto" w:fill="EFF0F1"/>
        </w:rPr>
        <w:pict>
          <v:shape id="_x0000_i1029" type="#_x0000_t75" style="width:389.3pt;height:129.95pt">
            <v:imagedata r:id="rId19" o:title="5"/>
          </v:shape>
        </w:pict>
      </w:r>
    </w:p>
    <w:p w:rsidR="005F385F" w:rsidRDefault="005F385F" w:rsidP="004E7D48">
      <w:pPr>
        <w:pStyle w:val="NoSpacing"/>
        <w:rPr>
          <w:rStyle w:val="pun"/>
          <w:rFonts w:ascii="Consolas" w:hAnsi="Consolas"/>
          <w:color w:val="303336"/>
          <w:bdr w:val="none" w:sz="0" w:space="0" w:color="auto" w:frame="1"/>
          <w:shd w:val="clear" w:color="auto" w:fill="EFF0F1"/>
        </w:rPr>
      </w:pPr>
    </w:p>
    <w:p w:rsidR="00246306" w:rsidRPr="0096287C" w:rsidRDefault="00246306" w:rsidP="004E7D48">
      <w:pPr>
        <w:pStyle w:val="NoSpacing"/>
      </w:pPr>
    </w:p>
    <w:p w:rsidR="00640A6B" w:rsidRDefault="00640A6B" w:rsidP="004E7D48">
      <w:pPr>
        <w:pStyle w:val="ListParagraph"/>
        <w:spacing w:line="240" w:lineRule="auto"/>
        <w:rPr>
          <w:rFonts w:eastAsia="Times New Roman"/>
          <w:color w:val="000000"/>
          <w:lang w:eastAsia="tr-TR"/>
        </w:rPr>
      </w:pPr>
      <w:r>
        <w:rPr>
          <w:rFonts w:eastAsia="Times New Roman"/>
          <w:noProof/>
          <w:color w:val="000000"/>
          <w:lang w:val="en-US"/>
        </w:rPr>
        <w:lastRenderedPageBreak/>
        <w:drawing>
          <wp:inline distT="0" distB="0" distL="0" distR="0" wp14:anchorId="481FF778" wp14:editId="0D658F9D">
            <wp:extent cx="5464968" cy="2587527"/>
            <wp:effectExtent l="0" t="0" r="2540" b="3810"/>
            <wp:docPr id="1" name="Picture 1"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ptur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4667" cy="2587385"/>
                    </a:xfrm>
                    <a:prstGeom prst="rect">
                      <a:avLst/>
                    </a:prstGeom>
                    <a:noFill/>
                    <a:ln>
                      <a:noFill/>
                    </a:ln>
                  </pic:spPr>
                </pic:pic>
              </a:graphicData>
            </a:graphic>
          </wp:inline>
        </w:drawing>
      </w:r>
    </w:p>
    <w:p w:rsidR="00482DA9" w:rsidRDefault="00482DA9" w:rsidP="004E7D48">
      <w:pPr>
        <w:pStyle w:val="ListParagraph"/>
        <w:spacing w:line="240" w:lineRule="auto"/>
        <w:rPr>
          <w:rFonts w:eastAsia="Times New Roman"/>
          <w:color w:val="000000"/>
          <w:lang w:eastAsia="tr-TR"/>
        </w:rPr>
      </w:pPr>
    </w:p>
    <w:p w:rsidR="00651F60" w:rsidRDefault="00C35DAD" w:rsidP="004E7D48">
      <w:pPr>
        <w:spacing w:line="240" w:lineRule="auto"/>
        <w:rPr>
          <w:lang w:eastAsia="tr-TR"/>
        </w:rPr>
      </w:pPr>
      <w:hyperlink r:id="rId21" w:history="1">
        <w:r w:rsidR="00104731" w:rsidRPr="00273BE8">
          <w:rPr>
            <w:rStyle w:val="Hyperlink"/>
            <w:lang w:eastAsia="tr-TR"/>
          </w:rPr>
          <w:t>https://stackoverflow.com/questions/8194713/difference-between-java-javaw-javaws</w:t>
        </w:r>
      </w:hyperlink>
    </w:p>
    <w:p w:rsidR="00104731" w:rsidRPr="00651F60" w:rsidRDefault="00104731" w:rsidP="004E7D48">
      <w:pPr>
        <w:spacing w:line="240" w:lineRule="auto"/>
        <w:rPr>
          <w:lang w:eastAsia="tr-TR"/>
        </w:rPr>
      </w:pPr>
    </w:p>
    <w:p w:rsidR="00086183" w:rsidRPr="00F90131" w:rsidRDefault="00945515" w:rsidP="004E7D48">
      <w:pPr>
        <w:spacing w:line="240" w:lineRule="auto"/>
        <w:rPr>
          <w:b/>
          <w:iCs/>
          <w:sz w:val="24"/>
          <w:szCs w:val="20"/>
          <w:lang w:eastAsia="tr-TR"/>
        </w:rPr>
      </w:pPr>
      <w:r w:rsidRPr="00F90131">
        <w:rPr>
          <w:b/>
          <w:iCs/>
          <w:sz w:val="24"/>
          <w:szCs w:val="20"/>
          <w:lang w:eastAsia="tr-TR"/>
        </w:rPr>
        <w:t>-</w:t>
      </w:r>
      <w:r w:rsidR="006469D9" w:rsidRPr="00F90131">
        <w:rPr>
          <w:b/>
          <w:iCs/>
          <w:sz w:val="24"/>
          <w:szCs w:val="20"/>
          <w:lang w:eastAsia="tr-TR"/>
        </w:rPr>
        <w:t>Compiling</w:t>
      </w:r>
      <w:r w:rsidRPr="00F90131">
        <w:rPr>
          <w:b/>
          <w:iCs/>
          <w:sz w:val="24"/>
          <w:szCs w:val="20"/>
          <w:lang w:eastAsia="tr-TR"/>
        </w:rPr>
        <w:t xml:space="preserve"> and</w:t>
      </w:r>
      <w:r w:rsidR="006469D9" w:rsidRPr="00F90131">
        <w:rPr>
          <w:b/>
          <w:iCs/>
          <w:sz w:val="24"/>
          <w:szCs w:val="20"/>
          <w:lang w:eastAsia="tr-TR"/>
        </w:rPr>
        <w:t xml:space="preserve"> Interpreting</w:t>
      </w:r>
      <w:r w:rsidR="00086183" w:rsidRPr="00F90131">
        <w:rPr>
          <w:b/>
          <w:iCs/>
          <w:sz w:val="24"/>
          <w:szCs w:val="20"/>
          <w:lang w:eastAsia="tr-TR"/>
        </w:rPr>
        <w:t>:</w:t>
      </w:r>
    </w:p>
    <w:p w:rsidR="00086183" w:rsidRPr="002A4801" w:rsidRDefault="00086183" w:rsidP="004E7D48">
      <w:pPr>
        <w:pStyle w:val="NoSpacing"/>
      </w:pPr>
      <w:r w:rsidRPr="002A4801">
        <w:rPr>
          <w:rFonts w:eastAsia="Times New Roman" w:cstheme="minorHAnsi"/>
        </w:rPr>
        <w:t xml:space="preserve">Java is compiled to an intermediate "bytecode" at compilation time. This is in contrast to a language like C that is compiled to machine language at </w:t>
      </w:r>
      <w:r w:rsidR="00C114B1">
        <w:rPr>
          <w:rFonts w:eastAsia="Times New Roman" w:cstheme="minorHAnsi"/>
        </w:rPr>
        <w:t>compilation time. The Java byte</w:t>
      </w:r>
      <w:r w:rsidRPr="002A4801">
        <w:rPr>
          <w:rFonts w:eastAsia="Times New Roman" w:cstheme="minorHAnsi"/>
        </w:rPr>
        <w:t>code cannot be directly executed on hardware the way that compil</w:t>
      </w:r>
      <w:r w:rsidR="00D239C7">
        <w:rPr>
          <w:rFonts w:eastAsia="Times New Roman" w:cstheme="minorHAnsi"/>
        </w:rPr>
        <w:t>ed C code can. Instead the byte</w:t>
      </w:r>
      <w:r w:rsidRPr="002A4801">
        <w:rPr>
          <w:rFonts w:eastAsia="Times New Roman" w:cstheme="minorHAnsi"/>
        </w:rPr>
        <w:t>code must be interpreted</w:t>
      </w:r>
      <w:r w:rsidR="00DB7548">
        <w:rPr>
          <w:rFonts w:eastAsia="Times New Roman" w:cstheme="minorHAnsi"/>
        </w:rPr>
        <w:t xml:space="preserve"> </w:t>
      </w:r>
      <w:r w:rsidRPr="002A4801">
        <w:rPr>
          <w:rFonts w:eastAsia="Times New Roman" w:cstheme="minorHAnsi"/>
        </w:rPr>
        <w:t>by the JVM (Java Virtual Machine) at runtime in order to be executed. The primary drawback of a language like C is that when it is compiled, that binary file will only work on one particular architecture (e.g. x86).</w:t>
      </w:r>
      <w:r w:rsidR="00864618" w:rsidRPr="002A4801">
        <w:rPr>
          <w:rFonts w:eastAsia="Times New Roman" w:cstheme="minorHAnsi"/>
        </w:rPr>
        <w:t xml:space="preserve"> When </w:t>
      </w:r>
      <w:r w:rsidR="00D314D2">
        <w:rPr>
          <w:rFonts w:eastAsia="Times New Roman" w:cstheme="minorHAnsi"/>
        </w:rPr>
        <w:t>you have an interpreted languag</w:t>
      </w:r>
      <w:r w:rsidR="00F424D7">
        <w:rPr>
          <w:rFonts w:eastAsia="Times New Roman" w:cstheme="minorHAnsi"/>
        </w:rPr>
        <w:t>e</w:t>
      </w:r>
      <w:r w:rsidR="00C3407F">
        <w:rPr>
          <w:rFonts w:eastAsia="Times New Roman" w:cstheme="minorHAnsi"/>
        </w:rPr>
        <w:t>,</w:t>
      </w:r>
      <w:r w:rsidR="00864618" w:rsidRPr="002A4801">
        <w:rPr>
          <w:rFonts w:eastAsia="Times New Roman" w:cstheme="minorHAnsi"/>
        </w:rPr>
        <w:t xml:space="preserve"> </w:t>
      </w:r>
      <w:r w:rsidR="00864618" w:rsidRPr="002A4801">
        <w:t xml:space="preserve">code can be run as is, without a compilation stage that creates a non portable executable program. You run the interpretable code in your virtual machine. This interpretable code is translated to </w:t>
      </w:r>
      <w:r w:rsidR="00E60924" w:rsidRPr="002A4801">
        <w:t>machine code by virtual machine</w:t>
      </w:r>
      <w:r w:rsidR="00864618" w:rsidRPr="002A4801">
        <w:t xml:space="preserve"> (Java, PHP, Perl)</w:t>
      </w:r>
      <w:r w:rsidR="00E60924" w:rsidRPr="002A4801">
        <w:t>.</w:t>
      </w:r>
    </w:p>
    <w:p w:rsidR="00FE069F" w:rsidRPr="007111D4" w:rsidRDefault="00545B44" w:rsidP="004E7D48">
      <w:pPr>
        <w:pStyle w:val="NoSpacing"/>
      </w:pPr>
      <w:r>
        <w:t xml:space="preserve">     </w:t>
      </w:r>
      <w:r w:rsidR="00FE069F">
        <w:t>Languages can be strictly compiled</w:t>
      </w:r>
      <w:r w:rsidR="000A621E">
        <w:t>(C, C++)</w:t>
      </w:r>
      <w:r w:rsidR="00FE069F">
        <w:t xml:space="preserve">, </w:t>
      </w:r>
      <w:r w:rsidR="00FE069F" w:rsidRPr="00F905C5">
        <w:t>non-strictly interpreted</w:t>
      </w:r>
      <w:r w:rsidR="00C337F0">
        <w:t xml:space="preserve"> </w:t>
      </w:r>
      <w:r w:rsidR="00FE069F">
        <w:t>(</w:t>
      </w:r>
      <w:r w:rsidR="00FE069F" w:rsidRPr="007111D4">
        <w:t>intermediate code), or strictly interpreted</w:t>
      </w:r>
      <w:r w:rsidR="00552094">
        <w:t xml:space="preserve"> </w:t>
      </w:r>
      <w:r w:rsidR="00552094" w:rsidRPr="00E60924">
        <w:t>(</w:t>
      </w:r>
      <w:r w:rsidR="00552094">
        <w:t>Shells, or Tcl</w:t>
      </w:r>
      <w:r w:rsidR="00552094" w:rsidRPr="00E60924">
        <w:t>)</w:t>
      </w:r>
      <w:r w:rsidR="00FE069F" w:rsidRPr="007111D4">
        <w:t>.</w:t>
      </w:r>
    </w:p>
    <w:p w:rsidR="00E60924" w:rsidRPr="007111D4" w:rsidRDefault="00E60924" w:rsidP="004E7D48">
      <w:pPr>
        <w:pStyle w:val="NoSpacing"/>
        <w:rPr>
          <w:rFonts w:eastAsia="Times New Roman" w:cstheme="minorHAnsi"/>
        </w:rPr>
      </w:pPr>
    </w:p>
    <w:p w:rsidR="00086183" w:rsidRPr="007111D4" w:rsidRDefault="00086183" w:rsidP="004E7D48">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Interpreted languages like PHP are effectively system independent and rely on a system and architecture specific interpreter</w:t>
      </w:r>
      <w:r w:rsidR="008F52B5">
        <w:rPr>
          <w:rFonts w:eastAsia="Times New Roman" w:cstheme="minorHAnsi"/>
          <w:szCs w:val="20"/>
          <w:lang w:eastAsia="tr-TR"/>
        </w:rPr>
        <w:t xml:space="preserve"> (Y</w:t>
      </w:r>
      <w:r w:rsidR="00E16177" w:rsidRPr="007111D4">
        <w:rPr>
          <w:rFonts w:eastAsia="Times New Roman" w:cstheme="minorHAnsi"/>
          <w:szCs w:val="20"/>
          <w:lang w:eastAsia="tr-TR"/>
        </w:rPr>
        <w:t xml:space="preserve">ou need to install a PHP interpreter just like you install a system specific </w:t>
      </w:r>
      <w:r w:rsidR="002860AC" w:rsidRPr="007111D4">
        <w:rPr>
          <w:rFonts w:eastAsia="Times New Roman" w:cstheme="minorHAnsi"/>
          <w:szCs w:val="20"/>
          <w:lang w:eastAsia="tr-TR"/>
        </w:rPr>
        <w:t xml:space="preserve">JVM </w:t>
      </w:r>
      <w:r w:rsidR="00AA3022">
        <w:rPr>
          <w:rFonts w:eastAsia="Times New Roman" w:cstheme="minorHAnsi"/>
          <w:szCs w:val="20"/>
          <w:lang w:eastAsia="tr-TR"/>
        </w:rPr>
        <w:t>to your machine that runs all J</w:t>
      </w:r>
      <w:r w:rsidR="00E16177" w:rsidRPr="007111D4">
        <w:rPr>
          <w:rFonts w:eastAsia="Times New Roman" w:cstheme="minorHAnsi"/>
          <w:szCs w:val="20"/>
          <w:lang w:eastAsia="tr-TR"/>
        </w:rPr>
        <w:t>ava code)</w:t>
      </w:r>
      <w:r w:rsidR="008F52B5">
        <w:rPr>
          <w:rFonts w:eastAsia="Times New Roman" w:cstheme="minorHAnsi"/>
          <w:szCs w:val="20"/>
          <w:lang w:eastAsia="tr-TR"/>
        </w:rPr>
        <w:t>.</w:t>
      </w:r>
      <w:r w:rsidRPr="007111D4">
        <w:rPr>
          <w:rFonts w:eastAsia="Times New Roman" w:cstheme="minorHAnsi"/>
          <w:szCs w:val="20"/>
          <w:lang w:eastAsia="tr-TR"/>
        </w:rPr>
        <w:t xml:space="preserve"> This lead</w:t>
      </w:r>
      <w:r w:rsidR="00AA3022">
        <w:rPr>
          <w:rFonts w:eastAsia="Times New Roman" w:cstheme="minorHAnsi"/>
          <w:szCs w:val="20"/>
          <w:lang w:eastAsia="tr-TR"/>
        </w:rPr>
        <w:t>s to much greater portability (T</w:t>
      </w:r>
      <w:r w:rsidRPr="007111D4">
        <w:rPr>
          <w:rFonts w:eastAsia="Times New Roman" w:cstheme="minorHAnsi"/>
          <w:szCs w:val="20"/>
          <w:lang w:eastAsia="tr-TR"/>
        </w:rPr>
        <w:t>he same PHP scripts work on Windows machines and Linux machines, etc.). However, this interpretation leads to a significant performance decrease. High-level languages like PHP require more time to interpret than machine-specific instructions that can be executed by the hardware.</w:t>
      </w:r>
    </w:p>
    <w:p w:rsidR="00086183" w:rsidRPr="007111D4" w:rsidRDefault="00086183" w:rsidP="004E7D48">
      <w:pPr>
        <w:shd w:val="clear" w:color="auto" w:fill="FFFFFF"/>
        <w:spacing w:after="240" w:line="240" w:lineRule="auto"/>
        <w:rPr>
          <w:rFonts w:eastAsia="Times New Roman" w:cstheme="minorHAnsi"/>
          <w:szCs w:val="20"/>
          <w:lang w:eastAsia="tr-TR"/>
        </w:rPr>
      </w:pPr>
      <w:r w:rsidRPr="007111D4">
        <w:rPr>
          <w:rFonts w:eastAsia="Times New Roman" w:cstheme="minorHAnsi"/>
          <w:szCs w:val="20"/>
          <w:lang w:eastAsia="tr-TR"/>
        </w:rPr>
        <w:t>Java seeks to find a compromise betwe</w:t>
      </w:r>
      <w:r w:rsidR="00AA3022">
        <w:rPr>
          <w:rFonts w:eastAsia="Times New Roman" w:cstheme="minorHAnsi"/>
          <w:szCs w:val="20"/>
          <w:lang w:eastAsia="tr-TR"/>
        </w:rPr>
        <w:t>en a purely compiled language (</w:t>
      </w:r>
      <w:r w:rsidR="004E0575">
        <w:rPr>
          <w:rFonts w:eastAsia="Times New Roman" w:cstheme="minorHAnsi"/>
          <w:szCs w:val="20"/>
          <w:lang w:eastAsia="tr-TR"/>
        </w:rPr>
        <w:t>w</w:t>
      </w:r>
      <w:r w:rsidRPr="007111D4">
        <w:rPr>
          <w:rFonts w:eastAsia="Times New Roman" w:cstheme="minorHAnsi"/>
          <w:szCs w:val="20"/>
          <w:lang w:eastAsia="tr-TR"/>
        </w:rPr>
        <w:t xml:space="preserve">ith no portability) and </w:t>
      </w:r>
      <w:r w:rsidR="00AA3022">
        <w:rPr>
          <w:rFonts w:eastAsia="Times New Roman" w:cstheme="minorHAnsi"/>
          <w:szCs w:val="20"/>
          <w:lang w:eastAsia="tr-TR"/>
        </w:rPr>
        <w:t>a purely interpreted language (</w:t>
      </w:r>
      <w:r w:rsidR="004E0575">
        <w:rPr>
          <w:rFonts w:eastAsia="Times New Roman" w:cstheme="minorHAnsi"/>
          <w:szCs w:val="20"/>
          <w:lang w:eastAsia="tr-TR"/>
        </w:rPr>
        <w:t>t</w:t>
      </w:r>
      <w:r w:rsidRPr="007111D4">
        <w:rPr>
          <w:rFonts w:eastAsia="Times New Roman" w:cstheme="minorHAnsi"/>
          <w:szCs w:val="20"/>
          <w:lang w:eastAsia="tr-TR"/>
        </w:rPr>
        <w:t>hat is significantly slower). It accomplishes this by compiling the code into a form that is closer to machine language (</w:t>
      </w:r>
      <w:r w:rsidR="00AA3022">
        <w:rPr>
          <w:rFonts w:eastAsia="Times New Roman" w:cstheme="minorHAnsi"/>
          <w:szCs w:val="20"/>
          <w:lang w:eastAsia="tr-TR"/>
        </w:rPr>
        <w:t>A</w:t>
      </w:r>
      <w:r w:rsidRPr="007111D4">
        <w:rPr>
          <w:rFonts w:eastAsia="Times New Roman" w:cstheme="minorHAnsi"/>
          <w:szCs w:val="20"/>
          <w:lang w:eastAsia="tr-TR"/>
        </w:rPr>
        <w:t>ctually, Java byt</w:t>
      </w:r>
      <w:r w:rsidR="00D83404">
        <w:rPr>
          <w:rFonts w:eastAsia="Times New Roman" w:cstheme="minorHAnsi"/>
          <w:szCs w:val="20"/>
          <w:lang w:eastAsia="tr-TR"/>
        </w:rPr>
        <w:t>e</w:t>
      </w:r>
      <w:r w:rsidRPr="007111D4">
        <w:rPr>
          <w:rFonts w:eastAsia="Times New Roman" w:cstheme="minorHAnsi"/>
          <w:szCs w:val="20"/>
          <w:lang w:eastAsia="tr-TR"/>
        </w:rPr>
        <w:t xml:space="preserve">code is a machine language, simply for the Java Virtual Machine), but can still be easily transported between architectures. Because Java still requires a software layer for </w:t>
      </w:r>
      <w:r w:rsidR="00AA3022">
        <w:rPr>
          <w:rFonts w:eastAsia="Times New Roman" w:cstheme="minorHAnsi"/>
          <w:szCs w:val="20"/>
          <w:lang w:eastAsia="tr-TR"/>
        </w:rPr>
        <w:t xml:space="preserve">execution </w:t>
      </w:r>
      <w:r w:rsidR="008A38D0">
        <w:rPr>
          <w:rFonts w:eastAsia="Times New Roman" w:cstheme="minorHAnsi"/>
          <w:szCs w:val="20"/>
          <w:lang w:eastAsia="tr-TR"/>
        </w:rPr>
        <w:t>(t</w:t>
      </w:r>
      <w:r w:rsidRPr="007111D4">
        <w:rPr>
          <w:rFonts w:eastAsia="Times New Roman" w:cstheme="minorHAnsi"/>
          <w:szCs w:val="20"/>
          <w:lang w:eastAsia="tr-TR"/>
        </w:rPr>
        <w:t>he JVM)</w:t>
      </w:r>
      <w:r w:rsidR="00AA3022">
        <w:rPr>
          <w:rFonts w:eastAsia="Times New Roman" w:cstheme="minorHAnsi"/>
          <w:szCs w:val="20"/>
          <w:lang w:eastAsia="tr-TR"/>
        </w:rPr>
        <w:t>. I</w:t>
      </w:r>
      <w:r w:rsidRPr="007111D4">
        <w:rPr>
          <w:rFonts w:eastAsia="Times New Roman" w:cstheme="minorHAnsi"/>
          <w:szCs w:val="20"/>
          <w:lang w:eastAsia="tr-TR"/>
        </w:rPr>
        <w:t>t is an interpreted language. However, the interpreter (the JVM) operates on an intermediate form known as bytecode rather than on the raw source files. This byte code is generated at compile time by the Java compiler. Therefore, Java is also a compiled language. By operating this way, Java gets some of the benefits of compiled languages, while also getting some of the benefits of interpreted languages. However, it also inherits some limitations from both of these languages.</w:t>
      </w:r>
      <w:r w:rsidR="006F16ED" w:rsidRPr="007111D4">
        <w:rPr>
          <w:rFonts w:eastAsia="Times New Roman" w:cstheme="minorHAnsi"/>
          <w:szCs w:val="20"/>
          <w:lang w:eastAsia="tr-TR"/>
        </w:rPr>
        <w:t xml:space="preserve"> You can think of JVM as a processor with the instruction</w:t>
      </w:r>
      <w:r w:rsidR="002D68A3" w:rsidRPr="007111D4">
        <w:rPr>
          <w:rFonts w:eastAsia="Times New Roman" w:cstheme="minorHAnsi"/>
          <w:szCs w:val="20"/>
          <w:lang w:eastAsia="tr-TR"/>
        </w:rPr>
        <w:t xml:space="preserve"> set as bytecode.</w:t>
      </w:r>
    </w:p>
    <w:p w:rsidR="008F541D" w:rsidRPr="00DC129D" w:rsidRDefault="00DF36B2" w:rsidP="004E7D48">
      <w:pPr>
        <w:pStyle w:val="NoSpacing"/>
        <w:rPr>
          <w:rFonts w:cstheme="minorHAnsi"/>
        </w:rPr>
      </w:pPr>
      <w:r w:rsidRPr="007111D4">
        <w:t>There</w:t>
      </w:r>
      <w:r w:rsidR="00086183" w:rsidRPr="007111D4">
        <w:t xml:space="preserve"> are some strategies for increasing</w:t>
      </w:r>
      <w:r w:rsidR="00AA3022">
        <w:t xml:space="preserve"> the performance of Java code (</w:t>
      </w:r>
      <w:r w:rsidR="00D10AC5">
        <w:t>and other byte</w:t>
      </w:r>
      <w:r w:rsidR="00086183" w:rsidRPr="007111D4">
        <w:t xml:space="preserve">code languages like </w:t>
      </w:r>
      <w:r w:rsidR="00086183" w:rsidRPr="00322402">
        <w:t xml:space="preserve">.Net) through the use of </w:t>
      </w:r>
      <w:r w:rsidR="00086183" w:rsidRPr="00BF4BD4">
        <w:rPr>
          <w:color w:val="00B050"/>
        </w:rPr>
        <w:t>Just in Time (JIT) compilation</w:t>
      </w:r>
      <w:r w:rsidR="00086183" w:rsidRPr="00322402">
        <w:t>.</w:t>
      </w:r>
      <w:r w:rsidR="008F541D">
        <w:t xml:space="preserve">  </w:t>
      </w:r>
      <w:hyperlink r:id="rId22" w:tooltip="Just-in-time compilation" w:history="1">
        <w:r w:rsidR="008F541D" w:rsidRPr="00DC129D">
          <w:rPr>
            <w:rStyle w:val="Hyperlink"/>
            <w:rFonts w:cstheme="minorHAnsi"/>
            <w:color w:val="auto"/>
            <w:u w:val="none"/>
            <w:shd w:val="clear" w:color="auto" w:fill="FFFFFF"/>
          </w:rPr>
          <w:t>Just-in-time</w:t>
        </w:r>
      </w:hyperlink>
      <w:r w:rsidR="008F541D" w:rsidRPr="00DC129D">
        <w:rPr>
          <w:rFonts w:cstheme="minorHAnsi"/>
          <w:shd w:val="clear" w:color="auto" w:fill="FFFFFF"/>
        </w:rPr>
        <w:t xml:space="preserve"> compilers that compile bytecodes to machine code during runtime were introduced from an early stage.</w:t>
      </w:r>
      <w:r w:rsidR="008F541D">
        <w:rPr>
          <w:rFonts w:cstheme="minorHAnsi"/>
          <w:shd w:val="clear" w:color="auto" w:fill="FFFFFF"/>
        </w:rPr>
        <w:t xml:space="preserve"> Java program’s</w:t>
      </w:r>
      <w:r w:rsidR="008F541D" w:rsidRPr="00DC129D">
        <w:rPr>
          <w:rFonts w:cstheme="minorHAnsi"/>
          <w:shd w:val="clear" w:color="auto" w:fill="FFFFFF"/>
        </w:rPr>
        <w:t xml:space="preserve"> execution speed improved significantly with the introduction of </w:t>
      </w:r>
      <w:r w:rsidR="008F541D" w:rsidRPr="004B098E">
        <w:rPr>
          <w:rFonts w:cstheme="minorHAnsi"/>
          <w:shd w:val="clear" w:color="auto" w:fill="FFFFFF"/>
        </w:rPr>
        <w:t>just-in-time compilation</w:t>
      </w:r>
      <w:r w:rsidR="008F541D" w:rsidRPr="00DC129D">
        <w:rPr>
          <w:rFonts w:cstheme="minorHAnsi"/>
          <w:shd w:val="clear" w:color="auto" w:fill="FFFFFF"/>
        </w:rPr>
        <w:t> in 1997/1998 for </w:t>
      </w:r>
      <w:hyperlink r:id="rId23" w:tooltip="Java version history" w:history="1">
        <w:r w:rsidR="008F541D" w:rsidRPr="00DC129D">
          <w:rPr>
            <w:rStyle w:val="Hyperlink"/>
            <w:rFonts w:cstheme="minorHAnsi"/>
            <w:color w:val="auto"/>
            <w:u w:val="none"/>
            <w:shd w:val="clear" w:color="auto" w:fill="FFFFFF"/>
          </w:rPr>
          <w:t>Java 1</w:t>
        </w:r>
      </w:hyperlink>
      <w:r w:rsidR="008F541D">
        <w:rPr>
          <w:rFonts w:cstheme="minorHAnsi"/>
        </w:rPr>
        <w:t>.</w:t>
      </w:r>
    </w:p>
    <w:p w:rsidR="00DC129D" w:rsidRDefault="008F541D" w:rsidP="004E7D48">
      <w:pPr>
        <w:pStyle w:val="NoSpacing"/>
      </w:pPr>
      <w:r>
        <w:lastRenderedPageBreak/>
        <w:t xml:space="preserve">   </w:t>
      </w:r>
      <w:r w:rsidR="00086183" w:rsidRPr="00322402">
        <w:t xml:space="preserve">The actual process varies from implementation to implementation based on the requirements, but the end-result is that the original code is compiled into bytecode at compile time, but then it is run through a compiler at runtime before it is executed. By doing this, the code can be executed at near-native speeds. Some platforms </w:t>
      </w:r>
      <w:r w:rsidR="00086183" w:rsidRPr="00C337F0">
        <w:t>(.Net)</w:t>
      </w:r>
      <w:r w:rsidR="00086183" w:rsidRPr="00322402">
        <w:t xml:space="preserve"> saves the result of the JIT compilation, replacing the bytecode. By doing this, all future executions of the program will execute as though the program was natively compiled from the beginning.</w:t>
      </w:r>
    </w:p>
    <w:p w:rsidR="00DC129D" w:rsidRPr="00322402" w:rsidRDefault="00DC129D" w:rsidP="004E7D48">
      <w:pPr>
        <w:pStyle w:val="NoSpacing"/>
      </w:pPr>
    </w:p>
    <w:p w:rsidR="00AA371B" w:rsidRPr="00322402" w:rsidRDefault="005B0762" w:rsidP="004E7D48">
      <w:pPr>
        <w:shd w:val="clear" w:color="auto" w:fill="FFFFFF"/>
        <w:spacing w:after="240" w:line="240" w:lineRule="auto"/>
        <w:rPr>
          <w:rFonts w:eastAsia="Times New Roman" w:cstheme="minorHAnsi"/>
          <w:szCs w:val="20"/>
          <w:lang w:eastAsia="tr-TR"/>
        </w:rPr>
      </w:pPr>
      <w:r w:rsidRPr="00322402">
        <w:rPr>
          <w:rFonts w:eastAsia="Times New Roman" w:cstheme="minorHAnsi"/>
          <w:szCs w:val="20"/>
          <w:lang w:eastAsia="tr-TR"/>
        </w:rPr>
        <w:t>If there are more than one class in a .java file, the compiler produces a seperate .class file for each compiled class.</w:t>
      </w:r>
      <w:r w:rsidR="00FE14A6" w:rsidRPr="00322402">
        <w:rPr>
          <w:rFonts w:eastAsia="Times New Roman" w:cstheme="minorHAnsi"/>
          <w:szCs w:val="20"/>
          <w:lang w:eastAsia="tr-TR"/>
        </w:rPr>
        <w:t xml:space="preserve"> Compiler places both class files in the same direction.</w:t>
      </w:r>
      <w:r w:rsidR="00A22067" w:rsidRPr="00322402">
        <w:rPr>
          <w:rFonts w:eastAsia="Times New Roman" w:cstheme="minorHAnsi"/>
          <w:szCs w:val="20"/>
          <w:lang w:eastAsia="tr-TR"/>
        </w:rPr>
        <w:t xml:space="preserve"> </w:t>
      </w:r>
    </w:p>
    <w:p w:rsidR="00AA371B" w:rsidRDefault="00BF4BD4" w:rsidP="004E7D48">
      <w:pPr>
        <w:shd w:val="clear" w:color="auto" w:fill="FFFFFF"/>
        <w:spacing w:after="240" w:line="240" w:lineRule="auto"/>
      </w:pPr>
      <w:r w:rsidRPr="00322402">
        <w:t>T</w:t>
      </w:r>
      <w:r w:rsidR="00AA371B" w:rsidRPr="00322402">
        <w:t xml:space="preserve">he compiler can optimize programs by removing calls to simple methods and replacing them with the expanded code of their declarations— a technique known as </w:t>
      </w:r>
      <w:r w:rsidR="00AA371B" w:rsidRPr="00D412C7">
        <w:rPr>
          <w:color w:val="00B050"/>
        </w:rPr>
        <w:t>inlining the code</w:t>
      </w:r>
      <w:r w:rsidR="00AA371B" w:rsidRPr="00AA371B">
        <w:t>, which improves program performance.</w:t>
      </w:r>
    </w:p>
    <w:p w:rsidR="009F13AF" w:rsidRPr="009F13AF" w:rsidRDefault="009F13AF" w:rsidP="004E7D48">
      <w:pPr>
        <w:pStyle w:val="NoSpacing"/>
      </w:pPr>
      <w:r w:rsidRPr="009F13AF">
        <w:rPr>
          <w:color w:val="00B050"/>
        </w:rPr>
        <w:t>Java Native Interface</w:t>
      </w:r>
      <w:r w:rsidR="003E5CCA">
        <w:rPr>
          <w:color w:val="00B050"/>
        </w:rPr>
        <w:t>(JNI)</w:t>
      </w:r>
      <w:r>
        <w:rPr>
          <w:color w:val="00B050"/>
        </w:rPr>
        <w:t xml:space="preserve"> </w:t>
      </w:r>
      <w:r w:rsidRPr="009F13AF">
        <w:t>is a </w:t>
      </w:r>
      <w:hyperlink r:id="rId24" w:tooltip="Software framework" w:history="1">
        <w:r w:rsidRPr="009F13AF">
          <w:t>programming framework</w:t>
        </w:r>
      </w:hyperlink>
      <w:r w:rsidRPr="009F13AF">
        <w:t> that enables </w:t>
      </w:r>
      <w:hyperlink r:id="rId25" w:tooltip="Java (programming language)" w:history="1">
        <w:r w:rsidRPr="009F13AF">
          <w:t>Java</w:t>
        </w:r>
      </w:hyperlink>
      <w:r w:rsidRPr="009F13AF">
        <w:t> code running in a </w:t>
      </w:r>
      <w:hyperlink r:id="rId26" w:tooltip="Java Virtual Machine" w:history="1">
        <w:r w:rsidRPr="009F13AF">
          <w:t>Java Virtual Machine</w:t>
        </w:r>
      </w:hyperlink>
      <w:r w:rsidRPr="009F13AF">
        <w:t xml:space="preserve"> (JVM) to call and be </w:t>
      </w:r>
      <w:r w:rsidR="008F541D">
        <w:t>called by native applications (P</w:t>
      </w:r>
      <w:r w:rsidRPr="009F13AF">
        <w:t>rograms specific to a hardware and </w:t>
      </w:r>
      <w:hyperlink r:id="rId27" w:tooltip="Operating system" w:history="1">
        <w:r w:rsidRPr="009F13AF">
          <w:t>operating system</w:t>
        </w:r>
      </w:hyperlink>
      <w:r w:rsidR="008F541D">
        <w:t xml:space="preserve"> </w:t>
      </w:r>
      <w:r w:rsidRPr="009F13AF">
        <w:t>platform</w:t>
      </w:r>
      <w:r w:rsidR="008F541D">
        <w:t>.</w:t>
      </w:r>
      <w:r w:rsidRPr="009F13AF">
        <w:t>) and libraries written in other languages such as </w:t>
      </w:r>
      <w:r w:rsidRPr="00C90C8F">
        <w:t>C</w:t>
      </w:r>
      <w:r w:rsidRPr="009F13AF">
        <w:t>, </w:t>
      </w:r>
      <w:r w:rsidRPr="00C90C8F">
        <w:t>C++</w:t>
      </w:r>
      <w:r w:rsidRPr="009F13AF">
        <w:t> and </w:t>
      </w:r>
      <w:r w:rsidRPr="00C90C8F">
        <w:t>assembly</w:t>
      </w:r>
      <w:r w:rsidRPr="009F13AF">
        <w:t>.</w:t>
      </w:r>
    </w:p>
    <w:p w:rsidR="009F13AF" w:rsidRDefault="008E6628" w:rsidP="004E7D48">
      <w:pPr>
        <w:pStyle w:val="NoSpacing"/>
      </w:pPr>
      <w:r>
        <w:t xml:space="preserve">   </w:t>
      </w:r>
      <w:r w:rsidR="009F13AF" w:rsidRPr="009F13AF">
        <w:t>JNI enables programmers to write native methods to handle situations when an application cannot be written entirely in the Java programming language. One</w:t>
      </w:r>
      <w:r w:rsidR="001647BB">
        <w:t xml:space="preserve"> good example is Math.pow(double, double</w:t>
      </w:r>
      <w:r w:rsidR="009F13AF" w:rsidRPr="009F13AF">
        <w:t>);</w:t>
      </w:r>
    </w:p>
    <w:p w:rsidR="00DA0811" w:rsidRDefault="00DA0811" w:rsidP="004E7D48">
      <w:pPr>
        <w:pStyle w:val="NoSpacing"/>
      </w:pPr>
    </w:p>
    <w:p w:rsidR="00820331" w:rsidRDefault="00C35DAD" w:rsidP="004E7D48">
      <w:pPr>
        <w:pStyle w:val="NoSpacing"/>
        <w:rPr>
          <w:rStyle w:val="Hyperlink"/>
        </w:rPr>
      </w:pPr>
      <w:hyperlink r:id="rId28" w:history="1">
        <w:r w:rsidR="00820331" w:rsidRPr="00820331">
          <w:rPr>
            <w:rStyle w:val="Hyperlink"/>
          </w:rPr>
          <w:t>https://en.wikipedia.org/wiki/Java_Native_Interface</w:t>
        </w:r>
      </w:hyperlink>
    </w:p>
    <w:p w:rsidR="00C46574" w:rsidRDefault="00C46574" w:rsidP="004E7D48">
      <w:pPr>
        <w:pStyle w:val="NoSpacing"/>
        <w:rPr>
          <w:rStyle w:val="Hyperlink"/>
        </w:rPr>
      </w:pPr>
    </w:p>
    <w:p w:rsidR="00C46574" w:rsidRDefault="00C46574" w:rsidP="004E7D48">
      <w:pPr>
        <w:spacing w:line="240" w:lineRule="auto"/>
      </w:pPr>
    </w:p>
    <w:p w:rsidR="00C46574" w:rsidRPr="00C46574" w:rsidRDefault="00C46574" w:rsidP="004E7D48">
      <w:pPr>
        <w:spacing w:line="240" w:lineRule="auto"/>
      </w:pPr>
      <w:r w:rsidRPr="00C46574">
        <w:t>System software that converts source code to object code is called </w:t>
      </w:r>
      <w:r w:rsidRPr="00C46574">
        <w:rPr>
          <w:color w:val="00B050"/>
        </w:rPr>
        <w:t>language processor</w:t>
      </w:r>
      <w:r w:rsidRPr="00C46574">
        <w:t>. There are three</w:t>
      </w:r>
      <w:r>
        <w:t xml:space="preserve"> types of language interpreters.</w:t>
      </w:r>
    </w:p>
    <w:p w:rsidR="00C46574" w:rsidRPr="00C46574" w:rsidRDefault="00C46574" w:rsidP="004E7D48">
      <w:pPr>
        <w:spacing w:line="240" w:lineRule="auto"/>
      </w:pPr>
      <w:r w:rsidRPr="00C46574">
        <w:rPr>
          <w:b/>
        </w:rPr>
        <w:t>-Assembler:</w:t>
      </w:r>
      <w:r w:rsidRPr="00C46574">
        <w:t xml:space="preserve"> Converts assembly level program into machine level program.</w:t>
      </w:r>
    </w:p>
    <w:p w:rsidR="00C46574" w:rsidRPr="00C46574" w:rsidRDefault="00C46574" w:rsidP="004E7D48">
      <w:pPr>
        <w:spacing w:line="240" w:lineRule="auto"/>
      </w:pPr>
      <w:r w:rsidRPr="00C46574">
        <w:rPr>
          <w:b/>
        </w:rPr>
        <w:t>-Interpreter:</w:t>
      </w:r>
      <w:r w:rsidRPr="00C46574">
        <w:t xml:space="preserve"> Converts high level programs into machine level program line by line.</w:t>
      </w:r>
    </w:p>
    <w:p w:rsidR="00C46574" w:rsidRDefault="00C46574" w:rsidP="004E7D48">
      <w:pPr>
        <w:spacing w:line="240" w:lineRule="auto"/>
      </w:pPr>
      <w:r w:rsidRPr="00C46574">
        <w:rPr>
          <w:b/>
        </w:rPr>
        <w:t>-Compiler:</w:t>
      </w:r>
      <w:r w:rsidRPr="00C46574">
        <w:t xml:space="preserve"> Converts high level programs into machine level programs at one go rather than line by line.</w:t>
      </w:r>
    </w:p>
    <w:p w:rsidR="00C46574" w:rsidRDefault="00C35DAD" w:rsidP="004E7D48">
      <w:pPr>
        <w:pStyle w:val="NoSpacing"/>
        <w:rPr>
          <w:lang w:val="en-US"/>
        </w:rPr>
      </w:pPr>
      <w:hyperlink r:id="rId29" w:history="1">
        <w:r w:rsidR="00A43C7C" w:rsidRPr="003C2951">
          <w:rPr>
            <w:rStyle w:val="Hyperlink"/>
          </w:rPr>
          <w:t>https://en.wikipedia.org/wiki/Programming_language_processor</w:t>
        </w:r>
      </w:hyperlink>
      <w:r w:rsidR="00F77B0F">
        <w:rPr>
          <w:lang w:val="en-US"/>
        </w:rPr>
        <w:t xml:space="preserve"> </w:t>
      </w:r>
    </w:p>
    <w:p w:rsidR="00A43C7C" w:rsidRPr="00C46574" w:rsidRDefault="00C35DAD" w:rsidP="004E7D48">
      <w:pPr>
        <w:pStyle w:val="NoSpacing"/>
        <w:rPr>
          <w:lang w:val="en-US"/>
        </w:rPr>
      </w:pPr>
      <w:hyperlink r:id="rId30" w:history="1">
        <w:r w:rsidR="0019290C" w:rsidRPr="0019290C">
          <w:rPr>
            <w:rStyle w:val="Hyperlink"/>
            <w:lang w:val="en-US"/>
          </w:rPr>
          <w:t>https://www.tutorialspoint.com/basics_of_computers/basics_of_computers_system_software.htm</w:t>
        </w:r>
      </w:hyperlink>
    </w:p>
    <w:p w:rsidR="00820331" w:rsidRPr="009F13AF" w:rsidRDefault="00820331" w:rsidP="004E7D48">
      <w:pPr>
        <w:pStyle w:val="NoSpacing"/>
      </w:pPr>
    </w:p>
    <w:p w:rsidR="00640A6B" w:rsidRDefault="00686EFB" w:rsidP="004E7D48">
      <w:pPr>
        <w:spacing w:line="240" w:lineRule="auto"/>
        <w:rPr>
          <w:szCs w:val="20"/>
          <w:lang w:eastAsia="tr-TR"/>
        </w:rPr>
      </w:pPr>
      <w:bookmarkStart w:id="0" w:name="JAR"/>
      <w:bookmarkEnd w:id="0"/>
      <w:r>
        <w:rPr>
          <w:b/>
          <w:szCs w:val="20"/>
          <w:lang w:eastAsia="tr-TR"/>
        </w:rPr>
        <w:t>-JAR</w:t>
      </w:r>
      <w:r w:rsidR="003E2C66">
        <w:rPr>
          <w:b/>
          <w:szCs w:val="20"/>
          <w:lang w:eastAsia="tr-TR"/>
        </w:rPr>
        <w:t>(Java ARchiving tool)</w:t>
      </w:r>
      <w:r w:rsidR="00640A6B" w:rsidRPr="00F97A84">
        <w:rPr>
          <w:b/>
          <w:szCs w:val="20"/>
          <w:lang w:eastAsia="tr-TR"/>
        </w:rPr>
        <w:t xml:space="preserve"> </w:t>
      </w:r>
      <w:r w:rsidR="00640A6B" w:rsidRPr="00F97A84">
        <w:rPr>
          <w:szCs w:val="20"/>
          <w:lang w:eastAsia="tr-TR"/>
        </w:rPr>
        <w:t xml:space="preserve">is a </w:t>
      </w:r>
      <w:r w:rsidR="00DC447B">
        <w:rPr>
          <w:szCs w:val="20"/>
          <w:lang w:eastAsia="tr-TR"/>
        </w:rPr>
        <w:t>compression format.</w:t>
      </w:r>
    </w:p>
    <w:p w:rsidR="00563564" w:rsidRDefault="00563564" w:rsidP="004E7D48">
      <w:pPr>
        <w:spacing w:line="240" w:lineRule="auto"/>
        <w:rPr>
          <w:szCs w:val="20"/>
          <w:lang w:eastAsia="tr-TR"/>
        </w:rPr>
      </w:pPr>
      <w:r>
        <w:rPr>
          <w:szCs w:val="20"/>
          <w:lang w:eastAsia="tr-TR"/>
        </w:rPr>
        <w:t>From the IDE you can select the main class and then build the project. This will create the J</w:t>
      </w:r>
      <w:r w:rsidR="00361CDB">
        <w:rPr>
          <w:szCs w:val="20"/>
          <w:lang w:eastAsia="tr-TR"/>
        </w:rPr>
        <w:t>AR</w:t>
      </w:r>
      <w:r>
        <w:rPr>
          <w:szCs w:val="20"/>
          <w:lang w:eastAsia="tr-TR"/>
        </w:rPr>
        <w:t xml:space="preserve"> file.</w:t>
      </w:r>
    </w:p>
    <w:p w:rsidR="00563564" w:rsidRDefault="00C439B5" w:rsidP="004E7D48">
      <w:pPr>
        <w:spacing w:line="240" w:lineRule="auto"/>
        <w:rPr>
          <w:rFonts w:ascii="Consolas" w:hAnsi="Consolas"/>
          <w:szCs w:val="20"/>
          <w:lang w:eastAsia="tr-TR"/>
        </w:rPr>
      </w:pPr>
      <w:r>
        <w:rPr>
          <w:rFonts w:ascii="Consolas" w:hAnsi="Consolas"/>
          <w:szCs w:val="20"/>
          <w:lang w:eastAsia="tr-TR"/>
        </w:rPr>
        <w:t xml:space="preserve">   java -</w:t>
      </w:r>
      <w:r w:rsidR="00563564" w:rsidRPr="00563564">
        <w:rPr>
          <w:rFonts w:ascii="Consolas" w:hAnsi="Consolas"/>
          <w:szCs w:val="20"/>
          <w:lang w:eastAsia="tr-TR"/>
        </w:rPr>
        <w:t>jar TestApplication.jar</w:t>
      </w:r>
    </w:p>
    <w:p w:rsidR="00807EE4" w:rsidRDefault="00E34538" w:rsidP="004E7D48">
      <w:pPr>
        <w:spacing w:line="240" w:lineRule="auto"/>
        <w:rPr>
          <w:rFonts w:ascii="Verdana" w:hAnsi="Verdana"/>
          <w:sz w:val="18"/>
          <w:szCs w:val="18"/>
          <w:lang w:eastAsia="tr-TR"/>
        </w:rPr>
      </w:pPr>
      <w:r>
        <w:rPr>
          <w:rFonts w:ascii="Verdana" w:hAnsi="Verdana"/>
          <w:sz w:val="18"/>
          <w:szCs w:val="18"/>
          <w:lang w:eastAsia="tr-TR"/>
        </w:rPr>
        <w:t xml:space="preserve">This </w:t>
      </w:r>
      <w:r w:rsidR="00EA5CD9">
        <w:rPr>
          <w:rFonts w:ascii="Verdana" w:hAnsi="Verdana"/>
          <w:sz w:val="18"/>
          <w:szCs w:val="18"/>
          <w:lang w:eastAsia="tr-TR"/>
        </w:rPr>
        <w:t>JAR</w:t>
      </w:r>
      <w:r w:rsidR="00807EE4">
        <w:rPr>
          <w:rFonts w:ascii="Verdana" w:hAnsi="Verdana"/>
          <w:sz w:val="18"/>
          <w:szCs w:val="18"/>
          <w:lang w:eastAsia="tr-TR"/>
        </w:rPr>
        <w:t xml:space="preserve"> file </w:t>
      </w:r>
      <w:r>
        <w:rPr>
          <w:rFonts w:ascii="Verdana" w:hAnsi="Verdana"/>
          <w:sz w:val="18"/>
          <w:szCs w:val="18"/>
          <w:lang w:eastAsia="tr-TR"/>
        </w:rPr>
        <w:t xml:space="preserve">will </w:t>
      </w:r>
      <w:r w:rsidR="00807EE4">
        <w:rPr>
          <w:rFonts w:ascii="Verdana" w:hAnsi="Verdana"/>
          <w:sz w:val="18"/>
          <w:szCs w:val="18"/>
          <w:lang w:eastAsia="tr-TR"/>
        </w:rPr>
        <w:t xml:space="preserve">call its main class. </w:t>
      </w:r>
      <w:r w:rsidR="00E54662">
        <w:rPr>
          <w:rFonts w:ascii="Verdana" w:hAnsi="Verdana"/>
          <w:sz w:val="18"/>
          <w:szCs w:val="18"/>
          <w:lang w:eastAsia="tr-TR"/>
        </w:rPr>
        <w:t>W</w:t>
      </w:r>
      <w:r w:rsidR="00807EE4">
        <w:rPr>
          <w:rFonts w:ascii="Verdana" w:hAnsi="Verdana"/>
          <w:sz w:val="18"/>
          <w:szCs w:val="18"/>
          <w:lang w:eastAsia="tr-TR"/>
        </w:rPr>
        <w:t>hat do we do when w</w:t>
      </w:r>
      <w:r w:rsidR="00C35DAD">
        <w:rPr>
          <w:rFonts w:ascii="Verdana" w:hAnsi="Verdana"/>
          <w:sz w:val="18"/>
          <w:szCs w:val="18"/>
          <w:lang w:eastAsia="tr-TR"/>
        </w:rPr>
        <w:t>e want to call the main class of</w:t>
      </w:r>
      <w:bookmarkStart w:id="1" w:name="_GoBack"/>
      <w:bookmarkEnd w:id="1"/>
      <w:r w:rsidR="00807EE4">
        <w:rPr>
          <w:rFonts w:ascii="Verdana" w:hAnsi="Verdana"/>
          <w:sz w:val="18"/>
          <w:szCs w:val="18"/>
          <w:lang w:eastAsia="tr-TR"/>
        </w:rPr>
        <w:t xml:space="preserve"> another class from batch? We go to the directory of the jar file and we use,</w:t>
      </w:r>
    </w:p>
    <w:p w:rsidR="00BA023A" w:rsidRPr="00E0659B" w:rsidRDefault="00807EE4" w:rsidP="004E7D48">
      <w:pPr>
        <w:spacing w:line="240" w:lineRule="auto"/>
        <w:rPr>
          <w:rFonts w:ascii="Consolas" w:hAnsi="Consolas"/>
          <w:sz w:val="18"/>
          <w:szCs w:val="18"/>
          <w:lang w:eastAsia="tr-TR"/>
        </w:rPr>
      </w:pPr>
      <w:r w:rsidRPr="00E0659B">
        <w:rPr>
          <w:rFonts w:ascii="Consolas" w:hAnsi="Consolas"/>
          <w:sz w:val="18"/>
          <w:szCs w:val="18"/>
          <w:lang w:eastAsia="tr-TR"/>
        </w:rPr>
        <w:t xml:space="preserve">   </w:t>
      </w:r>
      <w:r w:rsidR="00C77A4C">
        <w:rPr>
          <w:rFonts w:ascii="Consolas" w:hAnsi="Consolas"/>
          <w:noProof/>
          <w:lang w:val="en-US"/>
        </w:rPr>
        <w:t>j</w:t>
      </w:r>
      <w:r w:rsidR="00C439B5" w:rsidRPr="00E0659B">
        <w:rPr>
          <w:rFonts w:ascii="Consolas" w:hAnsi="Consolas"/>
          <w:noProof/>
          <w:lang w:val="en-US"/>
        </w:rPr>
        <w:t>ava -</w:t>
      </w:r>
      <w:r w:rsidR="00B105B4" w:rsidRPr="00E0659B">
        <w:rPr>
          <w:rFonts w:ascii="Consolas" w:hAnsi="Consolas"/>
          <w:noProof/>
          <w:lang w:val="en-US"/>
        </w:rPr>
        <w:t>cp Chatting.jar tcpsocket.ClientPanel</w:t>
      </w:r>
      <w:r w:rsidR="00E0659B">
        <w:rPr>
          <w:rFonts w:ascii="Consolas" w:hAnsi="Consolas"/>
          <w:sz w:val="18"/>
          <w:szCs w:val="18"/>
          <w:lang w:eastAsia="tr-TR"/>
        </w:rPr>
        <w:br/>
      </w:r>
      <w:r w:rsidR="00E0659B">
        <w:rPr>
          <w:rFonts w:ascii="Consolas" w:hAnsi="Consolas"/>
          <w:sz w:val="18"/>
          <w:szCs w:val="18"/>
          <w:lang w:eastAsia="tr-TR"/>
        </w:rPr>
        <w:br/>
      </w:r>
      <w:r w:rsidR="005B0762">
        <w:rPr>
          <w:b/>
          <w:szCs w:val="20"/>
          <w:lang w:eastAsia="tr-TR"/>
        </w:rPr>
        <w:t>-JBD</w:t>
      </w:r>
      <w:r w:rsidR="00BA023A">
        <w:rPr>
          <w:b/>
          <w:szCs w:val="20"/>
          <w:lang w:eastAsia="tr-TR"/>
        </w:rPr>
        <w:t>(Java DeBuging tool)</w:t>
      </w:r>
      <w:r w:rsidR="00856A61">
        <w:rPr>
          <w:b/>
          <w:szCs w:val="20"/>
          <w:lang w:eastAsia="tr-TR"/>
        </w:rPr>
        <w:t>:</w:t>
      </w:r>
      <w:r w:rsidR="005D1B2A" w:rsidRPr="005D1B2A">
        <w:rPr>
          <w:szCs w:val="20"/>
          <w:lang w:eastAsia="tr-TR"/>
        </w:rPr>
        <w:t xml:space="preserve"> </w:t>
      </w:r>
      <w:r w:rsidR="005D1B2A">
        <w:rPr>
          <w:szCs w:val="20"/>
          <w:lang w:eastAsia="tr-TR"/>
        </w:rPr>
        <w:t xml:space="preserve"> </w:t>
      </w:r>
      <w:r w:rsidR="005D1B2A" w:rsidRPr="00F97A84">
        <w:rPr>
          <w:szCs w:val="20"/>
          <w:lang w:eastAsia="tr-TR"/>
        </w:rPr>
        <w:t>They provide tools that support development process, including editors for writing and editing programs and debuggers for locating errors and warnings.</w:t>
      </w:r>
    </w:p>
    <w:p w:rsidR="00640A6B" w:rsidRPr="00E0659B" w:rsidRDefault="008B4480" w:rsidP="004E7D48">
      <w:pPr>
        <w:pStyle w:val="NormalWeb"/>
        <w:numPr>
          <w:ilvl w:val="0"/>
          <w:numId w:val="3"/>
        </w:numPr>
        <w:shd w:val="clear" w:color="auto" w:fill="FFFFFF"/>
        <w:spacing w:before="0" w:beforeAutospacing="0" w:after="0" w:afterAutospacing="0"/>
        <w:rPr>
          <w:rFonts w:asciiTheme="minorHAnsi" w:hAnsiTheme="minorHAnsi" w:cstheme="minorHAnsi"/>
          <w:color w:val="242729"/>
          <w:sz w:val="20"/>
          <w:szCs w:val="18"/>
        </w:rPr>
      </w:pPr>
      <w:r w:rsidRPr="00E0659B">
        <w:rPr>
          <w:rFonts w:asciiTheme="minorHAnsi" w:hAnsiTheme="minorHAnsi" w:cstheme="minorHAnsi"/>
          <w:b/>
          <w:sz w:val="20"/>
          <w:szCs w:val="18"/>
        </w:rPr>
        <w:t xml:space="preserve">Java </w:t>
      </w:r>
      <w:r w:rsidR="00E437B4" w:rsidRPr="00E0659B">
        <w:rPr>
          <w:rFonts w:asciiTheme="minorHAnsi" w:hAnsiTheme="minorHAnsi" w:cstheme="minorHAnsi"/>
          <w:b/>
          <w:sz w:val="20"/>
          <w:szCs w:val="18"/>
        </w:rPr>
        <w:t xml:space="preserve">API </w:t>
      </w:r>
      <w:r w:rsidRPr="00E0659B">
        <w:rPr>
          <w:rFonts w:asciiTheme="minorHAnsi" w:hAnsiTheme="minorHAnsi" w:cstheme="minorHAnsi"/>
          <w:b/>
          <w:sz w:val="20"/>
          <w:szCs w:val="18"/>
        </w:rPr>
        <w:t>(Application Programmin</w:t>
      </w:r>
      <w:r w:rsidR="0085533C" w:rsidRPr="00E0659B">
        <w:rPr>
          <w:rFonts w:asciiTheme="minorHAnsi" w:hAnsiTheme="minorHAnsi" w:cstheme="minorHAnsi"/>
          <w:b/>
          <w:sz w:val="20"/>
          <w:szCs w:val="18"/>
        </w:rPr>
        <w:t>g Interface</w:t>
      </w:r>
      <w:r w:rsidRPr="00E0659B">
        <w:rPr>
          <w:rFonts w:asciiTheme="minorHAnsi" w:hAnsiTheme="minorHAnsi" w:cstheme="minorHAnsi"/>
          <w:b/>
          <w:sz w:val="20"/>
          <w:szCs w:val="18"/>
        </w:rPr>
        <w:t>)/ Java Class Libraries</w:t>
      </w:r>
      <w:r w:rsidR="00640A6B" w:rsidRPr="00E0659B">
        <w:rPr>
          <w:rFonts w:asciiTheme="minorHAnsi" w:hAnsiTheme="minorHAnsi" w:cstheme="minorHAnsi"/>
          <w:b/>
          <w:sz w:val="20"/>
          <w:szCs w:val="18"/>
        </w:rPr>
        <w:t xml:space="preserve">: </w:t>
      </w:r>
    </w:p>
    <w:p w:rsidR="00640A6B" w:rsidRPr="00E0659B" w:rsidRDefault="00640A6B" w:rsidP="004E7D48">
      <w:pPr>
        <w:pStyle w:val="NormalWeb"/>
        <w:shd w:val="clear" w:color="auto" w:fill="FFFFFF"/>
        <w:spacing w:before="0" w:beforeAutospacing="0" w:after="0" w:afterAutospacing="0"/>
        <w:rPr>
          <w:rFonts w:asciiTheme="minorHAnsi" w:hAnsiTheme="minorHAnsi" w:cstheme="minorHAnsi"/>
          <w:color w:val="242729"/>
          <w:sz w:val="20"/>
          <w:szCs w:val="18"/>
        </w:rPr>
      </w:pPr>
      <w:r w:rsidRPr="00E0659B">
        <w:rPr>
          <w:rStyle w:val="Strong"/>
          <w:rFonts w:asciiTheme="minorHAnsi" w:hAnsiTheme="minorHAnsi" w:cstheme="minorHAnsi"/>
          <w:b w:val="0"/>
          <w:color w:val="242729"/>
          <w:sz w:val="20"/>
          <w:szCs w:val="18"/>
          <w:bdr w:val="none" w:sz="0" w:space="0" w:color="auto" w:frame="1"/>
        </w:rPr>
        <w:t>API is a collection of Classes and Interfaces grouped together mainly according to their functionality.</w:t>
      </w:r>
    </w:p>
    <w:p w:rsidR="00640A6B" w:rsidRPr="00E0659B" w:rsidRDefault="009439C9" w:rsidP="004E7D48">
      <w:pPr>
        <w:pStyle w:val="NormalWeb"/>
        <w:shd w:val="clear" w:color="auto" w:fill="FFFFFF"/>
        <w:spacing w:before="0" w:beforeAutospacing="0" w:after="0" w:afterAutospacing="0"/>
        <w:rPr>
          <w:rFonts w:asciiTheme="minorHAnsi" w:hAnsiTheme="minorHAnsi" w:cstheme="minorHAnsi"/>
          <w:color w:val="242729"/>
          <w:sz w:val="20"/>
          <w:szCs w:val="18"/>
        </w:rPr>
      </w:pPr>
      <w:r w:rsidRPr="00E0659B">
        <w:rPr>
          <w:rFonts w:asciiTheme="minorHAnsi" w:hAnsiTheme="minorHAnsi" w:cstheme="minorHAnsi"/>
          <w:color w:val="242729"/>
          <w:sz w:val="20"/>
          <w:szCs w:val="18"/>
        </w:rPr>
        <w:t xml:space="preserve">   </w:t>
      </w:r>
      <w:r w:rsidR="00640A6B" w:rsidRPr="00E0659B">
        <w:rPr>
          <w:rFonts w:asciiTheme="minorHAnsi" w:hAnsiTheme="minorHAnsi" w:cstheme="minorHAnsi"/>
          <w:color w:val="242729"/>
          <w:sz w:val="20"/>
          <w:szCs w:val="18"/>
        </w:rPr>
        <w:t>They are the classes which have the functionality written in them to do things like sorting, making vario</w:t>
      </w:r>
      <w:r w:rsidR="0085533C" w:rsidRPr="00E0659B">
        <w:rPr>
          <w:rFonts w:asciiTheme="minorHAnsi" w:hAnsiTheme="minorHAnsi" w:cstheme="minorHAnsi"/>
          <w:color w:val="242729"/>
          <w:sz w:val="20"/>
          <w:szCs w:val="18"/>
        </w:rPr>
        <w:t>us network connections like HTTP</w:t>
      </w:r>
      <w:r w:rsidR="00640A6B" w:rsidRPr="00E0659B">
        <w:rPr>
          <w:rFonts w:asciiTheme="minorHAnsi" w:hAnsiTheme="minorHAnsi" w:cstheme="minorHAnsi"/>
          <w:color w:val="242729"/>
          <w:sz w:val="20"/>
          <w:szCs w:val="18"/>
        </w:rPr>
        <w:t xml:space="preserve">, </w:t>
      </w:r>
      <w:r w:rsidR="0085533C" w:rsidRPr="00E0659B">
        <w:rPr>
          <w:rFonts w:asciiTheme="minorHAnsi" w:hAnsiTheme="minorHAnsi" w:cstheme="minorHAnsi"/>
          <w:color w:val="242729"/>
          <w:sz w:val="20"/>
          <w:szCs w:val="18"/>
        </w:rPr>
        <w:t>FTP</w:t>
      </w:r>
      <w:r w:rsidR="00640A6B" w:rsidRPr="00E0659B">
        <w:rPr>
          <w:rFonts w:asciiTheme="minorHAnsi" w:hAnsiTheme="minorHAnsi" w:cstheme="minorHAnsi"/>
          <w:color w:val="242729"/>
          <w:sz w:val="20"/>
          <w:szCs w:val="18"/>
        </w:rPr>
        <w:t xml:space="preserve"> connections, File handling .etc..</w:t>
      </w:r>
    </w:p>
    <w:p w:rsidR="00B02F48" w:rsidRPr="00E0659B" w:rsidRDefault="009439C9" w:rsidP="004E7D48">
      <w:pPr>
        <w:pStyle w:val="NoSpacing"/>
        <w:rPr>
          <w:rFonts w:cstheme="minorHAnsi"/>
          <w:szCs w:val="18"/>
        </w:rPr>
      </w:pPr>
      <w:r w:rsidRPr="00E0659B">
        <w:rPr>
          <w:rFonts w:cstheme="minorHAnsi"/>
          <w:szCs w:val="18"/>
        </w:rPr>
        <w:t xml:space="preserve">   </w:t>
      </w:r>
      <w:r w:rsidR="00B02F48" w:rsidRPr="00E0659B">
        <w:rPr>
          <w:rFonts w:cstheme="minorHAnsi"/>
          <w:szCs w:val="18"/>
        </w:rPr>
        <w:t xml:space="preserve">For example </w:t>
      </w:r>
      <w:r w:rsidR="00640A6B" w:rsidRPr="00E0659B">
        <w:rPr>
          <w:rFonts w:cstheme="minorHAnsi"/>
          <w:szCs w:val="18"/>
        </w:rPr>
        <w:t>java.net will have classes for networking</w:t>
      </w:r>
      <w:r w:rsidR="00B02F48" w:rsidRPr="00E0659B">
        <w:rPr>
          <w:rFonts w:cstheme="minorHAnsi"/>
          <w:szCs w:val="18"/>
        </w:rPr>
        <w:t xml:space="preserve">, </w:t>
      </w:r>
      <w:r w:rsidR="00640A6B" w:rsidRPr="00E0659B">
        <w:rPr>
          <w:rFonts w:cstheme="minorHAnsi"/>
          <w:szCs w:val="18"/>
        </w:rPr>
        <w:t>java.io for various input-output functionality</w:t>
      </w:r>
    </w:p>
    <w:p w:rsidR="00640A6B" w:rsidRPr="00E0659B" w:rsidRDefault="009439C9" w:rsidP="004E7D48">
      <w:pPr>
        <w:pStyle w:val="NoSpacing"/>
        <w:rPr>
          <w:rFonts w:cstheme="minorHAnsi"/>
          <w:szCs w:val="18"/>
        </w:rPr>
      </w:pPr>
      <w:r w:rsidRPr="00E0659B">
        <w:rPr>
          <w:rFonts w:cstheme="minorHAnsi"/>
          <w:szCs w:val="18"/>
        </w:rPr>
        <w:t xml:space="preserve">   </w:t>
      </w:r>
      <w:r w:rsidR="00640A6B" w:rsidRPr="00E0659B">
        <w:rPr>
          <w:rFonts w:cstheme="minorHAnsi"/>
          <w:szCs w:val="18"/>
        </w:rPr>
        <w:t>When using an API class or interface, you either need to write the whole path or use import statement.</w:t>
      </w:r>
    </w:p>
    <w:p w:rsidR="00B02F48" w:rsidRPr="00F97A84" w:rsidRDefault="00B02F48" w:rsidP="004E7D48">
      <w:pPr>
        <w:pStyle w:val="NoSpacing"/>
      </w:pPr>
    </w:p>
    <w:p w:rsidR="00260CC2" w:rsidRDefault="00640A6B" w:rsidP="004E7D48">
      <w:pPr>
        <w:pStyle w:val="NoSpacing"/>
        <w:rPr>
          <w:rStyle w:val="Strong"/>
          <w:rFonts w:cs="Arial"/>
          <w:b w:val="0"/>
          <w:color w:val="242729"/>
          <w:bdr w:val="none" w:sz="0" w:space="0" w:color="auto" w:frame="1"/>
        </w:rPr>
      </w:pPr>
      <w:r w:rsidRPr="00F97A84">
        <w:rPr>
          <w:rStyle w:val="Strong"/>
          <w:rFonts w:cs="Arial"/>
          <w:b w:val="0"/>
          <w:color w:val="242729"/>
          <w:bdr w:val="none" w:sz="0" w:space="0" w:color="auto" w:frame="1"/>
        </w:rPr>
        <w:t>Full path:</w:t>
      </w:r>
      <w:r w:rsidR="00B02F48">
        <w:rPr>
          <w:rStyle w:val="Strong"/>
          <w:rFonts w:cs="Arial"/>
          <w:b w:val="0"/>
          <w:color w:val="242729"/>
          <w:bdr w:val="none" w:sz="0" w:space="0" w:color="auto" w:frame="1"/>
        </w:rPr>
        <w:t xml:space="preserve"> </w:t>
      </w:r>
    </w:p>
    <w:p w:rsidR="00260CC2" w:rsidRDefault="00260CC2" w:rsidP="004E7D48">
      <w:pPr>
        <w:pStyle w:val="NoSpacing"/>
        <w:rPr>
          <w:rStyle w:val="Strong"/>
          <w:rFonts w:cs="Arial"/>
          <w:b w:val="0"/>
          <w:color w:val="242729"/>
          <w:bdr w:val="none" w:sz="0" w:space="0" w:color="auto" w:frame="1"/>
        </w:rPr>
      </w:pPr>
    </w:p>
    <w:p w:rsidR="00640A6B" w:rsidRPr="009439C9" w:rsidRDefault="00E0659B" w:rsidP="004E7D48">
      <w:pPr>
        <w:pStyle w:val="NoSpacing"/>
        <w:rPr>
          <w:rFonts w:ascii="Consolas" w:hAnsi="Consolas"/>
        </w:rPr>
      </w:pPr>
      <w:r>
        <w:rPr>
          <w:rFonts w:ascii="Consolas" w:hAnsi="Consolas"/>
        </w:rPr>
        <w:t xml:space="preserve">   </w:t>
      </w:r>
      <w:r w:rsidR="00640A6B" w:rsidRPr="009439C9">
        <w:rPr>
          <w:rFonts w:ascii="Consolas" w:hAnsi="Consolas"/>
        </w:rPr>
        <w:t>java.util.ArrayList&lt;String&gt;  arr = new java.util.ArrayList&lt;String&gt;();</w:t>
      </w:r>
    </w:p>
    <w:p w:rsidR="00640A6B" w:rsidRPr="00F97A84" w:rsidRDefault="00640A6B" w:rsidP="004E7D48">
      <w:pPr>
        <w:pStyle w:val="NormalWeb"/>
        <w:shd w:val="clear" w:color="auto" w:fill="FFFFFF"/>
        <w:spacing w:before="0" w:beforeAutospacing="0" w:after="0" w:afterAutospacing="0"/>
        <w:rPr>
          <w:rStyle w:val="Strong"/>
          <w:rFonts w:asciiTheme="minorHAnsi" w:hAnsiTheme="minorHAnsi" w:cs="Arial"/>
          <w:b w:val="0"/>
          <w:color w:val="242729"/>
          <w:sz w:val="20"/>
          <w:szCs w:val="20"/>
          <w:bdr w:val="none" w:sz="0" w:space="0" w:color="auto" w:frame="1"/>
        </w:rPr>
      </w:pPr>
    </w:p>
    <w:p w:rsidR="00260CC2" w:rsidRDefault="00640A6B" w:rsidP="004E7D48">
      <w:pPr>
        <w:pStyle w:val="NormalWeb"/>
        <w:shd w:val="clear" w:color="auto" w:fill="FFFFFF"/>
        <w:spacing w:before="0" w:beforeAutospacing="0" w:after="0" w:afterAutospacing="0"/>
        <w:rPr>
          <w:rStyle w:val="Strong"/>
          <w:rFonts w:asciiTheme="minorHAnsi" w:hAnsiTheme="minorHAnsi" w:cs="Arial"/>
          <w:b w:val="0"/>
          <w:color w:val="242729"/>
          <w:sz w:val="20"/>
          <w:szCs w:val="20"/>
          <w:bdr w:val="none" w:sz="0" w:space="0" w:color="auto" w:frame="1"/>
        </w:rPr>
      </w:pPr>
      <w:r w:rsidRPr="00F97A84">
        <w:rPr>
          <w:rStyle w:val="Strong"/>
          <w:rFonts w:asciiTheme="minorHAnsi" w:hAnsiTheme="minorHAnsi" w:cs="Arial"/>
          <w:b w:val="0"/>
          <w:color w:val="242729"/>
          <w:sz w:val="20"/>
          <w:szCs w:val="20"/>
          <w:bdr w:val="none" w:sz="0" w:space="0" w:color="auto" w:frame="1"/>
        </w:rPr>
        <w:t>Import:</w:t>
      </w:r>
      <w:r w:rsidR="00B02F48">
        <w:rPr>
          <w:rStyle w:val="Strong"/>
          <w:rFonts w:asciiTheme="minorHAnsi" w:hAnsiTheme="minorHAnsi" w:cs="Arial"/>
          <w:b w:val="0"/>
          <w:color w:val="242729"/>
          <w:sz w:val="20"/>
          <w:szCs w:val="20"/>
          <w:bdr w:val="none" w:sz="0" w:space="0" w:color="auto" w:frame="1"/>
        </w:rPr>
        <w:t xml:space="preserve">     </w:t>
      </w:r>
    </w:p>
    <w:p w:rsidR="00260CC2" w:rsidRDefault="00260CC2" w:rsidP="004E7D48">
      <w:pPr>
        <w:pStyle w:val="NormalWeb"/>
        <w:shd w:val="clear" w:color="auto" w:fill="FFFFFF"/>
        <w:spacing w:before="0" w:beforeAutospacing="0" w:after="0" w:afterAutospacing="0"/>
        <w:rPr>
          <w:rStyle w:val="Strong"/>
          <w:rFonts w:asciiTheme="minorHAnsi" w:hAnsiTheme="minorHAnsi" w:cs="Arial"/>
          <w:b w:val="0"/>
          <w:color w:val="242729"/>
          <w:sz w:val="20"/>
          <w:szCs w:val="20"/>
          <w:bdr w:val="none" w:sz="0" w:space="0" w:color="auto" w:frame="1"/>
        </w:rPr>
      </w:pPr>
    </w:p>
    <w:p w:rsidR="00640A6B" w:rsidRPr="009439C9" w:rsidRDefault="00E0659B" w:rsidP="004E7D48">
      <w:pPr>
        <w:pStyle w:val="NoSpacing"/>
        <w:rPr>
          <w:rFonts w:ascii="Consolas" w:hAnsi="Consolas"/>
        </w:rPr>
      </w:pPr>
      <w:r>
        <w:rPr>
          <w:rFonts w:ascii="Consolas" w:hAnsi="Consolas"/>
        </w:rPr>
        <w:t xml:space="preserve">   </w:t>
      </w:r>
      <w:r w:rsidR="00640A6B" w:rsidRPr="009439C9">
        <w:rPr>
          <w:rFonts w:ascii="Consolas" w:hAnsi="Consolas"/>
        </w:rPr>
        <w:t>import java.util.ArrayList ;</w:t>
      </w:r>
    </w:p>
    <w:p w:rsidR="00302207" w:rsidRPr="009439C9" w:rsidRDefault="00E0659B" w:rsidP="004E7D48">
      <w:pPr>
        <w:pStyle w:val="NoSpacing"/>
        <w:rPr>
          <w:rFonts w:ascii="Consolas" w:hAnsi="Consolas"/>
        </w:rPr>
      </w:pPr>
      <w:r>
        <w:rPr>
          <w:rFonts w:ascii="Consolas" w:hAnsi="Consolas"/>
        </w:rPr>
        <w:t xml:space="preserve">   </w:t>
      </w:r>
      <w:r w:rsidR="00640A6B" w:rsidRPr="009439C9">
        <w:rPr>
          <w:rFonts w:ascii="Consolas" w:hAnsi="Consolas"/>
        </w:rPr>
        <w:t>ArrayList&lt;String&gt;  arr = new ArrayList&lt;String&gt;();</w:t>
      </w:r>
    </w:p>
    <w:p w:rsidR="00A53A78" w:rsidRPr="00B02F48" w:rsidRDefault="00A53A78" w:rsidP="004E7D48">
      <w:pPr>
        <w:pStyle w:val="NoSpacing"/>
      </w:pPr>
    </w:p>
    <w:p w:rsidR="00C37765" w:rsidRDefault="00996DF5" w:rsidP="004E7D48">
      <w:pPr>
        <w:pStyle w:val="NoSpacing"/>
        <w:numPr>
          <w:ilvl w:val="0"/>
          <w:numId w:val="3"/>
        </w:numPr>
        <w:rPr>
          <w:b/>
        </w:rPr>
      </w:pPr>
      <w:r>
        <w:rPr>
          <w:b/>
          <w:sz w:val="24"/>
        </w:rPr>
        <w:softHyphen/>
      </w:r>
      <w:r w:rsidRPr="00C37765">
        <w:rPr>
          <w:b/>
        </w:rPr>
        <w:t>Object oriented analysis and design</w:t>
      </w:r>
      <w:r w:rsidR="00181476">
        <w:rPr>
          <w:b/>
        </w:rPr>
        <w:t xml:space="preserve"> </w:t>
      </w:r>
      <w:r w:rsidRPr="00C37765">
        <w:rPr>
          <w:b/>
        </w:rPr>
        <w:t>(</w:t>
      </w:r>
      <w:r w:rsidR="00F659F9" w:rsidRPr="00C37765">
        <w:rPr>
          <w:b/>
        </w:rPr>
        <w:t>OOAD</w:t>
      </w:r>
      <w:r w:rsidRPr="00C37765">
        <w:rPr>
          <w:b/>
        </w:rPr>
        <w:t>)</w:t>
      </w:r>
    </w:p>
    <w:p w:rsidR="00C37765" w:rsidRDefault="00C37765" w:rsidP="004E7D48">
      <w:pPr>
        <w:pStyle w:val="NoSpacing"/>
        <w:rPr>
          <w:b/>
        </w:rPr>
      </w:pPr>
    </w:p>
    <w:p w:rsidR="004C2EF6" w:rsidRDefault="00F659F9" w:rsidP="004E7D48">
      <w:pPr>
        <w:pStyle w:val="NoSpacing"/>
      </w:pPr>
      <w:r w:rsidRPr="00B02F48">
        <w:t>Object oriented analysis and design is needed to determine project’s requirements(what the system is supposed to do) and developing a design(how the system should do it).</w:t>
      </w:r>
      <w:r w:rsidR="004C2EF6" w:rsidRPr="00B02F48">
        <w:t xml:space="preserve"> </w:t>
      </w:r>
      <w:r w:rsidR="00DC1690">
        <w:rPr>
          <w:b/>
        </w:rPr>
        <w:t>UML</w:t>
      </w:r>
      <w:r w:rsidR="004C2EF6" w:rsidRPr="00B02F48">
        <w:rPr>
          <w:b/>
        </w:rPr>
        <w:t xml:space="preserve"> </w:t>
      </w:r>
      <w:r w:rsidR="004C2EF6" w:rsidRPr="00B02F48">
        <w:t>is a good way to design a software before starting to code it.</w:t>
      </w:r>
    </w:p>
    <w:p w:rsidR="00FF24CB" w:rsidRDefault="00FF24CB" w:rsidP="004E7D48">
      <w:pPr>
        <w:pStyle w:val="NoSpacing"/>
        <w:rPr>
          <w:rStyle w:val="Hyperlink"/>
        </w:rPr>
      </w:pPr>
    </w:p>
    <w:p w:rsidR="00FF24CB" w:rsidRPr="00FF24CB" w:rsidRDefault="00FF24CB" w:rsidP="004E7D48">
      <w:pPr>
        <w:pStyle w:val="NoSpacing"/>
      </w:pPr>
      <w:r w:rsidRPr="00FF24CB">
        <w:rPr>
          <w:rStyle w:val="Hyperlink"/>
          <w:color w:val="auto"/>
          <w:u w:val="none"/>
        </w:rPr>
        <w:t>See</w:t>
      </w:r>
      <w:r>
        <w:rPr>
          <w:rStyle w:val="Hyperlink"/>
          <w:color w:val="auto"/>
          <w:u w:val="none"/>
        </w:rPr>
        <w:t xml:space="preserve"> “</w:t>
      </w:r>
      <w:r w:rsidR="00751D85">
        <w:rPr>
          <w:rStyle w:val="Hyperlink"/>
          <w:color w:val="auto"/>
          <w:u w:val="none"/>
        </w:rPr>
        <w:t>OOAD</w:t>
      </w:r>
      <w:r>
        <w:rPr>
          <w:rStyle w:val="Hyperlink"/>
          <w:color w:val="auto"/>
          <w:u w:val="none"/>
        </w:rPr>
        <w:t>”</w:t>
      </w:r>
      <w:r w:rsidR="00BD06E3">
        <w:rPr>
          <w:rStyle w:val="Hyperlink"/>
          <w:color w:val="auto"/>
          <w:u w:val="none"/>
        </w:rPr>
        <w:t xml:space="preserve"> folder</w:t>
      </w:r>
      <w:r>
        <w:rPr>
          <w:rStyle w:val="Hyperlink"/>
          <w:color w:val="auto"/>
          <w:u w:val="none"/>
        </w:rPr>
        <w:t xml:space="preserve"> for more information.</w:t>
      </w:r>
    </w:p>
    <w:sectPr w:rsidR="00FF24CB" w:rsidRPr="00FF24CB" w:rsidSect="00C057B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1E052C"/>
    <w:multiLevelType w:val="hybridMultilevel"/>
    <w:tmpl w:val="449ED18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nsid w:val="384B5AA6"/>
    <w:multiLevelType w:val="hybridMultilevel"/>
    <w:tmpl w:val="CAD281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38DE6568"/>
    <w:multiLevelType w:val="hybridMultilevel"/>
    <w:tmpl w:val="37C29A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415D5417"/>
    <w:multiLevelType w:val="hybridMultilevel"/>
    <w:tmpl w:val="4EDA77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450E61F3"/>
    <w:multiLevelType w:val="hybridMultilevel"/>
    <w:tmpl w:val="0648340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5A3D1803"/>
    <w:multiLevelType w:val="multilevel"/>
    <w:tmpl w:val="CCEAA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EF93C9F"/>
    <w:multiLevelType w:val="hybridMultilevel"/>
    <w:tmpl w:val="A4803B94"/>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72045DB3"/>
    <w:multiLevelType w:val="hybridMultilevel"/>
    <w:tmpl w:val="A6546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9934C05"/>
    <w:multiLevelType w:val="hybridMultilevel"/>
    <w:tmpl w:val="33AEF286"/>
    <w:lvl w:ilvl="0" w:tplc="041F0001">
      <w:start w:val="1"/>
      <w:numFmt w:val="bullet"/>
      <w:lvlText w:val=""/>
      <w:lvlJc w:val="left"/>
      <w:pPr>
        <w:ind w:left="827" w:hanging="360"/>
      </w:pPr>
      <w:rPr>
        <w:rFonts w:ascii="Symbol" w:hAnsi="Symbol" w:hint="default"/>
      </w:rPr>
    </w:lvl>
    <w:lvl w:ilvl="1" w:tplc="041F0003" w:tentative="1">
      <w:start w:val="1"/>
      <w:numFmt w:val="bullet"/>
      <w:lvlText w:val="o"/>
      <w:lvlJc w:val="left"/>
      <w:pPr>
        <w:ind w:left="1547" w:hanging="360"/>
      </w:pPr>
      <w:rPr>
        <w:rFonts w:ascii="Courier New" w:hAnsi="Courier New" w:cs="Courier New" w:hint="default"/>
      </w:rPr>
    </w:lvl>
    <w:lvl w:ilvl="2" w:tplc="041F0005" w:tentative="1">
      <w:start w:val="1"/>
      <w:numFmt w:val="bullet"/>
      <w:lvlText w:val=""/>
      <w:lvlJc w:val="left"/>
      <w:pPr>
        <w:ind w:left="2267" w:hanging="360"/>
      </w:pPr>
      <w:rPr>
        <w:rFonts w:ascii="Wingdings" w:hAnsi="Wingdings" w:hint="default"/>
      </w:rPr>
    </w:lvl>
    <w:lvl w:ilvl="3" w:tplc="041F0001" w:tentative="1">
      <w:start w:val="1"/>
      <w:numFmt w:val="bullet"/>
      <w:lvlText w:val=""/>
      <w:lvlJc w:val="left"/>
      <w:pPr>
        <w:ind w:left="2987" w:hanging="360"/>
      </w:pPr>
      <w:rPr>
        <w:rFonts w:ascii="Symbol" w:hAnsi="Symbol" w:hint="default"/>
      </w:rPr>
    </w:lvl>
    <w:lvl w:ilvl="4" w:tplc="041F0003" w:tentative="1">
      <w:start w:val="1"/>
      <w:numFmt w:val="bullet"/>
      <w:lvlText w:val="o"/>
      <w:lvlJc w:val="left"/>
      <w:pPr>
        <w:ind w:left="3707" w:hanging="360"/>
      </w:pPr>
      <w:rPr>
        <w:rFonts w:ascii="Courier New" w:hAnsi="Courier New" w:cs="Courier New" w:hint="default"/>
      </w:rPr>
    </w:lvl>
    <w:lvl w:ilvl="5" w:tplc="041F0005" w:tentative="1">
      <w:start w:val="1"/>
      <w:numFmt w:val="bullet"/>
      <w:lvlText w:val=""/>
      <w:lvlJc w:val="left"/>
      <w:pPr>
        <w:ind w:left="4427" w:hanging="360"/>
      </w:pPr>
      <w:rPr>
        <w:rFonts w:ascii="Wingdings" w:hAnsi="Wingdings" w:hint="default"/>
      </w:rPr>
    </w:lvl>
    <w:lvl w:ilvl="6" w:tplc="041F0001" w:tentative="1">
      <w:start w:val="1"/>
      <w:numFmt w:val="bullet"/>
      <w:lvlText w:val=""/>
      <w:lvlJc w:val="left"/>
      <w:pPr>
        <w:ind w:left="5147" w:hanging="360"/>
      </w:pPr>
      <w:rPr>
        <w:rFonts w:ascii="Symbol" w:hAnsi="Symbol" w:hint="default"/>
      </w:rPr>
    </w:lvl>
    <w:lvl w:ilvl="7" w:tplc="041F0003" w:tentative="1">
      <w:start w:val="1"/>
      <w:numFmt w:val="bullet"/>
      <w:lvlText w:val="o"/>
      <w:lvlJc w:val="left"/>
      <w:pPr>
        <w:ind w:left="5867" w:hanging="360"/>
      </w:pPr>
      <w:rPr>
        <w:rFonts w:ascii="Courier New" w:hAnsi="Courier New" w:cs="Courier New" w:hint="default"/>
      </w:rPr>
    </w:lvl>
    <w:lvl w:ilvl="8" w:tplc="041F0005" w:tentative="1">
      <w:start w:val="1"/>
      <w:numFmt w:val="bullet"/>
      <w:lvlText w:val=""/>
      <w:lvlJc w:val="left"/>
      <w:pPr>
        <w:ind w:left="6587" w:hanging="360"/>
      </w:pPr>
      <w:rPr>
        <w:rFonts w:ascii="Wingdings" w:hAnsi="Wingdings" w:hint="default"/>
      </w:rPr>
    </w:lvl>
  </w:abstractNum>
  <w:abstractNum w:abstractNumId="9">
    <w:nsid w:val="7CC3184B"/>
    <w:multiLevelType w:val="hybridMultilevel"/>
    <w:tmpl w:val="69C2AC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3"/>
  </w:num>
  <w:num w:numId="4">
    <w:abstractNumId w:val="6"/>
  </w:num>
  <w:num w:numId="5">
    <w:abstractNumId w:val="2"/>
  </w:num>
  <w:num w:numId="6">
    <w:abstractNumId w:val="9"/>
  </w:num>
  <w:num w:numId="7">
    <w:abstractNumId w:val="1"/>
  </w:num>
  <w:num w:numId="8">
    <w:abstractNumId w:val="4"/>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3"/>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jMxNLQwMTQyszQytbRU0lEKTi0uzszPAykwqgUAK/ND7CwAAAA="/>
  </w:docVars>
  <w:rsids>
    <w:rsidRoot w:val="00977DB9"/>
    <w:rsid w:val="000028FB"/>
    <w:rsid w:val="00003F44"/>
    <w:rsid w:val="00016259"/>
    <w:rsid w:val="000265BD"/>
    <w:rsid w:val="0003476C"/>
    <w:rsid w:val="00037756"/>
    <w:rsid w:val="00045883"/>
    <w:rsid w:val="000465CD"/>
    <w:rsid w:val="000468AB"/>
    <w:rsid w:val="0005092F"/>
    <w:rsid w:val="00053E04"/>
    <w:rsid w:val="00054D3E"/>
    <w:rsid w:val="00061050"/>
    <w:rsid w:val="000618A2"/>
    <w:rsid w:val="00086183"/>
    <w:rsid w:val="000A2780"/>
    <w:rsid w:val="000A621E"/>
    <w:rsid w:val="000B48A2"/>
    <w:rsid w:val="000C3B26"/>
    <w:rsid w:val="000C446E"/>
    <w:rsid w:val="000C4CBD"/>
    <w:rsid w:val="000C6A6A"/>
    <w:rsid w:val="000D787D"/>
    <w:rsid w:val="000E2AF9"/>
    <w:rsid w:val="000E56A1"/>
    <w:rsid w:val="000E5EBD"/>
    <w:rsid w:val="000F1CCB"/>
    <w:rsid w:val="000F472E"/>
    <w:rsid w:val="000F7260"/>
    <w:rsid w:val="0010166D"/>
    <w:rsid w:val="00102AF1"/>
    <w:rsid w:val="00104731"/>
    <w:rsid w:val="00115528"/>
    <w:rsid w:val="001209C4"/>
    <w:rsid w:val="00123D20"/>
    <w:rsid w:val="00126040"/>
    <w:rsid w:val="00132A8B"/>
    <w:rsid w:val="001413D3"/>
    <w:rsid w:val="00151B43"/>
    <w:rsid w:val="0015590A"/>
    <w:rsid w:val="001647BB"/>
    <w:rsid w:val="00181476"/>
    <w:rsid w:val="00182BD5"/>
    <w:rsid w:val="0018364F"/>
    <w:rsid w:val="001839C7"/>
    <w:rsid w:val="0019290C"/>
    <w:rsid w:val="00192B89"/>
    <w:rsid w:val="001944CF"/>
    <w:rsid w:val="00194CCC"/>
    <w:rsid w:val="00196E03"/>
    <w:rsid w:val="001A23AB"/>
    <w:rsid w:val="001A460E"/>
    <w:rsid w:val="001B542B"/>
    <w:rsid w:val="001C38C2"/>
    <w:rsid w:val="002001D3"/>
    <w:rsid w:val="00205289"/>
    <w:rsid w:val="0020694C"/>
    <w:rsid w:val="00222331"/>
    <w:rsid w:val="00224928"/>
    <w:rsid w:val="00236947"/>
    <w:rsid w:val="00244984"/>
    <w:rsid w:val="00246306"/>
    <w:rsid w:val="00251438"/>
    <w:rsid w:val="002540AC"/>
    <w:rsid w:val="00256120"/>
    <w:rsid w:val="00260CC2"/>
    <w:rsid w:val="00267F9C"/>
    <w:rsid w:val="00272639"/>
    <w:rsid w:val="00274553"/>
    <w:rsid w:val="00276E33"/>
    <w:rsid w:val="00277422"/>
    <w:rsid w:val="00285D8D"/>
    <w:rsid w:val="002860AC"/>
    <w:rsid w:val="002A4801"/>
    <w:rsid w:val="002B1BBC"/>
    <w:rsid w:val="002B1CB1"/>
    <w:rsid w:val="002C219C"/>
    <w:rsid w:val="002C69EC"/>
    <w:rsid w:val="002D6875"/>
    <w:rsid w:val="002D68A3"/>
    <w:rsid w:val="002D6AAB"/>
    <w:rsid w:val="002F16D4"/>
    <w:rsid w:val="002F6E65"/>
    <w:rsid w:val="002F77B9"/>
    <w:rsid w:val="00300465"/>
    <w:rsid w:val="00302207"/>
    <w:rsid w:val="00312B2B"/>
    <w:rsid w:val="00314FA7"/>
    <w:rsid w:val="003169B6"/>
    <w:rsid w:val="00322402"/>
    <w:rsid w:val="00323487"/>
    <w:rsid w:val="00323E2A"/>
    <w:rsid w:val="00327E7D"/>
    <w:rsid w:val="0033095B"/>
    <w:rsid w:val="00330E0C"/>
    <w:rsid w:val="00341A3E"/>
    <w:rsid w:val="00350935"/>
    <w:rsid w:val="00354272"/>
    <w:rsid w:val="003545F7"/>
    <w:rsid w:val="00355CE4"/>
    <w:rsid w:val="00361CDB"/>
    <w:rsid w:val="00377659"/>
    <w:rsid w:val="00383487"/>
    <w:rsid w:val="00387605"/>
    <w:rsid w:val="00393A32"/>
    <w:rsid w:val="003955EA"/>
    <w:rsid w:val="0039615E"/>
    <w:rsid w:val="003A23B8"/>
    <w:rsid w:val="003A7A2E"/>
    <w:rsid w:val="003B0003"/>
    <w:rsid w:val="003B219E"/>
    <w:rsid w:val="003B2571"/>
    <w:rsid w:val="003C1A02"/>
    <w:rsid w:val="003C2FFE"/>
    <w:rsid w:val="003C330E"/>
    <w:rsid w:val="003D2567"/>
    <w:rsid w:val="003D66DD"/>
    <w:rsid w:val="003E2C66"/>
    <w:rsid w:val="003E5CCA"/>
    <w:rsid w:val="003F3EB8"/>
    <w:rsid w:val="00402CCC"/>
    <w:rsid w:val="0040578F"/>
    <w:rsid w:val="0041045E"/>
    <w:rsid w:val="00417533"/>
    <w:rsid w:val="00421A82"/>
    <w:rsid w:val="00422936"/>
    <w:rsid w:val="00426156"/>
    <w:rsid w:val="004306FF"/>
    <w:rsid w:val="004468DC"/>
    <w:rsid w:val="00451981"/>
    <w:rsid w:val="00454E39"/>
    <w:rsid w:val="00460725"/>
    <w:rsid w:val="004627B2"/>
    <w:rsid w:val="00462C2B"/>
    <w:rsid w:val="00475187"/>
    <w:rsid w:val="0048188D"/>
    <w:rsid w:val="004827D7"/>
    <w:rsid w:val="00482DA9"/>
    <w:rsid w:val="004847D9"/>
    <w:rsid w:val="00485E35"/>
    <w:rsid w:val="004906E3"/>
    <w:rsid w:val="00491244"/>
    <w:rsid w:val="004A02C3"/>
    <w:rsid w:val="004A2979"/>
    <w:rsid w:val="004B098E"/>
    <w:rsid w:val="004C2EF6"/>
    <w:rsid w:val="004D3C2F"/>
    <w:rsid w:val="004D5C52"/>
    <w:rsid w:val="004D65BF"/>
    <w:rsid w:val="004E0575"/>
    <w:rsid w:val="004E7D48"/>
    <w:rsid w:val="004F35F1"/>
    <w:rsid w:val="004F38C1"/>
    <w:rsid w:val="005016CD"/>
    <w:rsid w:val="00502489"/>
    <w:rsid w:val="00510C01"/>
    <w:rsid w:val="0051154E"/>
    <w:rsid w:val="00514EF9"/>
    <w:rsid w:val="005159A4"/>
    <w:rsid w:val="00516D4E"/>
    <w:rsid w:val="0052084B"/>
    <w:rsid w:val="0053292C"/>
    <w:rsid w:val="005339E9"/>
    <w:rsid w:val="0053404A"/>
    <w:rsid w:val="00534112"/>
    <w:rsid w:val="00544160"/>
    <w:rsid w:val="00545B44"/>
    <w:rsid w:val="00552094"/>
    <w:rsid w:val="00554834"/>
    <w:rsid w:val="00556454"/>
    <w:rsid w:val="00556728"/>
    <w:rsid w:val="0055773F"/>
    <w:rsid w:val="00563564"/>
    <w:rsid w:val="00576367"/>
    <w:rsid w:val="00581DEE"/>
    <w:rsid w:val="005938AE"/>
    <w:rsid w:val="00593A1A"/>
    <w:rsid w:val="005970B9"/>
    <w:rsid w:val="005A149D"/>
    <w:rsid w:val="005B0762"/>
    <w:rsid w:val="005B48F0"/>
    <w:rsid w:val="005B50D7"/>
    <w:rsid w:val="005B6FB6"/>
    <w:rsid w:val="005C3791"/>
    <w:rsid w:val="005D1B2A"/>
    <w:rsid w:val="005D3373"/>
    <w:rsid w:val="005D467A"/>
    <w:rsid w:val="005D7FB2"/>
    <w:rsid w:val="005E4291"/>
    <w:rsid w:val="005E4E0D"/>
    <w:rsid w:val="005F1726"/>
    <w:rsid w:val="005F2FD8"/>
    <w:rsid w:val="005F385F"/>
    <w:rsid w:val="006015A9"/>
    <w:rsid w:val="0062412D"/>
    <w:rsid w:val="006307B3"/>
    <w:rsid w:val="00631D45"/>
    <w:rsid w:val="00640A6B"/>
    <w:rsid w:val="00640EDF"/>
    <w:rsid w:val="00642663"/>
    <w:rsid w:val="00644C2E"/>
    <w:rsid w:val="006469D9"/>
    <w:rsid w:val="00651F60"/>
    <w:rsid w:val="006540DC"/>
    <w:rsid w:val="006553F9"/>
    <w:rsid w:val="00667847"/>
    <w:rsid w:val="006701F9"/>
    <w:rsid w:val="0067184B"/>
    <w:rsid w:val="0067560C"/>
    <w:rsid w:val="00686EFB"/>
    <w:rsid w:val="006874D6"/>
    <w:rsid w:val="00694DD4"/>
    <w:rsid w:val="0069695F"/>
    <w:rsid w:val="006A4AB9"/>
    <w:rsid w:val="006C3AF3"/>
    <w:rsid w:val="006D503A"/>
    <w:rsid w:val="006E0E45"/>
    <w:rsid w:val="006E2447"/>
    <w:rsid w:val="006E2BAC"/>
    <w:rsid w:val="006F16ED"/>
    <w:rsid w:val="00706349"/>
    <w:rsid w:val="0070658E"/>
    <w:rsid w:val="00710EA9"/>
    <w:rsid w:val="007111D4"/>
    <w:rsid w:val="0071193E"/>
    <w:rsid w:val="007279C3"/>
    <w:rsid w:val="00730FBF"/>
    <w:rsid w:val="007379CA"/>
    <w:rsid w:val="00740712"/>
    <w:rsid w:val="00751D85"/>
    <w:rsid w:val="00757573"/>
    <w:rsid w:val="00760881"/>
    <w:rsid w:val="007641E6"/>
    <w:rsid w:val="007747C3"/>
    <w:rsid w:val="007B58FF"/>
    <w:rsid w:val="007B71F0"/>
    <w:rsid w:val="007B75D8"/>
    <w:rsid w:val="007C1259"/>
    <w:rsid w:val="007C4D73"/>
    <w:rsid w:val="007C5B2B"/>
    <w:rsid w:val="007D2FF4"/>
    <w:rsid w:val="007E3699"/>
    <w:rsid w:val="007F0641"/>
    <w:rsid w:val="007F6CF7"/>
    <w:rsid w:val="0080514C"/>
    <w:rsid w:val="0080758A"/>
    <w:rsid w:val="00807D43"/>
    <w:rsid w:val="00807EE4"/>
    <w:rsid w:val="00811434"/>
    <w:rsid w:val="008133DE"/>
    <w:rsid w:val="00820331"/>
    <w:rsid w:val="0083423E"/>
    <w:rsid w:val="00834612"/>
    <w:rsid w:val="00835A0E"/>
    <w:rsid w:val="008401E4"/>
    <w:rsid w:val="00841A62"/>
    <w:rsid w:val="0084474B"/>
    <w:rsid w:val="00852C37"/>
    <w:rsid w:val="0085533C"/>
    <w:rsid w:val="00856A61"/>
    <w:rsid w:val="00856E6F"/>
    <w:rsid w:val="0086130E"/>
    <w:rsid w:val="00864618"/>
    <w:rsid w:val="008704FB"/>
    <w:rsid w:val="00872B75"/>
    <w:rsid w:val="008736E0"/>
    <w:rsid w:val="00874D78"/>
    <w:rsid w:val="008750CA"/>
    <w:rsid w:val="00875BE7"/>
    <w:rsid w:val="00880C45"/>
    <w:rsid w:val="00890381"/>
    <w:rsid w:val="00891466"/>
    <w:rsid w:val="00896DEE"/>
    <w:rsid w:val="008A38D0"/>
    <w:rsid w:val="008A500B"/>
    <w:rsid w:val="008B4480"/>
    <w:rsid w:val="008C24CE"/>
    <w:rsid w:val="008C3715"/>
    <w:rsid w:val="008C55E6"/>
    <w:rsid w:val="008C693E"/>
    <w:rsid w:val="008C7417"/>
    <w:rsid w:val="008D2B43"/>
    <w:rsid w:val="008D5D47"/>
    <w:rsid w:val="008E2E2D"/>
    <w:rsid w:val="008E6628"/>
    <w:rsid w:val="008F2DEA"/>
    <w:rsid w:val="008F52B5"/>
    <w:rsid w:val="008F541D"/>
    <w:rsid w:val="008F5A55"/>
    <w:rsid w:val="00900D7D"/>
    <w:rsid w:val="009026E4"/>
    <w:rsid w:val="00912BFE"/>
    <w:rsid w:val="00914B12"/>
    <w:rsid w:val="00914EEF"/>
    <w:rsid w:val="00915545"/>
    <w:rsid w:val="009270B4"/>
    <w:rsid w:val="00936837"/>
    <w:rsid w:val="00942505"/>
    <w:rsid w:val="00942D9C"/>
    <w:rsid w:val="009434DA"/>
    <w:rsid w:val="009439C9"/>
    <w:rsid w:val="00944411"/>
    <w:rsid w:val="00944D62"/>
    <w:rsid w:val="00945515"/>
    <w:rsid w:val="0094796C"/>
    <w:rsid w:val="0096287C"/>
    <w:rsid w:val="0097304C"/>
    <w:rsid w:val="00977DB9"/>
    <w:rsid w:val="00987296"/>
    <w:rsid w:val="009910DD"/>
    <w:rsid w:val="009922A8"/>
    <w:rsid w:val="00994B1D"/>
    <w:rsid w:val="00995576"/>
    <w:rsid w:val="0099692B"/>
    <w:rsid w:val="00996DF5"/>
    <w:rsid w:val="009A22B7"/>
    <w:rsid w:val="009A4836"/>
    <w:rsid w:val="009B2003"/>
    <w:rsid w:val="009B3163"/>
    <w:rsid w:val="009B6F1A"/>
    <w:rsid w:val="009C4449"/>
    <w:rsid w:val="009D07F1"/>
    <w:rsid w:val="009D6FF4"/>
    <w:rsid w:val="009E25A2"/>
    <w:rsid w:val="009E30D7"/>
    <w:rsid w:val="009E6960"/>
    <w:rsid w:val="009F080E"/>
    <w:rsid w:val="009F0E38"/>
    <w:rsid w:val="009F13AF"/>
    <w:rsid w:val="00A00A52"/>
    <w:rsid w:val="00A018F6"/>
    <w:rsid w:val="00A03927"/>
    <w:rsid w:val="00A03D34"/>
    <w:rsid w:val="00A1362B"/>
    <w:rsid w:val="00A22067"/>
    <w:rsid w:val="00A235EA"/>
    <w:rsid w:val="00A23BC1"/>
    <w:rsid w:val="00A27461"/>
    <w:rsid w:val="00A3189E"/>
    <w:rsid w:val="00A33967"/>
    <w:rsid w:val="00A37004"/>
    <w:rsid w:val="00A43C7C"/>
    <w:rsid w:val="00A45242"/>
    <w:rsid w:val="00A4728A"/>
    <w:rsid w:val="00A50246"/>
    <w:rsid w:val="00A5361B"/>
    <w:rsid w:val="00A53A78"/>
    <w:rsid w:val="00A571C6"/>
    <w:rsid w:val="00A6494A"/>
    <w:rsid w:val="00A7367C"/>
    <w:rsid w:val="00A737EA"/>
    <w:rsid w:val="00A75CFE"/>
    <w:rsid w:val="00A766EA"/>
    <w:rsid w:val="00A803CF"/>
    <w:rsid w:val="00A81BBD"/>
    <w:rsid w:val="00A91E41"/>
    <w:rsid w:val="00AA3022"/>
    <w:rsid w:val="00AA371B"/>
    <w:rsid w:val="00AB25F8"/>
    <w:rsid w:val="00AB668F"/>
    <w:rsid w:val="00AC3668"/>
    <w:rsid w:val="00AC3F21"/>
    <w:rsid w:val="00AC7547"/>
    <w:rsid w:val="00AD22BD"/>
    <w:rsid w:val="00AE0E71"/>
    <w:rsid w:val="00AE2092"/>
    <w:rsid w:val="00AE3359"/>
    <w:rsid w:val="00AE5072"/>
    <w:rsid w:val="00AF0C7A"/>
    <w:rsid w:val="00AF5F36"/>
    <w:rsid w:val="00B02F48"/>
    <w:rsid w:val="00B05A2E"/>
    <w:rsid w:val="00B105B4"/>
    <w:rsid w:val="00B215FE"/>
    <w:rsid w:val="00B30546"/>
    <w:rsid w:val="00B5090A"/>
    <w:rsid w:val="00B52B86"/>
    <w:rsid w:val="00B52ED4"/>
    <w:rsid w:val="00B55860"/>
    <w:rsid w:val="00B61B99"/>
    <w:rsid w:val="00B64BB0"/>
    <w:rsid w:val="00B679B3"/>
    <w:rsid w:val="00B7031A"/>
    <w:rsid w:val="00B71939"/>
    <w:rsid w:val="00B729D0"/>
    <w:rsid w:val="00B84F29"/>
    <w:rsid w:val="00BA023A"/>
    <w:rsid w:val="00BB315D"/>
    <w:rsid w:val="00BC3EAA"/>
    <w:rsid w:val="00BC7F26"/>
    <w:rsid w:val="00BD06E3"/>
    <w:rsid w:val="00BD698B"/>
    <w:rsid w:val="00BD756F"/>
    <w:rsid w:val="00BE7B88"/>
    <w:rsid w:val="00BF0301"/>
    <w:rsid w:val="00BF4BD4"/>
    <w:rsid w:val="00C02814"/>
    <w:rsid w:val="00C057B0"/>
    <w:rsid w:val="00C0611B"/>
    <w:rsid w:val="00C106C2"/>
    <w:rsid w:val="00C114B1"/>
    <w:rsid w:val="00C11D83"/>
    <w:rsid w:val="00C1215D"/>
    <w:rsid w:val="00C1321B"/>
    <w:rsid w:val="00C21A79"/>
    <w:rsid w:val="00C21BC7"/>
    <w:rsid w:val="00C337F0"/>
    <w:rsid w:val="00C3407F"/>
    <w:rsid w:val="00C35DAD"/>
    <w:rsid w:val="00C37765"/>
    <w:rsid w:val="00C404DB"/>
    <w:rsid w:val="00C40B28"/>
    <w:rsid w:val="00C42B3F"/>
    <w:rsid w:val="00C439B5"/>
    <w:rsid w:val="00C46574"/>
    <w:rsid w:val="00C51DDA"/>
    <w:rsid w:val="00C606FD"/>
    <w:rsid w:val="00C724CC"/>
    <w:rsid w:val="00C77A4C"/>
    <w:rsid w:val="00C85E40"/>
    <w:rsid w:val="00C8618E"/>
    <w:rsid w:val="00C87673"/>
    <w:rsid w:val="00C87961"/>
    <w:rsid w:val="00C90C8F"/>
    <w:rsid w:val="00CA52B7"/>
    <w:rsid w:val="00CA6F66"/>
    <w:rsid w:val="00CB1406"/>
    <w:rsid w:val="00CB2207"/>
    <w:rsid w:val="00CB2837"/>
    <w:rsid w:val="00CB744F"/>
    <w:rsid w:val="00CC0C21"/>
    <w:rsid w:val="00CC3CED"/>
    <w:rsid w:val="00CC5EF6"/>
    <w:rsid w:val="00CE2259"/>
    <w:rsid w:val="00CE59CA"/>
    <w:rsid w:val="00CE7E7D"/>
    <w:rsid w:val="00CF51CD"/>
    <w:rsid w:val="00CF55DB"/>
    <w:rsid w:val="00CF623C"/>
    <w:rsid w:val="00D10AC5"/>
    <w:rsid w:val="00D11408"/>
    <w:rsid w:val="00D1171E"/>
    <w:rsid w:val="00D12110"/>
    <w:rsid w:val="00D144C5"/>
    <w:rsid w:val="00D1450D"/>
    <w:rsid w:val="00D17BD1"/>
    <w:rsid w:val="00D23646"/>
    <w:rsid w:val="00D239C7"/>
    <w:rsid w:val="00D30D88"/>
    <w:rsid w:val="00D314D2"/>
    <w:rsid w:val="00D32517"/>
    <w:rsid w:val="00D412C7"/>
    <w:rsid w:val="00D421EE"/>
    <w:rsid w:val="00D45688"/>
    <w:rsid w:val="00D6162A"/>
    <w:rsid w:val="00D65B07"/>
    <w:rsid w:val="00D66170"/>
    <w:rsid w:val="00D775D3"/>
    <w:rsid w:val="00D83404"/>
    <w:rsid w:val="00D914A3"/>
    <w:rsid w:val="00D91A02"/>
    <w:rsid w:val="00D96195"/>
    <w:rsid w:val="00DA0811"/>
    <w:rsid w:val="00DA2B2C"/>
    <w:rsid w:val="00DA355F"/>
    <w:rsid w:val="00DA3B9F"/>
    <w:rsid w:val="00DA4568"/>
    <w:rsid w:val="00DB1D11"/>
    <w:rsid w:val="00DB7548"/>
    <w:rsid w:val="00DC129D"/>
    <w:rsid w:val="00DC1690"/>
    <w:rsid w:val="00DC1FD6"/>
    <w:rsid w:val="00DC447B"/>
    <w:rsid w:val="00DD7285"/>
    <w:rsid w:val="00DF2BEF"/>
    <w:rsid w:val="00DF36B2"/>
    <w:rsid w:val="00E00A32"/>
    <w:rsid w:val="00E0659B"/>
    <w:rsid w:val="00E10BAA"/>
    <w:rsid w:val="00E13B7F"/>
    <w:rsid w:val="00E13C9A"/>
    <w:rsid w:val="00E16177"/>
    <w:rsid w:val="00E25A2A"/>
    <w:rsid w:val="00E26035"/>
    <w:rsid w:val="00E34538"/>
    <w:rsid w:val="00E437B4"/>
    <w:rsid w:val="00E44637"/>
    <w:rsid w:val="00E45526"/>
    <w:rsid w:val="00E46D26"/>
    <w:rsid w:val="00E54662"/>
    <w:rsid w:val="00E54F20"/>
    <w:rsid w:val="00E56479"/>
    <w:rsid w:val="00E60924"/>
    <w:rsid w:val="00E66353"/>
    <w:rsid w:val="00E74984"/>
    <w:rsid w:val="00E7606E"/>
    <w:rsid w:val="00E86020"/>
    <w:rsid w:val="00E8725E"/>
    <w:rsid w:val="00EA49DB"/>
    <w:rsid w:val="00EA5CD9"/>
    <w:rsid w:val="00EC76D8"/>
    <w:rsid w:val="00ED7757"/>
    <w:rsid w:val="00EE27FD"/>
    <w:rsid w:val="00EE7346"/>
    <w:rsid w:val="00EE77A8"/>
    <w:rsid w:val="00EF15A7"/>
    <w:rsid w:val="00EF5218"/>
    <w:rsid w:val="00F00503"/>
    <w:rsid w:val="00F01257"/>
    <w:rsid w:val="00F03DC4"/>
    <w:rsid w:val="00F13709"/>
    <w:rsid w:val="00F147A7"/>
    <w:rsid w:val="00F24338"/>
    <w:rsid w:val="00F375A3"/>
    <w:rsid w:val="00F416AB"/>
    <w:rsid w:val="00F424D7"/>
    <w:rsid w:val="00F447AF"/>
    <w:rsid w:val="00F45C4A"/>
    <w:rsid w:val="00F47AEE"/>
    <w:rsid w:val="00F659F9"/>
    <w:rsid w:val="00F6611D"/>
    <w:rsid w:val="00F72885"/>
    <w:rsid w:val="00F755E5"/>
    <w:rsid w:val="00F77B0F"/>
    <w:rsid w:val="00F8644D"/>
    <w:rsid w:val="00F879FC"/>
    <w:rsid w:val="00F90131"/>
    <w:rsid w:val="00F905C5"/>
    <w:rsid w:val="00F91D7F"/>
    <w:rsid w:val="00F97A84"/>
    <w:rsid w:val="00FB06AE"/>
    <w:rsid w:val="00FB5009"/>
    <w:rsid w:val="00FC3916"/>
    <w:rsid w:val="00FC58D4"/>
    <w:rsid w:val="00FD3482"/>
    <w:rsid w:val="00FE069F"/>
    <w:rsid w:val="00FE14A6"/>
    <w:rsid w:val="00FF1F8B"/>
    <w:rsid w:val="00FF24CB"/>
    <w:rsid w:val="00FF2F02"/>
    <w:rsid w:val="00FF322D"/>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Heading1">
    <w:name w:val="heading 1"/>
    <w:basedOn w:val="Normal"/>
    <w:link w:val="Heading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640A6B"/>
    <w:pPr>
      <w:ind w:left="720"/>
      <w:contextualSpacing/>
    </w:pPr>
    <w:rPr>
      <w:rFonts w:ascii="Verdana" w:hAnsi="Verdana"/>
    </w:rPr>
  </w:style>
  <w:style w:type="paragraph" w:styleId="HTMLPreformatted">
    <w:name w:val="HTML Preformatted"/>
    <w:basedOn w:val="Normal"/>
    <w:link w:val="HTMLPreformatted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Preformatted Char"/>
    <w:basedOn w:val="DefaultParagraphFont"/>
    <w:link w:val="HTMLPreformatted"/>
    <w:uiPriority w:val="99"/>
    <w:rsid w:val="00640A6B"/>
    <w:rPr>
      <w:rFonts w:ascii="Courier New" w:eastAsia="Times New Roman" w:hAnsi="Courier New" w:cs="Courier New"/>
      <w:sz w:val="20"/>
      <w:szCs w:val="20"/>
      <w:lang w:eastAsia="tr-TR"/>
    </w:rPr>
  </w:style>
  <w:style w:type="character" w:styleId="Strong">
    <w:name w:val="Strong"/>
    <w:basedOn w:val="DefaultParagraphFont"/>
    <w:uiPriority w:val="22"/>
    <w:qFormat/>
    <w:rsid w:val="00640A6B"/>
    <w:rPr>
      <w:b/>
      <w:bCs/>
    </w:rPr>
  </w:style>
  <w:style w:type="character" w:customStyle="1" w:styleId="pln">
    <w:name w:val="pln"/>
    <w:basedOn w:val="DefaultParagraphFont"/>
    <w:rsid w:val="00640A6B"/>
  </w:style>
  <w:style w:type="character" w:customStyle="1" w:styleId="pun">
    <w:name w:val="pun"/>
    <w:basedOn w:val="DefaultParagraphFont"/>
    <w:rsid w:val="00640A6B"/>
  </w:style>
  <w:style w:type="character" w:customStyle="1" w:styleId="kwd">
    <w:name w:val="kwd"/>
    <w:basedOn w:val="DefaultParagraphFont"/>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DefaultParagraphFont"/>
    <w:rsid w:val="00640A6B"/>
  </w:style>
  <w:style w:type="paragraph" w:styleId="BalloonText">
    <w:name w:val="Balloon Text"/>
    <w:basedOn w:val="Normal"/>
    <w:link w:val="BalloonTextChar"/>
    <w:uiPriority w:val="99"/>
    <w:semiHidden/>
    <w:unhideWhenUsed/>
    <w:rsid w:val="00640A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40A6B"/>
    <w:rPr>
      <w:rFonts w:ascii="Tahoma" w:hAnsi="Tahoma" w:cs="Tahoma"/>
      <w:sz w:val="16"/>
      <w:szCs w:val="16"/>
    </w:rPr>
  </w:style>
  <w:style w:type="paragraph" w:styleId="NoSpacing">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DefaultParagraphFont"/>
    <w:rsid w:val="0086130E"/>
  </w:style>
  <w:style w:type="character" w:styleId="Hyperlink">
    <w:name w:val="Hyperlink"/>
    <w:basedOn w:val="DefaultParagraphFont"/>
    <w:uiPriority w:val="99"/>
    <w:unhideWhenUsed/>
    <w:rsid w:val="0086130E"/>
    <w:rPr>
      <w:color w:val="0000FF"/>
      <w:u w:val="single"/>
    </w:rPr>
  </w:style>
  <w:style w:type="character" w:customStyle="1" w:styleId="Heading1Char">
    <w:name w:val="Heading 1 Char"/>
    <w:basedOn w:val="DefaultParagraphFont"/>
    <w:link w:val="Heading1"/>
    <w:uiPriority w:val="9"/>
    <w:rsid w:val="009F13AF"/>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A43C7C"/>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7184B"/>
    <w:rPr>
      <w:sz w:val="20"/>
    </w:rPr>
  </w:style>
  <w:style w:type="paragraph" w:styleId="Heading1">
    <w:name w:val="heading 1"/>
    <w:basedOn w:val="Normal"/>
    <w:link w:val="Heading1Char"/>
    <w:uiPriority w:val="9"/>
    <w:qFormat/>
    <w:rsid w:val="009F13AF"/>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640A6B"/>
    <w:pPr>
      <w:ind w:left="720"/>
      <w:contextualSpacing/>
    </w:pPr>
    <w:rPr>
      <w:rFonts w:ascii="Verdana" w:hAnsi="Verdana"/>
    </w:rPr>
  </w:style>
  <w:style w:type="paragraph" w:styleId="HTMLPreformatted">
    <w:name w:val="HTML Preformatted"/>
    <w:basedOn w:val="Normal"/>
    <w:link w:val="HTMLPreformattedChar"/>
    <w:uiPriority w:val="99"/>
    <w:unhideWhenUsed/>
    <w:rsid w:val="00640A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PreformattedChar">
    <w:name w:val="HTML Önceden Biçimlendirilmiş Char"/>
    <w:basedOn w:val="DefaultParagraphFont"/>
    <w:link w:val="HTMLPreformatted"/>
    <w:uiPriority w:val="99"/>
    <w:rsid w:val="00640A6B"/>
    <w:rPr>
      <w:rFonts w:ascii="Courier New" w:eastAsia="Times New Roman" w:hAnsi="Courier New" w:cs="Courier New"/>
      <w:sz w:val="20"/>
      <w:szCs w:val="20"/>
      <w:lang w:eastAsia="tr-TR"/>
    </w:rPr>
  </w:style>
  <w:style w:type="character" w:styleId="Strong">
    <w:name w:val="Strong"/>
    <w:basedOn w:val="DefaultParagraphFont"/>
    <w:uiPriority w:val="22"/>
    <w:qFormat/>
    <w:rsid w:val="00640A6B"/>
    <w:rPr>
      <w:b/>
      <w:bCs/>
    </w:rPr>
  </w:style>
  <w:style w:type="character" w:customStyle="1" w:styleId="pln">
    <w:name w:val="pln"/>
    <w:basedOn w:val="DefaultParagraphFont"/>
    <w:rsid w:val="00640A6B"/>
  </w:style>
  <w:style w:type="character" w:customStyle="1" w:styleId="pun">
    <w:name w:val="pun"/>
    <w:basedOn w:val="DefaultParagraphFont"/>
    <w:rsid w:val="00640A6B"/>
  </w:style>
  <w:style w:type="character" w:customStyle="1" w:styleId="kwd">
    <w:name w:val="kwd"/>
    <w:basedOn w:val="DefaultParagraphFont"/>
    <w:rsid w:val="00640A6B"/>
  </w:style>
  <w:style w:type="paragraph" w:styleId="NormalWeb">
    <w:name w:val="Normal (Web)"/>
    <w:basedOn w:val="Normal"/>
    <w:uiPriority w:val="99"/>
    <w:semiHidden/>
    <w:unhideWhenUsed/>
    <w:rsid w:val="00640A6B"/>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customStyle="1" w:styleId="typ">
    <w:name w:val="typ"/>
    <w:basedOn w:val="DefaultParagraphFont"/>
    <w:rsid w:val="00640A6B"/>
  </w:style>
  <w:style w:type="paragraph" w:styleId="BalloonText">
    <w:name w:val="Balloon Text"/>
    <w:basedOn w:val="Normal"/>
    <w:link w:val="BalloonTextChar"/>
    <w:uiPriority w:val="99"/>
    <w:semiHidden/>
    <w:unhideWhenUsed/>
    <w:rsid w:val="00640A6B"/>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640A6B"/>
    <w:rPr>
      <w:rFonts w:ascii="Tahoma" w:hAnsi="Tahoma" w:cs="Tahoma"/>
      <w:sz w:val="16"/>
      <w:szCs w:val="16"/>
    </w:rPr>
  </w:style>
  <w:style w:type="paragraph" w:styleId="NoSpacing">
    <w:name w:val="No Spacing"/>
    <w:uiPriority w:val="1"/>
    <w:qFormat/>
    <w:rsid w:val="0086130E"/>
    <w:pPr>
      <w:spacing w:after="0" w:line="240" w:lineRule="auto"/>
    </w:pPr>
    <w:rPr>
      <w:sz w:val="20"/>
      <w:szCs w:val="20"/>
      <w:lang w:eastAsia="tr-TR"/>
    </w:rPr>
  </w:style>
  <w:style w:type="character" w:customStyle="1" w:styleId="apple-converted-space">
    <w:name w:val="apple-converted-space"/>
    <w:basedOn w:val="DefaultParagraphFont"/>
    <w:rsid w:val="0086130E"/>
  </w:style>
  <w:style w:type="character" w:styleId="Hyperlink">
    <w:name w:val="Hyperlink"/>
    <w:basedOn w:val="DefaultParagraphFont"/>
    <w:uiPriority w:val="99"/>
    <w:unhideWhenUsed/>
    <w:rsid w:val="0086130E"/>
    <w:rPr>
      <w:color w:val="0000FF"/>
      <w:u w:val="single"/>
    </w:rPr>
  </w:style>
  <w:style w:type="character" w:customStyle="1" w:styleId="Heading1Char">
    <w:name w:val="Başlık 1 Char"/>
    <w:basedOn w:val="DefaultParagraphFont"/>
    <w:link w:val="Heading1"/>
    <w:uiPriority w:val="9"/>
    <w:rsid w:val="009F13AF"/>
    <w:rPr>
      <w:rFonts w:ascii="Times New Roman" w:eastAsia="Times New Roman" w:hAnsi="Times New Roman" w:cs="Times New Roman"/>
      <w:b/>
      <w:bCs/>
      <w:kern w:val="36"/>
      <w:sz w:val="48"/>
      <w:szCs w:val="48"/>
      <w:lang w:val="en-US"/>
    </w:rPr>
  </w:style>
  <w:style w:type="character" w:styleId="FollowedHyperlink">
    <w:name w:val="FollowedHyperlink"/>
    <w:basedOn w:val="DefaultParagraphFont"/>
    <w:uiPriority w:val="99"/>
    <w:semiHidden/>
    <w:unhideWhenUsed/>
    <w:rsid w:val="00A43C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334139">
      <w:bodyDiv w:val="1"/>
      <w:marLeft w:val="0"/>
      <w:marRight w:val="0"/>
      <w:marTop w:val="0"/>
      <w:marBottom w:val="0"/>
      <w:divBdr>
        <w:top w:val="none" w:sz="0" w:space="0" w:color="auto"/>
        <w:left w:val="none" w:sz="0" w:space="0" w:color="auto"/>
        <w:bottom w:val="none" w:sz="0" w:space="0" w:color="auto"/>
        <w:right w:val="none" w:sz="0" w:space="0" w:color="auto"/>
      </w:divBdr>
    </w:div>
    <w:div w:id="731197765">
      <w:bodyDiv w:val="1"/>
      <w:marLeft w:val="0"/>
      <w:marRight w:val="0"/>
      <w:marTop w:val="0"/>
      <w:marBottom w:val="0"/>
      <w:divBdr>
        <w:top w:val="none" w:sz="0" w:space="0" w:color="auto"/>
        <w:left w:val="none" w:sz="0" w:space="0" w:color="auto"/>
        <w:bottom w:val="none" w:sz="0" w:space="0" w:color="auto"/>
        <w:right w:val="none" w:sz="0" w:space="0" w:color="auto"/>
      </w:divBdr>
    </w:div>
    <w:div w:id="952829952">
      <w:bodyDiv w:val="1"/>
      <w:marLeft w:val="0"/>
      <w:marRight w:val="0"/>
      <w:marTop w:val="0"/>
      <w:marBottom w:val="0"/>
      <w:divBdr>
        <w:top w:val="none" w:sz="0" w:space="0" w:color="auto"/>
        <w:left w:val="none" w:sz="0" w:space="0" w:color="auto"/>
        <w:bottom w:val="none" w:sz="0" w:space="0" w:color="auto"/>
        <w:right w:val="none" w:sz="0" w:space="0" w:color="auto"/>
      </w:divBdr>
    </w:div>
    <w:div w:id="1207375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_(programming_language)" TargetMode="External"/><Relationship Id="rId13" Type="http://schemas.openxmlformats.org/officeDocument/2006/relationships/hyperlink" Target="https://stackoverflow.com/questions/2096361/are-there-inline-functions-in-java" TargetMode="External"/><Relationship Id="rId18" Type="http://schemas.openxmlformats.org/officeDocument/2006/relationships/image" Target="media/image4.png"/><Relationship Id="rId26" Type="http://schemas.openxmlformats.org/officeDocument/2006/relationships/hyperlink" Target="http://phx.4everproxy.com/secure/kc6oT8rcKWQ2jdawuE40Tpr6_Cdane3CGqEqy92BhhLdKau6LT0S76ng5rmpVNDpC4AHCBCYdKNVo0jvqj4kmg--" TargetMode="External"/><Relationship Id="rId3" Type="http://schemas.microsoft.com/office/2007/relationships/stylesWithEffects" Target="stylesWithEffects.xml"/><Relationship Id="rId21" Type="http://schemas.openxmlformats.org/officeDocument/2006/relationships/hyperlink" Target="https://stackoverflow.com/questions/8194713/difference-between-java-javaw-javaws" TargetMode="External"/><Relationship Id="rId7" Type="http://schemas.openxmlformats.org/officeDocument/2006/relationships/hyperlink" Target="https://en.wikipedia.org/wiki/Template:Java_(software_platform)" TargetMode="External"/><Relationship Id="rId12" Type="http://schemas.openxmlformats.org/officeDocument/2006/relationships/hyperlink" Target="https://en.wikipedia.org/wiki/Java_bytecode_instruction_listings" TargetMode="External"/><Relationship Id="rId17" Type="http://schemas.openxmlformats.org/officeDocument/2006/relationships/image" Target="media/image3.png"/><Relationship Id="rId25" Type="http://schemas.openxmlformats.org/officeDocument/2006/relationships/hyperlink" Target="http://phx.4everproxy.com/secure/kc6oT8rcKWQ2jdawuE40Tpr6_Cdane3CGqEqy92BhhIUiwcw8QD4fOsarOH2qAy2hOheHYbR~hoTlxyd4d3hqA--" TargetMode="External"/><Relationship Id="rId2" Type="http://schemas.openxmlformats.org/officeDocument/2006/relationships/styles" Target="styles.xml"/><Relationship Id="rId16" Type="http://schemas.openxmlformats.org/officeDocument/2006/relationships/hyperlink" Target="https://stackoverflow.com/questions/2424604/what-is-a-java-classloader" TargetMode="External"/><Relationship Id="rId20" Type="http://schemas.openxmlformats.org/officeDocument/2006/relationships/image" Target="media/image6.png"/><Relationship Id="rId29" Type="http://schemas.openxmlformats.org/officeDocument/2006/relationships/hyperlink" Target="https://en.wikipedia.org/wiki/Programming_language_processor" TargetMode="External"/><Relationship Id="rId1" Type="http://schemas.openxmlformats.org/officeDocument/2006/relationships/numbering" Target="numbering.xml"/><Relationship Id="rId6" Type="http://schemas.openxmlformats.org/officeDocument/2006/relationships/hyperlink" Target="https://en.wikipedia.org/wiki/Java_(software_platform)" TargetMode="External"/><Relationship Id="rId11" Type="http://schemas.openxmlformats.org/officeDocument/2006/relationships/hyperlink" Target="https://en.wikipedia.org/wiki/Java_bytecode" TargetMode="External"/><Relationship Id="rId24" Type="http://schemas.openxmlformats.org/officeDocument/2006/relationships/hyperlink" Target="http://phx.4everproxy.com/secure/kc6oT8rcKWQ2jdawuE40Tt0OoXakFb4lC3QpCFz8NXE0N2OA~dk5Kcmb0swmzCWLKLBFSiaSErdR_T6bPQiCGg--"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realityworld.trade/wiki/Java_version_history?__cpo=aHR0cHM6Ly9lbi53aWtpcGVkaWEub3Jn" TargetMode="External"/><Relationship Id="rId28" Type="http://schemas.openxmlformats.org/officeDocument/2006/relationships/hyperlink" Target="https://en.wikipedia.org/wiki/Java_Native_Interface" TargetMode="External"/><Relationship Id="rId10" Type="http://schemas.openxmlformats.org/officeDocument/2006/relationships/hyperlink" Target="https://en.wikipedia.org/wiki/Java_virtual_machine" TargetMode="Externa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Java_version_history" TargetMode="External"/><Relationship Id="rId14" Type="http://schemas.openxmlformats.org/officeDocument/2006/relationships/image" Target="media/image1.png"/><Relationship Id="rId22" Type="http://schemas.openxmlformats.org/officeDocument/2006/relationships/hyperlink" Target="https://realityworld.trade/wiki/Just-in-time_compilation?__cpo=aHR0cHM6Ly9lbi53aWtpcGVkaWEub3Jn" TargetMode="External"/><Relationship Id="rId27" Type="http://schemas.openxmlformats.org/officeDocument/2006/relationships/hyperlink" Target="http://phx.4everproxy.com/secure/kc6oT8rcKWQ2jdawuE40TvPVzqrZ~Bh5_h4qyoxjtpKRj6RXLKo4jl4EsTHYF8ju" TargetMode="External"/><Relationship Id="rId30" Type="http://schemas.openxmlformats.org/officeDocument/2006/relationships/hyperlink" Target="https://www.tutorialspoint.com/basics_of_computers/basics_of_computers_system_softwar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82</TotalTime>
  <Pages>6</Pages>
  <Words>2237</Words>
  <Characters>12751</Characters>
  <Application>Microsoft Office Word</Application>
  <DocSecurity>0</DocSecurity>
  <Lines>106</Lines>
  <Paragraphs>2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4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277</cp:revision>
  <dcterms:created xsi:type="dcterms:W3CDTF">2016-06-09T19:22:00Z</dcterms:created>
  <dcterms:modified xsi:type="dcterms:W3CDTF">2021-08-11T08:08:00Z</dcterms:modified>
</cp:coreProperties>
</file>